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3B213" w14:textId="6DDB9C2B" w:rsidR="002B323E" w:rsidRDefault="002B323E" w:rsidP="0086153E">
      <w:pPr>
        <w:jc w:val="center"/>
        <w:rPr>
          <w:rFonts w:ascii="Calibri" w:hAnsi="Calibri" w:cs="Calibri"/>
          <w:b/>
          <w:sz w:val="28"/>
          <w:szCs w:val="28"/>
        </w:rPr>
      </w:pPr>
      <w:bookmarkStart w:id="0" w:name="Topofdocument"/>
      <w:r>
        <w:rPr>
          <w:rFonts w:ascii="Calibri" w:hAnsi="Calibri" w:cs="Calibri"/>
          <w:b/>
          <w:sz w:val="28"/>
          <w:szCs w:val="28"/>
        </w:rPr>
        <w:t xml:space="preserve">Appendix </w:t>
      </w:r>
      <w:r w:rsidR="00E27DBD">
        <w:rPr>
          <w:rFonts w:ascii="Calibri" w:hAnsi="Calibri" w:cs="Calibri"/>
          <w:b/>
          <w:sz w:val="28"/>
          <w:szCs w:val="28"/>
        </w:rPr>
        <w:t>E</w:t>
      </w:r>
    </w:p>
    <w:p w14:paraId="40A9660B" w14:textId="097D56B2" w:rsidR="00163844" w:rsidRDefault="0086153E" w:rsidP="0086153E">
      <w:pPr>
        <w:jc w:val="center"/>
        <w:rPr>
          <w:rFonts w:ascii="Calibri" w:hAnsi="Calibri" w:cs="Calibri"/>
          <w:b/>
          <w:sz w:val="28"/>
          <w:szCs w:val="28"/>
        </w:rPr>
      </w:pPr>
      <w:r w:rsidRPr="0086153E">
        <w:rPr>
          <w:rFonts w:ascii="Calibri" w:hAnsi="Calibri" w:cs="Calibri"/>
          <w:b/>
          <w:sz w:val="28"/>
          <w:szCs w:val="28"/>
        </w:rPr>
        <w:t>Literacy Instruction Certification</w:t>
      </w:r>
    </w:p>
    <w:p w14:paraId="0EC42D8E" w14:textId="20399CCA" w:rsidR="005106BB" w:rsidRDefault="005106BB" w:rsidP="0086153E">
      <w:pPr>
        <w:jc w:val="center"/>
        <w:rPr>
          <w:rFonts w:ascii="Calibri" w:hAnsi="Calibri" w:cs="Calibri"/>
          <w:b/>
          <w:sz w:val="28"/>
          <w:szCs w:val="28"/>
        </w:rPr>
      </w:pPr>
      <w:r>
        <w:rPr>
          <w:rFonts w:ascii="Calibri" w:hAnsi="Calibri" w:cs="Calibri"/>
          <w:b/>
          <w:sz w:val="28"/>
          <w:szCs w:val="28"/>
        </w:rPr>
        <w:t xml:space="preserve">Teaching Performance Expectations (TPEs) </w:t>
      </w:r>
    </w:p>
    <w:p w14:paraId="4E8F4C9E" w14:textId="68A8F9AB" w:rsidR="000F275A" w:rsidRPr="00413766" w:rsidRDefault="00870086" w:rsidP="000F275A">
      <w:pPr>
        <w:jc w:val="center"/>
        <w:rPr>
          <w:rFonts w:ascii="Calibri" w:hAnsi="Calibri" w:cs="Calibri"/>
          <w:b/>
          <w:sz w:val="28"/>
          <w:szCs w:val="28"/>
          <w:u w:val="single"/>
        </w:rPr>
      </w:pPr>
      <w:r w:rsidRPr="00413766">
        <w:rPr>
          <w:rFonts w:ascii="Calibri" w:hAnsi="Calibri" w:cs="Calibri"/>
          <w:b/>
          <w:sz w:val="28"/>
          <w:szCs w:val="28"/>
          <w:u w:val="single"/>
        </w:rPr>
        <w:t xml:space="preserve">Preliminary </w:t>
      </w:r>
      <w:r w:rsidR="000A0A8D" w:rsidRPr="00413766">
        <w:rPr>
          <w:rFonts w:ascii="Calibri" w:hAnsi="Calibri" w:cs="Calibri"/>
          <w:b/>
          <w:sz w:val="28"/>
          <w:szCs w:val="28"/>
          <w:u w:val="single"/>
        </w:rPr>
        <w:t>Education Specialist</w:t>
      </w:r>
      <w:r w:rsidR="00012857" w:rsidRPr="00413766">
        <w:rPr>
          <w:rFonts w:ascii="Calibri" w:hAnsi="Calibri" w:cs="Calibri"/>
          <w:b/>
          <w:sz w:val="28"/>
          <w:szCs w:val="28"/>
          <w:u w:val="single"/>
        </w:rPr>
        <w:t>:</w:t>
      </w:r>
      <w:r w:rsidR="000A0A8D" w:rsidRPr="00413766">
        <w:rPr>
          <w:rFonts w:ascii="Calibri" w:hAnsi="Calibri" w:cs="Calibri"/>
          <w:b/>
          <w:sz w:val="28"/>
          <w:szCs w:val="28"/>
          <w:u w:val="single"/>
        </w:rPr>
        <w:t xml:space="preserve"> </w:t>
      </w:r>
      <w:r w:rsidR="00EE7D51" w:rsidRPr="00413766">
        <w:rPr>
          <w:rFonts w:ascii="Calibri" w:hAnsi="Calibri" w:cs="Calibri"/>
          <w:b/>
          <w:sz w:val="28"/>
          <w:szCs w:val="28"/>
          <w:u w:val="single"/>
        </w:rPr>
        <w:t>Visual Impairments</w:t>
      </w:r>
    </w:p>
    <w:bookmarkEnd w:id="0"/>
    <w:p w14:paraId="3DBC9434" w14:textId="77777777" w:rsidR="001A574F" w:rsidRPr="00D33044" w:rsidRDefault="001A574F" w:rsidP="001043C0">
      <w:pPr>
        <w:jc w:val="center"/>
        <w:rPr>
          <w:rFonts w:ascii="Calibri" w:hAnsi="Calibri" w:cs="Calibri"/>
          <w:b/>
        </w:rPr>
      </w:pPr>
    </w:p>
    <w:p w14:paraId="6163D203" w14:textId="298A0B33" w:rsidR="00CD2180" w:rsidRPr="00037F92" w:rsidRDefault="0086153E" w:rsidP="004C0FAF">
      <w:pPr>
        <w:pStyle w:val="Heading2"/>
        <w:ind w:left="1170" w:right="1170"/>
        <w:rPr>
          <w:rFonts w:asciiTheme="minorHAnsi" w:hAnsiTheme="minorHAnsi" w:cstheme="minorHAnsi"/>
        </w:rPr>
      </w:pPr>
      <w:r w:rsidRPr="00037F92">
        <w:rPr>
          <w:rFonts w:asciiTheme="minorHAnsi" w:hAnsiTheme="minorHAnsi" w:cstheme="minorHAnsi"/>
        </w:rPr>
        <w:t xml:space="preserve">Table </w:t>
      </w:r>
      <w:r w:rsidR="00C14A5D">
        <w:rPr>
          <w:rFonts w:asciiTheme="minorHAnsi" w:hAnsiTheme="minorHAnsi" w:cstheme="minorHAnsi"/>
        </w:rPr>
        <w:t>3.1</w:t>
      </w:r>
      <w:r w:rsidRPr="00037F92">
        <w:rPr>
          <w:rFonts w:asciiTheme="minorHAnsi" w:hAnsiTheme="minorHAnsi" w:cstheme="minorHAnsi"/>
        </w:rPr>
        <w:t xml:space="preserve">. </w:t>
      </w:r>
      <w:r w:rsidR="00030D8D" w:rsidRPr="00037F92">
        <w:rPr>
          <w:rFonts w:asciiTheme="minorHAnsi" w:hAnsiTheme="minorHAnsi" w:cstheme="minorHAnsi"/>
        </w:rPr>
        <w:t xml:space="preserve">Teaching Performance Expectations: </w:t>
      </w:r>
      <w:r w:rsidR="0065317F" w:rsidRPr="00037F92">
        <w:rPr>
          <w:rFonts w:asciiTheme="minorHAnsi" w:hAnsiTheme="minorHAnsi" w:cstheme="minorHAnsi"/>
        </w:rPr>
        <w:t>Foundational Skills</w:t>
      </w:r>
    </w:p>
    <w:p w14:paraId="0A8189A1" w14:textId="463C4702" w:rsidR="008F0563" w:rsidRDefault="00037F92" w:rsidP="004C0FAF">
      <w:pPr>
        <w:ind w:left="1170" w:right="1170"/>
        <w:rPr>
          <w:rFonts w:asciiTheme="minorHAnsi" w:hAnsiTheme="minorHAnsi" w:cstheme="minorHAnsi"/>
        </w:rPr>
      </w:pPr>
      <w:r>
        <w:rPr>
          <w:rFonts w:asciiTheme="minorHAnsi" w:hAnsiTheme="minorHAnsi" w:cstheme="minorHAnsi"/>
        </w:rPr>
        <w:t xml:space="preserve">Indicate </w:t>
      </w:r>
      <w:r w:rsidR="002A59B9" w:rsidRPr="00037F92">
        <w:rPr>
          <w:rFonts w:asciiTheme="minorHAnsi" w:hAnsiTheme="minorHAnsi" w:cstheme="minorHAnsi"/>
        </w:rPr>
        <w:t>in which courses the literacy concepts are</w:t>
      </w:r>
      <w:r w:rsidR="008F0563">
        <w:rPr>
          <w:rFonts w:asciiTheme="minorHAnsi" w:hAnsiTheme="minorHAnsi" w:cstheme="minorHAnsi"/>
        </w:rPr>
        <w:t>:</w:t>
      </w:r>
      <w:r w:rsidR="002A59B9" w:rsidRPr="00037F92">
        <w:rPr>
          <w:rFonts w:asciiTheme="minorHAnsi" w:hAnsiTheme="minorHAnsi" w:cstheme="minorHAnsi"/>
        </w:rPr>
        <w:t xml:space="preserve"> </w:t>
      </w:r>
    </w:p>
    <w:p w14:paraId="36DD40BE" w14:textId="45558F23"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1) introduced and</w:t>
      </w:r>
      <w:r w:rsidR="00411023">
        <w:rPr>
          <w:rFonts w:asciiTheme="minorHAnsi" w:hAnsiTheme="minorHAnsi" w:cstheme="minorHAnsi"/>
        </w:rPr>
        <w:t xml:space="preserve"> </w:t>
      </w:r>
      <w:r w:rsidRPr="00037F92">
        <w:rPr>
          <w:rFonts w:asciiTheme="minorHAnsi" w:hAnsiTheme="minorHAnsi" w:cstheme="minorHAnsi"/>
        </w:rPr>
        <w:t xml:space="preserve">are covered primarily, </w:t>
      </w:r>
    </w:p>
    <w:p w14:paraId="4793371D" w14:textId="77777777"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2) where there are opportunities </w:t>
      </w:r>
      <w:r w:rsidR="001B3D71">
        <w:rPr>
          <w:rFonts w:asciiTheme="minorHAnsi" w:hAnsiTheme="minorHAnsi" w:cstheme="minorHAnsi"/>
        </w:rPr>
        <w:t xml:space="preserve">for candidates </w:t>
      </w:r>
      <w:r w:rsidRPr="00037F92">
        <w:rPr>
          <w:rFonts w:asciiTheme="minorHAnsi" w:hAnsiTheme="minorHAnsi" w:cstheme="minorHAnsi"/>
        </w:rPr>
        <w:t xml:space="preserve">to practice the concepts, and </w:t>
      </w:r>
    </w:p>
    <w:p w14:paraId="66CFA660" w14:textId="36A81D58"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3) how </w:t>
      </w:r>
      <w:r w:rsidR="001B3D71">
        <w:rPr>
          <w:rFonts w:asciiTheme="minorHAnsi" w:hAnsiTheme="minorHAnsi" w:cstheme="minorHAnsi"/>
        </w:rPr>
        <w:t xml:space="preserve">candidate’s knowledge of the </w:t>
      </w:r>
      <w:r w:rsidR="00E50C0D" w:rsidRPr="00037F92">
        <w:rPr>
          <w:rFonts w:asciiTheme="minorHAnsi" w:hAnsiTheme="minorHAnsi" w:cstheme="minorHAnsi"/>
        </w:rPr>
        <w:t>pedagogical skills related to these concepts are assessed.</w:t>
      </w:r>
    </w:p>
    <w:p w14:paraId="6318B749" w14:textId="77777777" w:rsidR="008F0563" w:rsidRDefault="008F0563" w:rsidP="008F0563">
      <w:pPr>
        <w:ind w:left="1170" w:right="1170"/>
        <w:rPr>
          <w:rFonts w:asciiTheme="minorHAnsi" w:hAnsiTheme="minorHAnsi" w:cstheme="minorHAnsi"/>
        </w:rPr>
      </w:pPr>
    </w:p>
    <w:p w14:paraId="2043976C" w14:textId="77EC3145" w:rsidR="00FD5093" w:rsidRDefault="00191C4F" w:rsidP="008F0563">
      <w:pPr>
        <w:ind w:left="117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r>
        <w:rPr>
          <w:rFonts w:asciiTheme="minorHAnsi" w:hAnsiTheme="minorHAnsi" w:cstheme="minorHAnsi"/>
        </w:rPr>
        <w:t xml:space="preserve"> </w:t>
      </w:r>
      <w:r w:rsidR="001B3D71">
        <w:rPr>
          <w:rFonts w:asciiTheme="minorHAnsi" w:hAnsiTheme="minorHAnsi" w:cstheme="minorHAnsi"/>
        </w:rPr>
        <w:t>Programs</w:t>
      </w:r>
      <w:r w:rsidR="00E50C0D" w:rsidRPr="00037F92">
        <w:rPr>
          <w:rFonts w:asciiTheme="minorHAnsi" w:hAnsiTheme="minorHAnsi" w:cstheme="minorHAnsi"/>
        </w:rPr>
        <w:t xml:space="preserve"> may list as many </w:t>
      </w:r>
      <w:r w:rsidR="001B3D71">
        <w:rPr>
          <w:rFonts w:asciiTheme="minorHAnsi" w:hAnsiTheme="minorHAnsi" w:cstheme="minorHAnsi"/>
        </w:rPr>
        <w:t>places as necessary to ensure the concept is covered thoroughly.</w:t>
      </w:r>
      <w:r w:rsidR="006F440B">
        <w:rPr>
          <w:rFonts w:asciiTheme="minorHAnsi" w:hAnsiTheme="minorHAnsi" w:cstheme="minorHAnsi"/>
        </w:rPr>
        <w:t xml:space="preserve"> Reviewers will not only look to make sure each is covered but</w:t>
      </w:r>
      <w:r w:rsidR="00572CB3">
        <w:rPr>
          <w:rFonts w:asciiTheme="minorHAnsi" w:hAnsiTheme="minorHAnsi" w:cstheme="minorHAnsi"/>
        </w:rPr>
        <w:t xml:space="preserve"> also</w:t>
      </w:r>
      <w:r w:rsidR="006F440B">
        <w:rPr>
          <w:rFonts w:asciiTheme="minorHAnsi" w:hAnsiTheme="minorHAnsi" w:cstheme="minorHAnsi"/>
        </w:rPr>
        <w:t xml:space="preserve"> that the topics are covered in </w:t>
      </w:r>
      <w:r w:rsidR="00572CB3">
        <w:rPr>
          <w:rFonts w:asciiTheme="minorHAnsi" w:hAnsiTheme="minorHAnsi" w:cstheme="minorHAnsi"/>
        </w:rPr>
        <w:t xml:space="preserve">appropriate depth </w:t>
      </w:r>
      <w:r w:rsidR="006F440B">
        <w:rPr>
          <w:rFonts w:asciiTheme="minorHAnsi" w:hAnsiTheme="minorHAnsi" w:cstheme="minorHAnsi"/>
        </w:rPr>
        <w:t>that candidates</w:t>
      </w:r>
      <w:r w:rsidR="004C0FAF">
        <w:rPr>
          <w:rFonts w:asciiTheme="minorHAnsi" w:hAnsiTheme="minorHAnsi" w:cstheme="minorHAnsi"/>
        </w:rPr>
        <w:t xml:space="preserve"> have the knowledge, skills, and abilities of a beginning teacher.</w:t>
      </w:r>
    </w:p>
    <w:p w14:paraId="2D6CFA75" w14:textId="657E64F4" w:rsidR="008A483C" w:rsidRPr="008A483C" w:rsidRDefault="008A483C" w:rsidP="00696DC4"/>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115"/>
        <w:gridCol w:w="2250"/>
        <w:gridCol w:w="1980"/>
        <w:gridCol w:w="1710"/>
      </w:tblGrid>
      <w:tr w:rsidR="00441BB8" w:rsidRPr="0010091D" w14:paraId="081B07C3" w14:textId="77777777" w:rsidTr="00CF2348">
        <w:trPr>
          <w:cantSplit/>
          <w:trHeight w:val="288"/>
          <w:tblHeader/>
          <w:jc w:val="center"/>
        </w:trPr>
        <w:tc>
          <w:tcPr>
            <w:tcW w:w="6115" w:type="dxa"/>
            <w:shd w:val="clear" w:color="auto" w:fill="auto"/>
          </w:tcPr>
          <w:p w14:paraId="6FF37467" w14:textId="13C2E75D" w:rsidR="00441BB8" w:rsidRPr="0010091D" w:rsidRDefault="00F0434B" w:rsidP="0050672F">
            <w:pPr>
              <w:ind w:left="-30" w:firstLine="30"/>
              <w:rPr>
                <w:rFonts w:ascii="Calibri" w:hAnsi="Calibri" w:cs="Calibri"/>
                <w:i/>
              </w:rPr>
            </w:pPr>
            <w:r w:rsidRPr="00F0434B">
              <w:rPr>
                <w:rFonts w:ascii="Calibri" w:hAnsi="Calibri" w:cs="Calibri"/>
                <w:b/>
                <w:bCs/>
              </w:rPr>
              <w:t xml:space="preserve">TPE </w:t>
            </w:r>
            <w:r w:rsidR="00441BB8" w:rsidRPr="00F0434B">
              <w:rPr>
                <w:rFonts w:ascii="Calibri" w:hAnsi="Calibri" w:cs="Calibri"/>
                <w:b/>
                <w:bCs/>
              </w:rPr>
              <w:t>7.5</w:t>
            </w:r>
            <w:r w:rsidR="00441BB8" w:rsidRPr="0010091D">
              <w:rPr>
                <w:rFonts w:ascii="Calibri" w:hAnsi="Calibri" w:cs="Calibri"/>
                <w:b/>
                <w:bCs/>
                <w:i/>
                <w:iCs/>
              </w:rPr>
              <w:t xml:space="preserve"> </w:t>
            </w:r>
            <w:r w:rsidR="00441BB8" w:rsidRPr="0010091D">
              <w:rPr>
                <w:rFonts w:ascii="Calibri" w:hAnsi="Calibri" w:cs="Calibri"/>
                <w:b/>
                <w:bCs/>
              </w:rPr>
              <w:t>Foundational Skills</w:t>
            </w:r>
            <w:r w:rsidR="00A20A27">
              <w:rPr>
                <w:rFonts w:ascii="Calibri" w:hAnsi="Calibri" w:cs="Calibri"/>
                <w:b/>
                <w:bCs/>
              </w:rPr>
              <w:t>.</w:t>
            </w:r>
            <w:r w:rsidR="003B3CF1">
              <w:rPr>
                <w:rFonts w:ascii="Calibri" w:hAnsi="Calibri" w:cs="Calibri"/>
                <w:b/>
                <w:bCs/>
              </w:rPr>
              <w:t xml:space="preserve"> </w:t>
            </w:r>
            <w:r w:rsidR="00441BB8" w:rsidRPr="0010091D">
              <w:rPr>
                <w:rFonts w:ascii="Calibri" w:eastAsia="Calibri" w:hAnsi="Calibri" w:cs="Calibri"/>
                <w:color w:val="000000" w:themeColor="text1"/>
              </w:rPr>
              <w:t xml:space="preserve">Develop students’ skills in </w:t>
            </w:r>
            <w:r w:rsidR="002C2C06" w:rsidRPr="0010091D">
              <w:rPr>
                <w:rFonts w:ascii="Calibri" w:eastAsia="Calibri" w:hAnsi="Calibri" w:cs="Calibri"/>
                <w:color w:val="000000" w:themeColor="text1"/>
              </w:rPr>
              <w:t>the following:</w:t>
            </w:r>
          </w:p>
          <w:p w14:paraId="5B344A03" w14:textId="0462C95C" w:rsidR="00441BB8" w:rsidRPr="0010091D" w:rsidRDefault="00441BB8" w:rsidP="0065317F">
            <w:pPr>
              <w:rPr>
                <w:rFonts w:ascii="Calibri" w:hAnsi="Calibri" w:cs="Calibri"/>
                <w:i/>
              </w:rPr>
            </w:pPr>
          </w:p>
        </w:tc>
        <w:tc>
          <w:tcPr>
            <w:tcW w:w="2250" w:type="dxa"/>
            <w:shd w:val="clear" w:color="auto" w:fill="auto"/>
          </w:tcPr>
          <w:p w14:paraId="5492D6EB" w14:textId="5D8A00C2" w:rsidR="00441BB8" w:rsidRPr="0010091D" w:rsidRDefault="003F3D1B" w:rsidP="002162DC">
            <w:pPr>
              <w:jc w:val="center"/>
              <w:rPr>
                <w:rFonts w:ascii="Calibri" w:hAnsi="Calibri" w:cs="Calibri"/>
                <w:b/>
              </w:rPr>
            </w:pPr>
            <w:r w:rsidRPr="0010091D">
              <w:rPr>
                <w:rFonts w:ascii="Calibri" w:hAnsi="Calibri" w:cs="Calibri"/>
                <w:b/>
              </w:rPr>
              <w:t>Introduce and Primary Coverage of Concepts</w:t>
            </w:r>
            <w:r w:rsidR="00DE0088">
              <w:rPr>
                <w:rFonts w:ascii="Calibri" w:hAnsi="Calibri" w:cs="Calibri"/>
                <w:b/>
              </w:rPr>
              <w:t>*</w:t>
            </w:r>
          </w:p>
        </w:tc>
        <w:tc>
          <w:tcPr>
            <w:tcW w:w="1980" w:type="dxa"/>
            <w:shd w:val="clear" w:color="auto" w:fill="auto"/>
          </w:tcPr>
          <w:p w14:paraId="204BCDCA" w14:textId="124C0319" w:rsidR="00441BB8" w:rsidRPr="0010091D" w:rsidRDefault="003F3D1B" w:rsidP="002162DC">
            <w:pPr>
              <w:jc w:val="center"/>
              <w:rPr>
                <w:rFonts w:ascii="Calibri" w:hAnsi="Calibri" w:cs="Calibri"/>
                <w:b/>
              </w:rPr>
            </w:pPr>
            <w:r w:rsidRPr="0010091D">
              <w:rPr>
                <w:rFonts w:ascii="Calibri" w:hAnsi="Calibri" w:cs="Calibri"/>
                <w:b/>
              </w:rPr>
              <w:t>Opportunities to Practice</w:t>
            </w:r>
            <w:r w:rsidR="00DE0088">
              <w:rPr>
                <w:rFonts w:ascii="Calibri" w:hAnsi="Calibri" w:cs="Calibri"/>
                <w:b/>
              </w:rPr>
              <w:t>*</w:t>
            </w:r>
          </w:p>
        </w:tc>
        <w:tc>
          <w:tcPr>
            <w:tcW w:w="1710" w:type="dxa"/>
            <w:shd w:val="clear" w:color="auto" w:fill="auto"/>
          </w:tcPr>
          <w:p w14:paraId="17228C63" w14:textId="46049400" w:rsidR="00441BB8" w:rsidRPr="0010091D" w:rsidRDefault="003F3D1B" w:rsidP="002162DC">
            <w:pPr>
              <w:jc w:val="center"/>
              <w:rPr>
                <w:rFonts w:ascii="Calibri" w:hAnsi="Calibri" w:cs="Calibri"/>
                <w:b/>
              </w:rPr>
            </w:pPr>
            <w:r w:rsidRPr="0010091D">
              <w:rPr>
                <w:rFonts w:ascii="Calibri" w:hAnsi="Calibri" w:cs="Calibri"/>
                <w:b/>
              </w:rPr>
              <w:t xml:space="preserve">How </w:t>
            </w:r>
            <w:r w:rsidR="00441BB8" w:rsidRPr="0010091D">
              <w:rPr>
                <w:rFonts w:ascii="Calibri" w:hAnsi="Calibri" w:cs="Calibri"/>
                <w:b/>
              </w:rPr>
              <w:t>Assess</w:t>
            </w:r>
            <w:r w:rsidRPr="0010091D">
              <w:rPr>
                <w:rFonts w:ascii="Calibri" w:hAnsi="Calibri" w:cs="Calibri"/>
                <w:b/>
              </w:rPr>
              <w:t>ed</w:t>
            </w:r>
            <w:r w:rsidR="00DE0088">
              <w:rPr>
                <w:rFonts w:ascii="Calibri" w:hAnsi="Calibri" w:cs="Calibri"/>
                <w:b/>
              </w:rPr>
              <w:t>*</w:t>
            </w:r>
          </w:p>
        </w:tc>
      </w:tr>
      <w:tr w:rsidR="00441BB8" w:rsidRPr="0010091D" w14:paraId="2764F606" w14:textId="77777777" w:rsidTr="00CF2348">
        <w:trPr>
          <w:cantSplit/>
          <w:trHeight w:val="288"/>
          <w:jc w:val="center"/>
        </w:trPr>
        <w:tc>
          <w:tcPr>
            <w:tcW w:w="6115" w:type="dxa"/>
            <w:shd w:val="clear" w:color="auto" w:fill="auto"/>
          </w:tcPr>
          <w:p w14:paraId="7D6ABF2C" w14:textId="661E2F95" w:rsidR="003F3D1B" w:rsidRPr="0010091D" w:rsidRDefault="007020B3" w:rsidP="00D91DD6">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P</w:t>
            </w:r>
            <w:r w:rsidR="007C50CB" w:rsidRPr="0010091D">
              <w:rPr>
                <w:rFonts w:ascii="Calibri" w:eastAsia="Times New Roman" w:hAnsi="Calibri" w:cs="Calibri"/>
                <w:color w:val="000000"/>
              </w:rPr>
              <w:t>rint</w:t>
            </w:r>
            <w:r>
              <w:rPr>
                <w:rFonts w:ascii="Calibri" w:eastAsia="Times New Roman" w:hAnsi="Calibri" w:cs="Calibri"/>
                <w:color w:val="000000"/>
              </w:rPr>
              <w:t>/braill</w:t>
            </w:r>
            <w:r w:rsidR="00F62FC2">
              <w:rPr>
                <w:rFonts w:ascii="Calibri" w:eastAsia="Times New Roman" w:hAnsi="Calibri" w:cs="Calibri"/>
                <w:color w:val="000000"/>
              </w:rPr>
              <w:t>e concepts</w:t>
            </w:r>
            <w:r w:rsidR="007C50CB" w:rsidRPr="0010091D">
              <w:rPr>
                <w:rFonts w:ascii="Calibri" w:eastAsia="Times New Roman" w:hAnsi="Calibri" w:cs="Calibri"/>
                <w:color w:val="000000"/>
              </w:rPr>
              <w:t xml:space="preserve">, including letters of the </w:t>
            </w:r>
            <w:r w:rsidR="0066116A">
              <w:rPr>
                <w:rFonts w:ascii="Calibri" w:eastAsia="Times New Roman" w:hAnsi="Calibri" w:cs="Calibri"/>
                <w:color w:val="000000"/>
              </w:rPr>
              <w:t xml:space="preserve">print and braille </w:t>
            </w:r>
            <w:r w:rsidR="007C50CB" w:rsidRPr="0010091D">
              <w:rPr>
                <w:rFonts w:ascii="Calibri" w:eastAsia="Times New Roman" w:hAnsi="Calibri" w:cs="Calibri"/>
                <w:color w:val="000000"/>
              </w:rPr>
              <w:t>alphabet</w:t>
            </w:r>
            <w:r w:rsidR="00D121FB">
              <w:rPr>
                <w:rFonts w:ascii="Calibri" w:eastAsia="Times New Roman" w:hAnsi="Calibri" w:cs="Calibri"/>
                <w:color w:val="000000"/>
              </w:rPr>
              <w:t xml:space="preserve">s, including </w:t>
            </w:r>
            <w:r w:rsidR="000B4C15">
              <w:rPr>
                <w:rFonts w:ascii="Calibri" w:eastAsia="Times New Roman" w:hAnsi="Calibri" w:cs="Calibri"/>
                <w:color w:val="000000"/>
              </w:rPr>
              <w:t xml:space="preserve">contracted </w:t>
            </w:r>
            <w:proofErr w:type="gramStart"/>
            <w:r w:rsidR="000B4C15">
              <w:rPr>
                <w:rFonts w:ascii="Calibri" w:eastAsia="Times New Roman" w:hAnsi="Calibri" w:cs="Calibri"/>
                <w:color w:val="000000"/>
              </w:rPr>
              <w:t>braille</w:t>
            </w:r>
            <w:proofErr w:type="gramEnd"/>
          </w:p>
          <w:p w14:paraId="10056E41" w14:textId="054F55DF" w:rsidR="00C82A0C" w:rsidRPr="0010091D" w:rsidRDefault="00C82A0C" w:rsidP="00C82A0C">
            <w:pPr>
              <w:pStyle w:val="ListParagraph"/>
              <w:spacing w:line="252" w:lineRule="auto"/>
              <w:rPr>
                <w:rFonts w:ascii="Calibri" w:eastAsia="Times New Roman" w:hAnsi="Calibri" w:cs="Calibri"/>
                <w:i/>
                <w:iCs/>
              </w:rPr>
            </w:pPr>
          </w:p>
        </w:tc>
        <w:tc>
          <w:tcPr>
            <w:tcW w:w="2250" w:type="dxa"/>
            <w:shd w:val="clear" w:color="auto" w:fill="auto"/>
          </w:tcPr>
          <w:p w14:paraId="71CF1805" w14:textId="2A427DA5" w:rsidR="00C4301F" w:rsidRPr="0010091D" w:rsidRDefault="00C4301F" w:rsidP="002162DC">
            <w:pPr>
              <w:jc w:val="center"/>
              <w:rPr>
                <w:rFonts w:ascii="Calibri" w:hAnsi="Calibri" w:cs="Calibri"/>
                <w:b/>
              </w:rPr>
            </w:pPr>
          </w:p>
        </w:tc>
        <w:tc>
          <w:tcPr>
            <w:tcW w:w="1980" w:type="dxa"/>
            <w:shd w:val="clear" w:color="auto" w:fill="auto"/>
          </w:tcPr>
          <w:p w14:paraId="30D97ACB" w14:textId="77777777" w:rsidR="00441BB8" w:rsidRPr="0010091D" w:rsidRDefault="00441BB8" w:rsidP="002162DC">
            <w:pPr>
              <w:jc w:val="center"/>
              <w:rPr>
                <w:rFonts w:ascii="Calibri" w:hAnsi="Calibri" w:cs="Calibri"/>
                <w:b/>
              </w:rPr>
            </w:pPr>
          </w:p>
        </w:tc>
        <w:tc>
          <w:tcPr>
            <w:tcW w:w="1710" w:type="dxa"/>
            <w:shd w:val="clear" w:color="auto" w:fill="auto"/>
          </w:tcPr>
          <w:p w14:paraId="224884B5" w14:textId="77777777" w:rsidR="00441BB8" w:rsidRPr="0010091D" w:rsidRDefault="00441BB8" w:rsidP="002162DC">
            <w:pPr>
              <w:jc w:val="center"/>
              <w:rPr>
                <w:rFonts w:ascii="Calibri" w:hAnsi="Calibri" w:cs="Calibri"/>
                <w:b/>
              </w:rPr>
            </w:pPr>
          </w:p>
        </w:tc>
      </w:tr>
      <w:tr w:rsidR="00131CF0" w:rsidRPr="0010091D" w14:paraId="6CB7686C" w14:textId="77777777" w:rsidTr="00CF2348">
        <w:trPr>
          <w:cantSplit/>
          <w:trHeight w:val="288"/>
          <w:jc w:val="center"/>
        </w:trPr>
        <w:tc>
          <w:tcPr>
            <w:tcW w:w="6115" w:type="dxa"/>
            <w:shd w:val="clear" w:color="auto" w:fill="auto"/>
          </w:tcPr>
          <w:p w14:paraId="28EBAE00" w14:textId="77777777" w:rsidR="00C82A0C" w:rsidRPr="0010091D" w:rsidRDefault="00131CF0" w:rsidP="00C82A0C">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 xml:space="preserve">phonological awareness, including phonemic </w:t>
            </w:r>
            <w:proofErr w:type="gramStart"/>
            <w:r w:rsidRPr="0010091D">
              <w:rPr>
                <w:rFonts w:ascii="Calibri" w:eastAsia="Times New Roman" w:hAnsi="Calibri" w:cs="Calibri"/>
                <w:color w:val="000000"/>
              </w:rPr>
              <w:t>awareness</w:t>
            </w:r>
            <w:proofErr w:type="gramEnd"/>
          </w:p>
          <w:p w14:paraId="13E0913D" w14:textId="37CEE66B" w:rsidR="00C82A0C" w:rsidRPr="0010091D" w:rsidRDefault="00C82A0C" w:rsidP="00C82A0C">
            <w:pPr>
              <w:pStyle w:val="ListParagraph"/>
              <w:spacing w:line="252" w:lineRule="auto"/>
              <w:rPr>
                <w:rFonts w:ascii="Calibri" w:eastAsia="Times New Roman" w:hAnsi="Calibri" w:cs="Calibri"/>
                <w:color w:val="000000"/>
              </w:rPr>
            </w:pPr>
          </w:p>
        </w:tc>
        <w:tc>
          <w:tcPr>
            <w:tcW w:w="2250" w:type="dxa"/>
            <w:shd w:val="clear" w:color="auto" w:fill="auto"/>
          </w:tcPr>
          <w:p w14:paraId="29309B6A" w14:textId="77777777" w:rsidR="00131CF0" w:rsidRPr="0010091D" w:rsidRDefault="00131CF0" w:rsidP="002162DC">
            <w:pPr>
              <w:jc w:val="center"/>
              <w:rPr>
                <w:rFonts w:ascii="Calibri" w:hAnsi="Calibri" w:cs="Calibri"/>
                <w:b/>
              </w:rPr>
            </w:pPr>
          </w:p>
        </w:tc>
        <w:tc>
          <w:tcPr>
            <w:tcW w:w="1980" w:type="dxa"/>
            <w:shd w:val="clear" w:color="auto" w:fill="auto"/>
          </w:tcPr>
          <w:p w14:paraId="48C70B92" w14:textId="77777777" w:rsidR="00131CF0" w:rsidRPr="0010091D" w:rsidRDefault="00131CF0" w:rsidP="002162DC">
            <w:pPr>
              <w:jc w:val="center"/>
              <w:rPr>
                <w:rFonts w:ascii="Calibri" w:hAnsi="Calibri" w:cs="Calibri"/>
                <w:b/>
              </w:rPr>
            </w:pPr>
          </w:p>
        </w:tc>
        <w:tc>
          <w:tcPr>
            <w:tcW w:w="1710" w:type="dxa"/>
            <w:shd w:val="clear" w:color="auto" w:fill="auto"/>
          </w:tcPr>
          <w:p w14:paraId="1713C69E" w14:textId="77777777" w:rsidR="00131CF0" w:rsidRPr="0010091D" w:rsidRDefault="00131CF0" w:rsidP="002162DC">
            <w:pPr>
              <w:jc w:val="center"/>
              <w:rPr>
                <w:rFonts w:ascii="Calibri" w:hAnsi="Calibri" w:cs="Calibri"/>
                <w:b/>
              </w:rPr>
            </w:pPr>
          </w:p>
        </w:tc>
      </w:tr>
      <w:tr w:rsidR="00441BB8" w:rsidRPr="0010091D" w14:paraId="05543C55" w14:textId="77777777" w:rsidTr="00CF2348">
        <w:trPr>
          <w:cantSplit/>
          <w:trHeight w:val="288"/>
          <w:jc w:val="center"/>
        </w:trPr>
        <w:tc>
          <w:tcPr>
            <w:tcW w:w="6115" w:type="dxa"/>
            <w:shd w:val="clear" w:color="auto" w:fill="auto"/>
          </w:tcPr>
          <w:p w14:paraId="6DFADEB3" w14:textId="77777777" w:rsidR="00F26B43" w:rsidRPr="0010091D" w:rsidRDefault="00F26B43" w:rsidP="00131CF0">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 xml:space="preserve">phonics, spelling, and word recognition, including letter-sound, spelling-sound, and sound-symbol </w:t>
            </w:r>
            <w:proofErr w:type="gramStart"/>
            <w:r w:rsidRPr="0010091D">
              <w:rPr>
                <w:rFonts w:ascii="Calibri" w:eastAsia="Times New Roman" w:hAnsi="Calibri" w:cs="Calibri"/>
                <w:color w:val="000000"/>
              </w:rPr>
              <w:t>correspondences</w:t>
            </w:r>
            <w:proofErr w:type="gramEnd"/>
          </w:p>
          <w:p w14:paraId="6056B7F5" w14:textId="2AE4E4EF" w:rsidR="003F3D1B" w:rsidRPr="0010091D" w:rsidRDefault="003F3D1B" w:rsidP="00D91DD6">
            <w:pPr>
              <w:pStyle w:val="ListParagraph"/>
              <w:rPr>
                <w:rFonts w:ascii="Calibri" w:hAnsi="Calibri" w:cs="Calibri"/>
                <w:i/>
              </w:rPr>
            </w:pPr>
          </w:p>
        </w:tc>
        <w:tc>
          <w:tcPr>
            <w:tcW w:w="2250" w:type="dxa"/>
            <w:shd w:val="clear" w:color="auto" w:fill="auto"/>
          </w:tcPr>
          <w:p w14:paraId="09FE6C4D" w14:textId="77777777" w:rsidR="00441BB8" w:rsidRPr="0010091D" w:rsidRDefault="00441BB8" w:rsidP="002162DC">
            <w:pPr>
              <w:jc w:val="center"/>
              <w:rPr>
                <w:rFonts w:ascii="Calibri" w:hAnsi="Calibri" w:cs="Calibri"/>
                <w:b/>
              </w:rPr>
            </w:pPr>
          </w:p>
        </w:tc>
        <w:tc>
          <w:tcPr>
            <w:tcW w:w="1980" w:type="dxa"/>
            <w:shd w:val="clear" w:color="auto" w:fill="auto"/>
          </w:tcPr>
          <w:p w14:paraId="008D6B11" w14:textId="77777777" w:rsidR="00441BB8" w:rsidRPr="0010091D" w:rsidRDefault="00441BB8" w:rsidP="002162DC">
            <w:pPr>
              <w:jc w:val="center"/>
              <w:rPr>
                <w:rFonts w:ascii="Calibri" w:hAnsi="Calibri" w:cs="Calibri"/>
                <w:b/>
              </w:rPr>
            </w:pPr>
          </w:p>
        </w:tc>
        <w:tc>
          <w:tcPr>
            <w:tcW w:w="1710" w:type="dxa"/>
            <w:shd w:val="clear" w:color="auto" w:fill="auto"/>
          </w:tcPr>
          <w:p w14:paraId="4C511B48" w14:textId="77777777" w:rsidR="00441BB8" w:rsidRPr="0010091D" w:rsidRDefault="00441BB8" w:rsidP="002162DC">
            <w:pPr>
              <w:jc w:val="center"/>
              <w:rPr>
                <w:rFonts w:ascii="Calibri" w:hAnsi="Calibri" w:cs="Calibri"/>
                <w:b/>
              </w:rPr>
            </w:pPr>
          </w:p>
        </w:tc>
      </w:tr>
      <w:tr w:rsidR="00441BB8" w:rsidRPr="0010091D" w14:paraId="322D2307" w14:textId="77777777" w:rsidTr="00CF2348">
        <w:trPr>
          <w:cantSplit/>
          <w:trHeight w:val="288"/>
          <w:jc w:val="center"/>
        </w:trPr>
        <w:tc>
          <w:tcPr>
            <w:tcW w:w="6115" w:type="dxa"/>
            <w:shd w:val="clear" w:color="auto" w:fill="auto"/>
          </w:tcPr>
          <w:p w14:paraId="00F9BF0B" w14:textId="1FAC6F98" w:rsidR="00F32708" w:rsidRPr="0010091D" w:rsidRDefault="00F32708" w:rsidP="00F32708">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decoding and encoding</w:t>
            </w:r>
            <w:r w:rsidR="008144AD">
              <w:rPr>
                <w:rFonts w:ascii="Calibri" w:eastAsia="Times New Roman" w:hAnsi="Calibri" w:cs="Calibri"/>
                <w:color w:val="000000"/>
              </w:rPr>
              <w:t>;</w:t>
            </w:r>
            <w:r w:rsidRPr="0010091D">
              <w:rPr>
                <w:rFonts w:ascii="Calibri" w:eastAsia="Times New Roman" w:hAnsi="Calibri" w:cs="Calibri"/>
                <w:color w:val="000000"/>
              </w:rPr>
              <w:t xml:space="preserve"> morphological awareness</w:t>
            </w:r>
          </w:p>
          <w:p w14:paraId="0B9B2E46" w14:textId="07FF38BA" w:rsidR="003F3D1B" w:rsidRPr="0010091D" w:rsidRDefault="003F3D1B" w:rsidP="00D91DD6">
            <w:pPr>
              <w:pStyle w:val="ListParagraph"/>
              <w:rPr>
                <w:rFonts w:ascii="Calibri" w:hAnsi="Calibri" w:cs="Calibri"/>
                <w:i/>
              </w:rPr>
            </w:pPr>
          </w:p>
        </w:tc>
        <w:tc>
          <w:tcPr>
            <w:tcW w:w="2250" w:type="dxa"/>
            <w:shd w:val="clear" w:color="auto" w:fill="auto"/>
          </w:tcPr>
          <w:p w14:paraId="61755BE0" w14:textId="77777777" w:rsidR="00441BB8" w:rsidRPr="0010091D" w:rsidRDefault="00441BB8" w:rsidP="002162DC">
            <w:pPr>
              <w:jc w:val="center"/>
              <w:rPr>
                <w:rFonts w:ascii="Calibri" w:hAnsi="Calibri" w:cs="Calibri"/>
                <w:b/>
              </w:rPr>
            </w:pPr>
          </w:p>
        </w:tc>
        <w:tc>
          <w:tcPr>
            <w:tcW w:w="1980" w:type="dxa"/>
            <w:shd w:val="clear" w:color="auto" w:fill="auto"/>
          </w:tcPr>
          <w:p w14:paraId="6E529B41" w14:textId="77777777" w:rsidR="00441BB8" w:rsidRPr="0010091D" w:rsidRDefault="00441BB8" w:rsidP="002162DC">
            <w:pPr>
              <w:jc w:val="center"/>
              <w:rPr>
                <w:rFonts w:ascii="Calibri" w:hAnsi="Calibri" w:cs="Calibri"/>
                <w:b/>
              </w:rPr>
            </w:pPr>
          </w:p>
        </w:tc>
        <w:tc>
          <w:tcPr>
            <w:tcW w:w="1710" w:type="dxa"/>
            <w:shd w:val="clear" w:color="auto" w:fill="auto"/>
          </w:tcPr>
          <w:p w14:paraId="721B089E" w14:textId="77777777" w:rsidR="00441BB8" w:rsidRPr="0010091D" w:rsidRDefault="00441BB8" w:rsidP="002162DC">
            <w:pPr>
              <w:jc w:val="center"/>
              <w:rPr>
                <w:rFonts w:ascii="Calibri" w:hAnsi="Calibri" w:cs="Calibri"/>
                <w:b/>
              </w:rPr>
            </w:pPr>
          </w:p>
        </w:tc>
      </w:tr>
      <w:tr w:rsidR="00441BB8" w:rsidRPr="0010091D" w14:paraId="51B704AB" w14:textId="77777777" w:rsidTr="00CF2348">
        <w:trPr>
          <w:cantSplit/>
          <w:trHeight w:val="288"/>
          <w:jc w:val="center"/>
        </w:trPr>
        <w:tc>
          <w:tcPr>
            <w:tcW w:w="6115" w:type="dxa"/>
            <w:shd w:val="clear" w:color="auto" w:fill="auto"/>
          </w:tcPr>
          <w:p w14:paraId="557E9F99" w14:textId="77777777" w:rsidR="00BB0D67" w:rsidRPr="0010091D" w:rsidRDefault="00BB0D67" w:rsidP="00BB0D6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lastRenderedPageBreak/>
              <w:t>text reading fluency, including accuracy, prosody (expression), and rate (as an indicator of automaticity)</w:t>
            </w:r>
          </w:p>
          <w:p w14:paraId="0009E5CC" w14:textId="1CBA3E55" w:rsidR="00167875" w:rsidRPr="0010091D" w:rsidRDefault="00167875" w:rsidP="00D91DD6">
            <w:pPr>
              <w:pStyle w:val="ListParagraph"/>
              <w:rPr>
                <w:rFonts w:ascii="Calibri" w:eastAsia="Calibri" w:hAnsi="Calibri" w:cs="Calibri"/>
                <w:color w:val="000000" w:themeColor="text1"/>
                <w:highlight w:val="yellow"/>
              </w:rPr>
            </w:pPr>
          </w:p>
        </w:tc>
        <w:tc>
          <w:tcPr>
            <w:tcW w:w="2250" w:type="dxa"/>
            <w:shd w:val="clear" w:color="auto" w:fill="auto"/>
          </w:tcPr>
          <w:p w14:paraId="164871AB" w14:textId="77777777" w:rsidR="00441BB8" w:rsidRPr="0010091D" w:rsidRDefault="00441BB8" w:rsidP="002162DC">
            <w:pPr>
              <w:jc w:val="center"/>
              <w:rPr>
                <w:rFonts w:ascii="Calibri" w:hAnsi="Calibri" w:cs="Calibri"/>
                <w:b/>
              </w:rPr>
            </w:pPr>
          </w:p>
        </w:tc>
        <w:tc>
          <w:tcPr>
            <w:tcW w:w="1980" w:type="dxa"/>
            <w:shd w:val="clear" w:color="auto" w:fill="auto"/>
          </w:tcPr>
          <w:p w14:paraId="743D76A4" w14:textId="77777777" w:rsidR="00441BB8" w:rsidRPr="0010091D" w:rsidRDefault="00441BB8" w:rsidP="002162DC">
            <w:pPr>
              <w:jc w:val="center"/>
              <w:rPr>
                <w:rFonts w:ascii="Calibri" w:hAnsi="Calibri" w:cs="Calibri"/>
                <w:b/>
              </w:rPr>
            </w:pPr>
          </w:p>
        </w:tc>
        <w:tc>
          <w:tcPr>
            <w:tcW w:w="1710" w:type="dxa"/>
            <w:shd w:val="clear" w:color="auto" w:fill="auto"/>
          </w:tcPr>
          <w:p w14:paraId="74FD7132" w14:textId="77777777" w:rsidR="00441BB8" w:rsidRPr="0010091D" w:rsidRDefault="00441BB8" w:rsidP="002162DC">
            <w:pPr>
              <w:jc w:val="center"/>
              <w:rPr>
                <w:rFonts w:ascii="Calibri" w:hAnsi="Calibri" w:cs="Calibri"/>
                <w:b/>
              </w:rPr>
            </w:pPr>
          </w:p>
        </w:tc>
      </w:tr>
      <w:tr w:rsidR="00441BB8" w:rsidRPr="0010091D" w14:paraId="5F4F4CA4" w14:textId="77777777" w:rsidTr="00CF2348">
        <w:trPr>
          <w:cantSplit/>
          <w:trHeight w:val="288"/>
          <w:jc w:val="center"/>
        </w:trPr>
        <w:tc>
          <w:tcPr>
            <w:tcW w:w="6115" w:type="dxa"/>
            <w:shd w:val="clear" w:color="auto" w:fill="auto"/>
          </w:tcPr>
          <w:p w14:paraId="02CCF2A7" w14:textId="77777777" w:rsidR="00896CF7" w:rsidRPr="0010091D" w:rsidRDefault="00896CF7" w:rsidP="00896CF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 xml:space="preserve">instruction that is structured and organized as well as direct, systematic, and </w:t>
            </w:r>
            <w:proofErr w:type="gramStart"/>
            <w:r w:rsidRPr="0010091D">
              <w:rPr>
                <w:rFonts w:ascii="Calibri" w:eastAsia="Times New Roman" w:hAnsi="Calibri" w:cs="Calibri"/>
                <w:color w:val="000000"/>
              </w:rPr>
              <w:t>explicit</w:t>
            </w:r>
            <w:proofErr w:type="gramEnd"/>
          </w:p>
          <w:p w14:paraId="417CB68C" w14:textId="576BDA1D" w:rsidR="003F3D1B" w:rsidRPr="0010091D" w:rsidRDefault="003F3D1B" w:rsidP="00D91DD6">
            <w:pPr>
              <w:pStyle w:val="ListParagraph"/>
              <w:rPr>
                <w:rFonts w:ascii="Calibri" w:hAnsi="Calibri" w:cs="Calibri"/>
                <w:i/>
              </w:rPr>
            </w:pPr>
          </w:p>
        </w:tc>
        <w:tc>
          <w:tcPr>
            <w:tcW w:w="2250" w:type="dxa"/>
            <w:shd w:val="clear" w:color="auto" w:fill="auto"/>
          </w:tcPr>
          <w:p w14:paraId="40C5AAA2" w14:textId="77777777" w:rsidR="00441BB8" w:rsidRPr="0010091D" w:rsidRDefault="00441BB8" w:rsidP="002162DC">
            <w:pPr>
              <w:jc w:val="center"/>
              <w:rPr>
                <w:rFonts w:ascii="Calibri" w:hAnsi="Calibri" w:cs="Calibri"/>
                <w:b/>
              </w:rPr>
            </w:pPr>
          </w:p>
        </w:tc>
        <w:tc>
          <w:tcPr>
            <w:tcW w:w="1980" w:type="dxa"/>
            <w:shd w:val="clear" w:color="auto" w:fill="auto"/>
          </w:tcPr>
          <w:p w14:paraId="7A2FEA08" w14:textId="77777777" w:rsidR="00441BB8" w:rsidRPr="0010091D" w:rsidRDefault="00441BB8" w:rsidP="002162DC">
            <w:pPr>
              <w:jc w:val="center"/>
              <w:rPr>
                <w:rFonts w:ascii="Calibri" w:hAnsi="Calibri" w:cs="Calibri"/>
                <w:b/>
              </w:rPr>
            </w:pPr>
          </w:p>
        </w:tc>
        <w:tc>
          <w:tcPr>
            <w:tcW w:w="1710" w:type="dxa"/>
            <w:shd w:val="clear" w:color="auto" w:fill="auto"/>
          </w:tcPr>
          <w:p w14:paraId="1B32254D" w14:textId="77777777" w:rsidR="00441BB8" w:rsidRPr="0010091D" w:rsidRDefault="00441BB8" w:rsidP="002162DC">
            <w:pPr>
              <w:jc w:val="center"/>
              <w:rPr>
                <w:rFonts w:ascii="Calibri" w:hAnsi="Calibri" w:cs="Calibri"/>
                <w:b/>
              </w:rPr>
            </w:pPr>
          </w:p>
        </w:tc>
      </w:tr>
      <w:tr w:rsidR="00441BB8" w:rsidRPr="0010091D" w14:paraId="3CFEBA1B" w14:textId="77777777" w:rsidTr="00CF2348">
        <w:trPr>
          <w:cantSplit/>
          <w:trHeight w:val="288"/>
          <w:jc w:val="center"/>
        </w:trPr>
        <w:tc>
          <w:tcPr>
            <w:tcW w:w="6115" w:type="dxa"/>
            <w:shd w:val="clear" w:color="auto" w:fill="auto"/>
          </w:tcPr>
          <w:p w14:paraId="7120EA92" w14:textId="456E4B49" w:rsidR="00F75749" w:rsidRPr="0010091D" w:rsidRDefault="000F1202" w:rsidP="00F75749">
            <w:pPr>
              <w:pStyle w:val="ListParagraph"/>
              <w:numPr>
                <w:ilvl w:val="0"/>
                <w:numId w:val="8"/>
              </w:numPr>
              <w:spacing w:line="252" w:lineRule="auto"/>
              <w:rPr>
                <w:rFonts w:ascii="Calibri" w:eastAsia="Times New Roman" w:hAnsi="Calibri" w:cs="Calibri"/>
                <w:i/>
                <w:iCs/>
              </w:rPr>
            </w:pPr>
            <w:r>
              <w:rPr>
                <w:rFonts w:ascii="Calibri" w:eastAsia="Times New Roman" w:hAnsi="Calibri" w:cs="Calibri"/>
                <w:color w:val="000000"/>
              </w:rPr>
              <w:t xml:space="preserve">practice in </w:t>
            </w:r>
            <w:r w:rsidR="00F75749" w:rsidRPr="0010091D">
              <w:rPr>
                <w:rFonts w:ascii="Calibri" w:eastAsia="Times New Roman" w:hAnsi="Calibri" w:cs="Calibri"/>
                <w:color w:val="000000"/>
              </w:rPr>
              <w:t>connected, decodable text</w:t>
            </w:r>
            <w:r w:rsidR="00875933">
              <w:rPr>
                <w:rFonts w:ascii="Calibri" w:eastAsia="Times New Roman" w:hAnsi="Calibri" w:cs="Calibri"/>
                <w:color w:val="000000"/>
              </w:rPr>
              <w:t>.</w:t>
            </w:r>
          </w:p>
          <w:p w14:paraId="003C2BE3" w14:textId="41C6B9E1" w:rsidR="003F3D1B" w:rsidRPr="0010091D" w:rsidRDefault="003F3D1B" w:rsidP="00D91DD6">
            <w:pPr>
              <w:pStyle w:val="ListParagraph"/>
              <w:rPr>
                <w:rFonts w:ascii="Calibri" w:hAnsi="Calibri" w:cs="Calibri"/>
                <w:i/>
              </w:rPr>
            </w:pPr>
          </w:p>
        </w:tc>
        <w:tc>
          <w:tcPr>
            <w:tcW w:w="2250" w:type="dxa"/>
            <w:shd w:val="clear" w:color="auto" w:fill="auto"/>
          </w:tcPr>
          <w:p w14:paraId="1C473698" w14:textId="77777777" w:rsidR="00441BB8" w:rsidRPr="0010091D" w:rsidRDefault="00441BB8" w:rsidP="002162DC">
            <w:pPr>
              <w:jc w:val="center"/>
              <w:rPr>
                <w:rFonts w:ascii="Calibri" w:hAnsi="Calibri" w:cs="Calibri"/>
                <w:b/>
              </w:rPr>
            </w:pPr>
          </w:p>
        </w:tc>
        <w:tc>
          <w:tcPr>
            <w:tcW w:w="1980" w:type="dxa"/>
            <w:shd w:val="clear" w:color="auto" w:fill="auto"/>
          </w:tcPr>
          <w:p w14:paraId="73062E59" w14:textId="77777777" w:rsidR="00441BB8" w:rsidRPr="0010091D" w:rsidRDefault="00441BB8" w:rsidP="002162DC">
            <w:pPr>
              <w:jc w:val="center"/>
              <w:rPr>
                <w:rFonts w:ascii="Calibri" w:hAnsi="Calibri" w:cs="Calibri"/>
                <w:b/>
              </w:rPr>
            </w:pPr>
          </w:p>
        </w:tc>
        <w:tc>
          <w:tcPr>
            <w:tcW w:w="1710" w:type="dxa"/>
            <w:shd w:val="clear" w:color="auto" w:fill="auto"/>
          </w:tcPr>
          <w:p w14:paraId="4F2CF0F6" w14:textId="77777777" w:rsidR="00441BB8" w:rsidRPr="0010091D" w:rsidRDefault="00441BB8" w:rsidP="002162DC">
            <w:pPr>
              <w:jc w:val="center"/>
              <w:rPr>
                <w:rFonts w:ascii="Calibri" w:hAnsi="Calibri" w:cs="Calibri"/>
                <w:b/>
              </w:rPr>
            </w:pPr>
          </w:p>
        </w:tc>
      </w:tr>
      <w:tr w:rsidR="00441BB8" w:rsidRPr="0010091D" w14:paraId="50287568" w14:textId="77777777" w:rsidTr="00CF2348">
        <w:trPr>
          <w:cantSplit/>
          <w:trHeight w:val="288"/>
          <w:jc w:val="center"/>
        </w:trPr>
        <w:tc>
          <w:tcPr>
            <w:tcW w:w="6115" w:type="dxa"/>
            <w:shd w:val="clear" w:color="auto" w:fill="auto"/>
          </w:tcPr>
          <w:p w14:paraId="2CD96C7F" w14:textId="7B2F7818" w:rsidR="00441BB8" w:rsidRPr="00DB001F" w:rsidRDefault="00441BB8" w:rsidP="00DB001F">
            <w:pPr>
              <w:pStyle w:val="ListParagraph"/>
              <w:numPr>
                <w:ilvl w:val="0"/>
                <w:numId w:val="8"/>
              </w:numPr>
              <w:rPr>
                <w:rFonts w:ascii="Calibri" w:eastAsia="Calibri" w:hAnsi="Calibri" w:cs="Calibri"/>
                <w:color w:val="000000" w:themeColor="text1"/>
              </w:rPr>
            </w:pPr>
            <w:r w:rsidRPr="00DB001F">
              <w:rPr>
                <w:rFonts w:ascii="Calibri" w:eastAsia="Calibri" w:hAnsi="Calibri" w:cs="Calibri"/>
                <w:color w:val="000000" w:themeColor="text1"/>
              </w:rPr>
              <w:t xml:space="preserve">Provide instruction in text reading fluency that emphasizes spelling and syllable patterns, semantics, morphology, and syntax. </w:t>
            </w:r>
          </w:p>
          <w:p w14:paraId="55026C16" w14:textId="58D035E3" w:rsidR="00441BB8" w:rsidRPr="0010091D" w:rsidRDefault="00441BB8" w:rsidP="00C60165">
            <w:pPr>
              <w:ind w:left="360"/>
              <w:rPr>
                <w:rFonts w:ascii="Calibri" w:hAnsi="Calibri" w:cs="Calibri"/>
                <w:i/>
              </w:rPr>
            </w:pPr>
          </w:p>
        </w:tc>
        <w:tc>
          <w:tcPr>
            <w:tcW w:w="2250" w:type="dxa"/>
            <w:shd w:val="clear" w:color="auto" w:fill="auto"/>
          </w:tcPr>
          <w:p w14:paraId="743342A4" w14:textId="77777777" w:rsidR="00441BB8" w:rsidRPr="0010091D" w:rsidRDefault="00441BB8" w:rsidP="00144977"/>
        </w:tc>
        <w:tc>
          <w:tcPr>
            <w:tcW w:w="1980" w:type="dxa"/>
            <w:shd w:val="clear" w:color="auto" w:fill="auto"/>
          </w:tcPr>
          <w:p w14:paraId="6D907C52" w14:textId="77777777" w:rsidR="00441BB8" w:rsidRPr="0010091D" w:rsidRDefault="00441BB8" w:rsidP="00144977"/>
        </w:tc>
        <w:tc>
          <w:tcPr>
            <w:tcW w:w="1710" w:type="dxa"/>
            <w:shd w:val="clear" w:color="auto" w:fill="auto"/>
          </w:tcPr>
          <w:p w14:paraId="5AFE419C" w14:textId="77777777" w:rsidR="00441BB8" w:rsidRPr="0010091D" w:rsidRDefault="00441BB8" w:rsidP="00144977"/>
        </w:tc>
      </w:tr>
      <w:tr w:rsidR="00441BB8" w:rsidRPr="0010091D" w14:paraId="77C9D600" w14:textId="77777777" w:rsidTr="00CF2348">
        <w:trPr>
          <w:cantSplit/>
          <w:trHeight w:val="288"/>
          <w:jc w:val="center"/>
        </w:trPr>
        <w:tc>
          <w:tcPr>
            <w:tcW w:w="6115" w:type="dxa"/>
            <w:shd w:val="clear" w:color="auto" w:fill="auto"/>
          </w:tcPr>
          <w:p w14:paraId="3B2CEC46" w14:textId="4DC33CA0" w:rsidR="00441BB8" w:rsidRPr="0010091D" w:rsidRDefault="00441BB8" w:rsidP="00DB001F">
            <w:pPr>
              <w:pStyle w:val="ListParagraph"/>
              <w:numPr>
                <w:ilvl w:val="0"/>
                <w:numId w:val="8"/>
              </w:numPr>
            </w:pPr>
            <w:r w:rsidRPr="00DB001F">
              <w:rPr>
                <w:rFonts w:ascii="Calibri" w:eastAsia="Calibri" w:hAnsi="Calibri" w:cs="Calibri"/>
                <w:color w:val="000000" w:themeColor="text1"/>
              </w:rPr>
              <w:t>Advance students’ progress in the elements of foundational skills, language, and cognitive skills that support them as they read and write increasingly complex disciplinary texts with comprehension and effective expression.</w:t>
            </w:r>
          </w:p>
        </w:tc>
        <w:tc>
          <w:tcPr>
            <w:tcW w:w="2250" w:type="dxa"/>
            <w:shd w:val="clear" w:color="auto" w:fill="auto"/>
          </w:tcPr>
          <w:p w14:paraId="1F6FDF0F" w14:textId="77777777" w:rsidR="00441BB8" w:rsidRPr="0010091D" w:rsidRDefault="00441BB8" w:rsidP="00144977"/>
        </w:tc>
        <w:tc>
          <w:tcPr>
            <w:tcW w:w="1980" w:type="dxa"/>
            <w:shd w:val="clear" w:color="auto" w:fill="auto"/>
          </w:tcPr>
          <w:p w14:paraId="21CCFAF3" w14:textId="77777777" w:rsidR="00441BB8" w:rsidRPr="0010091D" w:rsidRDefault="00441BB8" w:rsidP="00144977"/>
        </w:tc>
        <w:tc>
          <w:tcPr>
            <w:tcW w:w="1710" w:type="dxa"/>
            <w:shd w:val="clear" w:color="auto" w:fill="auto"/>
          </w:tcPr>
          <w:p w14:paraId="4FC3EE1B" w14:textId="77777777" w:rsidR="00441BB8" w:rsidRPr="0010091D" w:rsidRDefault="00441BB8" w:rsidP="00144977"/>
        </w:tc>
      </w:tr>
    </w:tbl>
    <w:p w14:paraId="1639A269" w14:textId="77777777" w:rsidR="006A73BA" w:rsidRDefault="006A73BA" w:rsidP="004F7F47">
      <w:pPr>
        <w:rPr>
          <w:rFonts w:ascii="Arial" w:hAnsi="Arial"/>
        </w:rPr>
      </w:pPr>
    </w:p>
    <w:p w14:paraId="33DEBFEB" w14:textId="79421453" w:rsidR="00C6382A" w:rsidRDefault="00C6382A">
      <w:pPr>
        <w:rPr>
          <w:rFonts w:asciiTheme="minorHAnsi" w:hAnsiTheme="minorHAnsi" w:cstheme="minorHAnsi"/>
          <w:b/>
          <w:bCs/>
          <w:sz w:val="28"/>
          <w:szCs w:val="28"/>
        </w:rPr>
      </w:pPr>
    </w:p>
    <w:p w14:paraId="44F81893" w14:textId="392AA3E8" w:rsidR="004651E0" w:rsidRPr="00572CB3" w:rsidRDefault="004651E0" w:rsidP="00035438">
      <w:pPr>
        <w:tabs>
          <w:tab w:val="left" w:pos="13230"/>
        </w:tabs>
        <w:ind w:left="1170" w:right="1170"/>
        <w:rPr>
          <w:rFonts w:asciiTheme="minorHAnsi" w:hAnsiTheme="minorHAnsi" w:cstheme="minorHAnsi"/>
          <w:b/>
          <w:bCs/>
          <w:sz w:val="28"/>
          <w:szCs w:val="28"/>
        </w:rPr>
      </w:pPr>
      <w:r w:rsidRPr="00572CB3">
        <w:rPr>
          <w:rFonts w:asciiTheme="minorHAnsi" w:hAnsiTheme="minorHAnsi" w:cstheme="minorHAnsi"/>
          <w:b/>
          <w:bCs/>
          <w:sz w:val="28"/>
          <w:szCs w:val="28"/>
        </w:rPr>
        <w:t xml:space="preserve">Table </w:t>
      </w:r>
      <w:r w:rsidR="00400F86">
        <w:rPr>
          <w:rFonts w:asciiTheme="minorHAnsi" w:hAnsiTheme="minorHAnsi" w:cstheme="minorHAnsi"/>
          <w:b/>
          <w:bCs/>
          <w:sz w:val="28"/>
          <w:szCs w:val="28"/>
        </w:rPr>
        <w:t>4.1</w:t>
      </w:r>
      <w:r w:rsidR="007B7A91" w:rsidRPr="00572CB3">
        <w:rPr>
          <w:rFonts w:asciiTheme="minorHAnsi" w:hAnsiTheme="minorHAnsi" w:cstheme="minorHAnsi"/>
          <w:b/>
          <w:bCs/>
          <w:sz w:val="28"/>
          <w:szCs w:val="28"/>
        </w:rPr>
        <w:t xml:space="preserve">: Strong Literature, Language, </w:t>
      </w:r>
      <w:r w:rsidR="00354D85" w:rsidRPr="00572CB3">
        <w:rPr>
          <w:rFonts w:asciiTheme="minorHAnsi" w:hAnsiTheme="minorHAnsi" w:cstheme="minorHAnsi"/>
          <w:b/>
          <w:bCs/>
          <w:sz w:val="28"/>
          <w:szCs w:val="28"/>
        </w:rPr>
        <w:t>and Comprehensive Component with a Balance of Oral and Written Language.</w:t>
      </w:r>
    </w:p>
    <w:p w14:paraId="5A016FD8" w14:textId="6AC8E67B" w:rsidR="004651E0" w:rsidRDefault="00BD2231" w:rsidP="00035438">
      <w:pPr>
        <w:tabs>
          <w:tab w:val="left" w:pos="13230"/>
        </w:tabs>
        <w:ind w:left="1170" w:right="1170"/>
        <w:rPr>
          <w:rFonts w:asciiTheme="minorHAnsi" w:hAnsiTheme="minorHAnsi" w:cstheme="minorHAnsi"/>
        </w:rPr>
      </w:pPr>
      <w:r w:rsidRPr="004A7147">
        <w:rPr>
          <w:rFonts w:asciiTheme="minorHAnsi" w:hAnsiTheme="minorHAnsi" w:cstheme="minorHAnsi"/>
        </w:rPr>
        <w:t xml:space="preserve">In the table template below, the </w:t>
      </w:r>
      <w:r w:rsidR="006B7B05" w:rsidRPr="004A7147">
        <w:rPr>
          <w:rFonts w:asciiTheme="minorHAnsi" w:hAnsiTheme="minorHAnsi" w:cstheme="minorHAnsi"/>
        </w:rPr>
        <w:t>TPE is presented either by sentence or by concept. Programs need not follow this precise format, in other</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ords, they may combine </w:t>
      </w:r>
      <w:r w:rsidR="005A6C2A" w:rsidRPr="004A7147">
        <w:rPr>
          <w:rFonts w:asciiTheme="minorHAnsi" w:hAnsiTheme="minorHAnsi" w:cstheme="minorHAnsi"/>
        </w:rPr>
        <w:t xml:space="preserve">and present the information for these </w:t>
      </w:r>
      <w:r w:rsidR="006B7B05" w:rsidRPr="004A7147">
        <w:rPr>
          <w:rFonts w:asciiTheme="minorHAnsi" w:hAnsiTheme="minorHAnsi" w:cstheme="minorHAnsi"/>
        </w:rPr>
        <w:t>concepts in any</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ay they wish, but reviewers must be able to verify </w:t>
      </w:r>
      <w:r w:rsidR="006B7B05" w:rsidRPr="004A7147">
        <w:rPr>
          <w:rFonts w:asciiTheme="minorHAnsi" w:hAnsiTheme="minorHAnsi" w:cstheme="minorHAnsi"/>
          <w:u w:val="single"/>
        </w:rPr>
        <w:t xml:space="preserve">all </w:t>
      </w:r>
      <w:r w:rsidR="006B7B05" w:rsidRPr="004A7147">
        <w:rPr>
          <w:rFonts w:asciiTheme="minorHAnsi" w:hAnsiTheme="minorHAnsi" w:cstheme="minorHAnsi"/>
        </w:rPr>
        <w:t xml:space="preserve">aspects of the </w:t>
      </w:r>
      <w:r w:rsidR="005A6C2A" w:rsidRPr="004A7147">
        <w:rPr>
          <w:rFonts w:asciiTheme="minorHAnsi" w:hAnsiTheme="minorHAnsi" w:cstheme="minorHAnsi"/>
        </w:rPr>
        <w:t>TPE language contained in the left</w:t>
      </w:r>
      <w:r w:rsidR="00411023">
        <w:rPr>
          <w:rFonts w:asciiTheme="minorHAnsi" w:hAnsiTheme="minorHAnsi" w:cstheme="minorHAnsi"/>
        </w:rPr>
        <w:t>-</w:t>
      </w:r>
      <w:r w:rsidR="005A6C2A" w:rsidRPr="004A7147">
        <w:rPr>
          <w:rFonts w:asciiTheme="minorHAnsi" w:hAnsiTheme="minorHAnsi" w:cstheme="minorHAnsi"/>
        </w:rPr>
        <w:t>hand column.</w:t>
      </w:r>
    </w:p>
    <w:p w14:paraId="006904D6" w14:textId="77777777" w:rsidR="00191C4F" w:rsidRDefault="00191C4F" w:rsidP="00035438">
      <w:pPr>
        <w:tabs>
          <w:tab w:val="left" w:pos="13230"/>
        </w:tabs>
        <w:ind w:left="1170" w:right="1170"/>
        <w:rPr>
          <w:rFonts w:asciiTheme="minorHAnsi" w:hAnsiTheme="minorHAnsi" w:cstheme="minorHAnsi"/>
        </w:rPr>
      </w:pPr>
    </w:p>
    <w:p w14:paraId="250248C5" w14:textId="77777777" w:rsidR="00096711" w:rsidRDefault="00096711">
      <w:pPr>
        <w:rPr>
          <w:rFonts w:asciiTheme="minorHAnsi" w:hAnsiTheme="minorHAnsi" w:cstheme="minorHAnsi"/>
          <w:b/>
          <w:bCs/>
        </w:rPr>
      </w:pPr>
      <w:r>
        <w:rPr>
          <w:rFonts w:asciiTheme="minorHAnsi" w:hAnsiTheme="minorHAnsi" w:cstheme="minorHAnsi"/>
          <w:b/>
          <w:bCs/>
        </w:rPr>
        <w:br w:type="page"/>
      </w:r>
    </w:p>
    <w:p w14:paraId="7504D644" w14:textId="7712BDA5" w:rsidR="00191C4F" w:rsidRPr="004A7147" w:rsidRDefault="00191C4F" w:rsidP="00035438">
      <w:pPr>
        <w:tabs>
          <w:tab w:val="left" w:pos="13230"/>
        </w:tabs>
        <w:ind w:left="1170" w:right="1170"/>
        <w:rPr>
          <w:rFonts w:asciiTheme="minorHAnsi" w:hAnsiTheme="minorHAnsi" w:cstheme="minorHAnsi"/>
        </w:rPr>
      </w:pPr>
      <w:r>
        <w:rPr>
          <w:rFonts w:asciiTheme="minorHAnsi" w:hAnsiTheme="minorHAnsi" w:cstheme="minorHAnsi"/>
          <w:b/>
          <w:bCs/>
        </w:rPr>
        <w:lastRenderedPageBreak/>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070"/>
        <w:gridCol w:w="1890"/>
        <w:gridCol w:w="1800"/>
      </w:tblGrid>
      <w:tr w:rsidR="00354D85" w:rsidRPr="002162DC" w14:paraId="1064FD6F" w14:textId="77777777" w:rsidTr="00DE0088">
        <w:trPr>
          <w:cantSplit/>
          <w:trHeight w:val="288"/>
          <w:tblHeader/>
          <w:jc w:val="center"/>
        </w:trPr>
        <w:tc>
          <w:tcPr>
            <w:tcW w:w="6295" w:type="dxa"/>
            <w:shd w:val="clear" w:color="auto" w:fill="auto"/>
          </w:tcPr>
          <w:p w14:paraId="70958545" w14:textId="77777777" w:rsidR="00354D85" w:rsidRPr="000D514A" w:rsidRDefault="00354D85" w:rsidP="00354D85">
            <w:pPr>
              <w:ind w:left="360"/>
              <w:rPr>
                <w:rFonts w:ascii="Calibri" w:hAnsi="Calibri" w:cs="Calibri"/>
                <w:i/>
                <w:sz w:val="22"/>
                <w:szCs w:val="22"/>
              </w:rPr>
            </w:pPr>
          </w:p>
        </w:tc>
        <w:tc>
          <w:tcPr>
            <w:tcW w:w="2070" w:type="dxa"/>
            <w:shd w:val="clear" w:color="auto" w:fill="auto"/>
          </w:tcPr>
          <w:p w14:paraId="33269550" w14:textId="38AEABA0" w:rsidR="00354D85" w:rsidRPr="00DE0088" w:rsidRDefault="00354D85">
            <w:pPr>
              <w:jc w:val="center"/>
              <w:rPr>
                <w:rFonts w:ascii="Calibri" w:hAnsi="Calibri" w:cs="Calibri"/>
                <w:b/>
              </w:rPr>
            </w:pPr>
            <w:r w:rsidRPr="00DE0088">
              <w:rPr>
                <w:rFonts w:ascii="Calibri" w:hAnsi="Calibri" w:cs="Calibri"/>
                <w:b/>
              </w:rPr>
              <w:t>Introduce and Primary Coverage of Concepts</w:t>
            </w:r>
            <w:r w:rsidR="00DE0088" w:rsidRPr="00DE0088">
              <w:rPr>
                <w:rFonts w:ascii="Calibri" w:hAnsi="Calibri" w:cs="Calibri"/>
                <w:b/>
              </w:rPr>
              <w:t>*</w:t>
            </w:r>
          </w:p>
        </w:tc>
        <w:tc>
          <w:tcPr>
            <w:tcW w:w="1890" w:type="dxa"/>
            <w:shd w:val="clear" w:color="auto" w:fill="auto"/>
          </w:tcPr>
          <w:p w14:paraId="6A3AF19B" w14:textId="1FFAFAFC" w:rsidR="00354D85" w:rsidRPr="00DE0088" w:rsidRDefault="00354D85">
            <w:pPr>
              <w:jc w:val="center"/>
              <w:rPr>
                <w:rFonts w:ascii="Calibri" w:hAnsi="Calibri" w:cs="Calibri"/>
                <w:b/>
              </w:rPr>
            </w:pPr>
            <w:r w:rsidRPr="00DE0088">
              <w:rPr>
                <w:rFonts w:ascii="Calibri" w:hAnsi="Calibri" w:cs="Calibri"/>
                <w:b/>
              </w:rPr>
              <w:t>Opportunities to Practice</w:t>
            </w:r>
            <w:r w:rsidR="00DE0088" w:rsidRPr="00DE0088">
              <w:rPr>
                <w:rFonts w:ascii="Calibri" w:hAnsi="Calibri" w:cs="Calibri"/>
                <w:b/>
              </w:rPr>
              <w:t>*</w:t>
            </w:r>
          </w:p>
        </w:tc>
        <w:tc>
          <w:tcPr>
            <w:tcW w:w="1800" w:type="dxa"/>
            <w:shd w:val="clear" w:color="auto" w:fill="auto"/>
          </w:tcPr>
          <w:p w14:paraId="7253B573" w14:textId="7A7B5190" w:rsidR="00354D85" w:rsidRPr="00DE0088" w:rsidRDefault="00354D85">
            <w:pPr>
              <w:jc w:val="center"/>
              <w:rPr>
                <w:rFonts w:ascii="Calibri" w:hAnsi="Calibri" w:cs="Calibri"/>
                <w:b/>
              </w:rPr>
            </w:pPr>
            <w:r w:rsidRPr="00DE0088">
              <w:rPr>
                <w:rFonts w:ascii="Calibri" w:hAnsi="Calibri" w:cs="Calibri"/>
                <w:b/>
              </w:rPr>
              <w:t>How Assessed</w:t>
            </w:r>
            <w:r w:rsidR="00DE0088" w:rsidRPr="00DE0088">
              <w:rPr>
                <w:rFonts w:ascii="Calibri" w:hAnsi="Calibri" w:cs="Calibri"/>
                <w:b/>
              </w:rPr>
              <w:t>*</w:t>
            </w:r>
            <w:r w:rsidRPr="00DE0088">
              <w:rPr>
                <w:rFonts w:ascii="Calibri" w:hAnsi="Calibri" w:cs="Calibri"/>
                <w:b/>
              </w:rPr>
              <w:t xml:space="preserve"> </w:t>
            </w:r>
          </w:p>
        </w:tc>
      </w:tr>
      <w:tr w:rsidR="00354D85" w:rsidRPr="002162DC" w14:paraId="25D14847" w14:textId="77777777" w:rsidTr="00DE0088">
        <w:trPr>
          <w:cantSplit/>
          <w:trHeight w:val="288"/>
          <w:jc w:val="center"/>
        </w:trPr>
        <w:tc>
          <w:tcPr>
            <w:tcW w:w="6295" w:type="dxa"/>
            <w:shd w:val="clear" w:color="auto" w:fill="auto"/>
          </w:tcPr>
          <w:p w14:paraId="4D8F40A2" w14:textId="1188AB9B" w:rsidR="00354D85" w:rsidRPr="008C53BE" w:rsidRDefault="00F26C1C" w:rsidP="00097400">
            <w:pPr>
              <w:pStyle w:val="NormalWeb"/>
              <w:spacing w:before="0" w:beforeAutospacing="0" w:after="240" w:afterAutospacing="0"/>
              <w:rPr>
                <w:sz w:val="24"/>
                <w:szCs w:val="24"/>
              </w:rPr>
            </w:pPr>
            <w:r w:rsidRPr="008C53BE">
              <w:rPr>
                <w:b/>
                <w:bCs/>
                <w:sz w:val="24"/>
                <w:szCs w:val="24"/>
              </w:rPr>
              <w:t>7.6 Meaning Making.</w:t>
            </w:r>
            <w:r w:rsidRPr="008C53BE">
              <w:rPr>
                <w:sz w:val="24"/>
                <w:szCs w:val="24"/>
              </w:rPr>
              <w:t xml:space="preserve"> Engage students in meaning making by building on prior knowledge and using complex literary and informational texts (print, </w:t>
            </w:r>
            <w:r w:rsidR="0058477D">
              <w:rPr>
                <w:sz w:val="24"/>
                <w:szCs w:val="24"/>
              </w:rPr>
              <w:t xml:space="preserve">braille, </w:t>
            </w:r>
            <w:r w:rsidRPr="008C53BE">
              <w:rPr>
                <w:sz w:val="24"/>
                <w:szCs w:val="24"/>
              </w:rPr>
              <w:t>digital, and oral</w:t>
            </w:r>
            <w:r w:rsidR="00B939DD">
              <w:rPr>
                <w:sz w:val="24"/>
                <w:szCs w:val="24"/>
              </w:rPr>
              <w:t>/tactile/symbolic</w:t>
            </w:r>
            <w:r w:rsidRPr="008C53BE">
              <w:rPr>
                <w:sz w:val="24"/>
                <w:szCs w:val="24"/>
              </w:rPr>
              <w:t xml:space="preserve">), questioning, </w:t>
            </w:r>
            <w:r w:rsidR="001835FB">
              <w:rPr>
                <w:sz w:val="24"/>
                <w:szCs w:val="24"/>
              </w:rPr>
              <w:t>experiential multisensory</w:t>
            </w:r>
            <w:r w:rsidR="00040FC6">
              <w:rPr>
                <w:sz w:val="24"/>
                <w:szCs w:val="24"/>
              </w:rPr>
              <w:t xml:space="preserve"> and hands-on learning, </w:t>
            </w:r>
            <w:r w:rsidRPr="008C53BE">
              <w:rPr>
                <w:sz w:val="24"/>
                <w:szCs w:val="24"/>
              </w:rPr>
              <w:t xml:space="preserve">and discussion to develop students’ literal and inferential comprehension, including the higher-order cognitive skills of reasoning, perspective taking, and critical reading, writing, listening, and speaking across the disciplines. </w:t>
            </w:r>
          </w:p>
        </w:tc>
        <w:tc>
          <w:tcPr>
            <w:tcW w:w="2070" w:type="dxa"/>
            <w:shd w:val="clear" w:color="auto" w:fill="auto"/>
          </w:tcPr>
          <w:p w14:paraId="0BAF6125" w14:textId="77777777" w:rsidR="00354D85" w:rsidRPr="008C53BE" w:rsidRDefault="00354D85">
            <w:pPr>
              <w:jc w:val="center"/>
              <w:rPr>
                <w:rFonts w:ascii="Calibri" w:hAnsi="Calibri" w:cs="Calibri"/>
                <w:b/>
              </w:rPr>
            </w:pPr>
          </w:p>
        </w:tc>
        <w:tc>
          <w:tcPr>
            <w:tcW w:w="1890" w:type="dxa"/>
            <w:shd w:val="clear" w:color="auto" w:fill="auto"/>
          </w:tcPr>
          <w:p w14:paraId="622E7732" w14:textId="77777777" w:rsidR="00354D85" w:rsidRPr="008C53BE" w:rsidRDefault="00354D85">
            <w:pPr>
              <w:jc w:val="center"/>
              <w:rPr>
                <w:rFonts w:ascii="Calibri" w:hAnsi="Calibri" w:cs="Calibri"/>
                <w:b/>
              </w:rPr>
            </w:pPr>
          </w:p>
        </w:tc>
        <w:tc>
          <w:tcPr>
            <w:tcW w:w="1800" w:type="dxa"/>
            <w:shd w:val="clear" w:color="auto" w:fill="auto"/>
          </w:tcPr>
          <w:p w14:paraId="2B9FA031" w14:textId="77777777" w:rsidR="00354D85" w:rsidRPr="008C53BE" w:rsidRDefault="00354D85">
            <w:pPr>
              <w:jc w:val="center"/>
              <w:rPr>
                <w:rFonts w:ascii="Calibri" w:hAnsi="Calibri" w:cs="Calibri"/>
                <w:b/>
              </w:rPr>
            </w:pPr>
          </w:p>
        </w:tc>
      </w:tr>
      <w:tr w:rsidR="00097400" w:rsidRPr="002162DC" w14:paraId="69E611AF" w14:textId="77777777" w:rsidTr="00DE0088">
        <w:trPr>
          <w:cantSplit/>
          <w:trHeight w:val="288"/>
          <w:jc w:val="center"/>
        </w:trPr>
        <w:tc>
          <w:tcPr>
            <w:tcW w:w="6295" w:type="dxa"/>
            <w:shd w:val="clear" w:color="auto" w:fill="auto"/>
          </w:tcPr>
          <w:p w14:paraId="255A5657" w14:textId="1BDC5A00" w:rsidR="00097400" w:rsidRPr="008C53BE" w:rsidRDefault="00097400" w:rsidP="00F26C1C">
            <w:pPr>
              <w:pStyle w:val="NormalWeb"/>
              <w:spacing w:before="0" w:beforeAutospacing="0" w:after="240" w:afterAutospacing="0"/>
              <w:rPr>
                <w:sz w:val="24"/>
                <w:szCs w:val="24"/>
                <w:highlight w:val="yellow"/>
              </w:rPr>
            </w:pPr>
            <w:r w:rsidRPr="008C53BE">
              <w:rPr>
                <w:sz w:val="24"/>
                <w:szCs w:val="24"/>
              </w:rPr>
              <w:t>Engage students in reading, listening, speaking, writing, and viewing closely to draw evidence from texts, ask and answer questions, and support analysis, reflection, and research.</w:t>
            </w:r>
          </w:p>
        </w:tc>
        <w:tc>
          <w:tcPr>
            <w:tcW w:w="2070" w:type="dxa"/>
            <w:shd w:val="clear" w:color="auto" w:fill="auto"/>
          </w:tcPr>
          <w:p w14:paraId="15AF20FF" w14:textId="77777777" w:rsidR="00097400" w:rsidRPr="008C53BE" w:rsidRDefault="00097400">
            <w:pPr>
              <w:jc w:val="center"/>
              <w:rPr>
                <w:rFonts w:ascii="Calibri" w:hAnsi="Calibri" w:cs="Calibri"/>
                <w:b/>
              </w:rPr>
            </w:pPr>
          </w:p>
        </w:tc>
        <w:tc>
          <w:tcPr>
            <w:tcW w:w="1890" w:type="dxa"/>
            <w:shd w:val="clear" w:color="auto" w:fill="auto"/>
          </w:tcPr>
          <w:p w14:paraId="7A91A4DC" w14:textId="77777777" w:rsidR="00097400" w:rsidRPr="008C53BE" w:rsidRDefault="00097400">
            <w:pPr>
              <w:jc w:val="center"/>
              <w:rPr>
                <w:rFonts w:ascii="Calibri" w:hAnsi="Calibri" w:cs="Calibri"/>
                <w:b/>
              </w:rPr>
            </w:pPr>
          </w:p>
        </w:tc>
        <w:tc>
          <w:tcPr>
            <w:tcW w:w="1800" w:type="dxa"/>
            <w:shd w:val="clear" w:color="auto" w:fill="auto"/>
          </w:tcPr>
          <w:p w14:paraId="406E7E0A" w14:textId="77777777" w:rsidR="00097400" w:rsidRPr="008C53BE" w:rsidRDefault="00097400">
            <w:pPr>
              <w:jc w:val="center"/>
              <w:rPr>
                <w:rFonts w:ascii="Calibri" w:hAnsi="Calibri" w:cs="Calibri"/>
                <w:b/>
              </w:rPr>
            </w:pPr>
          </w:p>
        </w:tc>
      </w:tr>
      <w:tr w:rsidR="00354D85" w:rsidRPr="002162DC" w14:paraId="3B11BF5F" w14:textId="77777777" w:rsidTr="00DE0088">
        <w:trPr>
          <w:cantSplit/>
          <w:trHeight w:val="288"/>
          <w:jc w:val="center"/>
        </w:trPr>
        <w:tc>
          <w:tcPr>
            <w:tcW w:w="6295" w:type="dxa"/>
            <w:shd w:val="clear" w:color="auto" w:fill="auto"/>
          </w:tcPr>
          <w:p w14:paraId="4A10BFF5" w14:textId="569D220D" w:rsidR="00354D85" w:rsidRPr="008C53BE" w:rsidRDefault="00A505A2" w:rsidP="00391673">
            <w:pPr>
              <w:pStyle w:val="NormalWeb"/>
              <w:spacing w:before="0" w:beforeAutospacing="0" w:after="240" w:afterAutospacing="0"/>
              <w:rPr>
                <w:i/>
                <w:sz w:val="24"/>
                <w:szCs w:val="24"/>
              </w:rPr>
            </w:pPr>
            <w:r>
              <w:rPr>
                <w:b/>
                <w:bCs/>
                <w:sz w:val="24"/>
                <w:szCs w:val="24"/>
              </w:rPr>
              <w:t xml:space="preserve">TPE </w:t>
            </w:r>
            <w:r w:rsidR="00F26C1C" w:rsidRPr="008C53BE">
              <w:rPr>
                <w:b/>
                <w:bCs/>
                <w:sz w:val="24"/>
                <w:szCs w:val="24"/>
              </w:rPr>
              <w:t>7.7 Language Development</w:t>
            </w:r>
            <w:r w:rsidR="00F26C1C" w:rsidRPr="008C53BE">
              <w:rPr>
                <w:sz w:val="24"/>
                <w:szCs w:val="24"/>
              </w:rPr>
              <w:t>. Promote students’ language development by attending to vocabulary knowledge and use, grammatical structures (e.g., syntax), and discourse-level understandings</w:t>
            </w:r>
            <w:r w:rsidR="00982E9C">
              <w:rPr>
                <w:sz w:val="24"/>
                <w:szCs w:val="24"/>
              </w:rPr>
              <w:t xml:space="preserve">, pragmatics </w:t>
            </w:r>
            <w:r w:rsidR="00F26C1C" w:rsidRPr="008C53BE">
              <w:rPr>
                <w:sz w:val="24"/>
                <w:szCs w:val="24"/>
              </w:rPr>
              <w:t xml:space="preserve">as students read, listen, speak, </w:t>
            </w:r>
            <w:r w:rsidR="00520207">
              <w:rPr>
                <w:sz w:val="24"/>
                <w:szCs w:val="24"/>
              </w:rPr>
              <w:t>or communicate</w:t>
            </w:r>
            <w:r w:rsidR="003507F1">
              <w:rPr>
                <w:sz w:val="24"/>
                <w:szCs w:val="24"/>
              </w:rPr>
              <w:t xml:space="preserve"> symbolically or tactil</w:t>
            </w:r>
            <w:r w:rsidR="00442C1C">
              <w:rPr>
                <w:sz w:val="24"/>
                <w:szCs w:val="24"/>
              </w:rPr>
              <w:t xml:space="preserve">ely, </w:t>
            </w:r>
            <w:r w:rsidR="00F26C1C" w:rsidRPr="008C53BE">
              <w:rPr>
                <w:sz w:val="24"/>
                <w:szCs w:val="24"/>
              </w:rPr>
              <w:t xml:space="preserve">and write with comprehension and effective expression. </w:t>
            </w:r>
          </w:p>
        </w:tc>
        <w:tc>
          <w:tcPr>
            <w:tcW w:w="2070" w:type="dxa"/>
            <w:shd w:val="clear" w:color="auto" w:fill="auto"/>
          </w:tcPr>
          <w:p w14:paraId="7FA0F424" w14:textId="77777777" w:rsidR="00354D85" w:rsidRPr="008C53BE" w:rsidRDefault="00354D85">
            <w:pPr>
              <w:jc w:val="center"/>
              <w:rPr>
                <w:rFonts w:ascii="Calibri" w:hAnsi="Calibri" w:cs="Calibri"/>
                <w:b/>
              </w:rPr>
            </w:pPr>
          </w:p>
        </w:tc>
        <w:tc>
          <w:tcPr>
            <w:tcW w:w="1890" w:type="dxa"/>
            <w:shd w:val="clear" w:color="auto" w:fill="auto"/>
          </w:tcPr>
          <w:p w14:paraId="5CC2F69F" w14:textId="77777777" w:rsidR="00354D85" w:rsidRPr="008C53BE" w:rsidRDefault="00354D85">
            <w:pPr>
              <w:jc w:val="center"/>
              <w:rPr>
                <w:rFonts w:ascii="Calibri" w:hAnsi="Calibri" w:cs="Calibri"/>
                <w:b/>
              </w:rPr>
            </w:pPr>
          </w:p>
        </w:tc>
        <w:tc>
          <w:tcPr>
            <w:tcW w:w="1800" w:type="dxa"/>
            <w:shd w:val="clear" w:color="auto" w:fill="auto"/>
          </w:tcPr>
          <w:p w14:paraId="3E7C212E" w14:textId="77777777" w:rsidR="00354D85" w:rsidRPr="008C53BE" w:rsidRDefault="00354D85">
            <w:pPr>
              <w:jc w:val="center"/>
              <w:rPr>
                <w:rFonts w:ascii="Calibri" w:hAnsi="Calibri" w:cs="Calibri"/>
                <w:b/>
              </w:rPr>
            </w:pPr>
          </w:p>
        </w:tc>
      </w:tr>
      <w:tr w:rsidR="00825FE6" w:rsidRPr="002162DC" w14:paraId="07675B85" w14:textId="77777777" w:rsidTr="00DE0088">
        <w:trPr>
          <w:cantSplit/>
          <w:trHeight w:val="288"/>
          <w:jc w:val="center"/>
        </w:trPr>
        <w:tc>
          <w:tcPr>
            <w:tcW w:w="6295" w:type="dxa"/>
            <w:shd w:val="clear" w:color="auto" w:fill="auto"/>
          </w:tcPr>
          <w:p w14:paraId="71E9FF6E" w14:textId="5A4E9BD7" w:rsidR="00825FE6" w:rsidRPr="008C53BE" w:rsidRDefault="00391673" w:rsidP="00F26C1C">
            <w:pPr>
              <w:pStyle w:val="NormalWeb"/>
              <w:spacing w:before="0" w:beforeAutospacing="0" w:after="240" w:afterAutospacing="0"/>
              <w:rPr>
                <w:sz w:val="24"/>
                <w:szCs w:val="24"/>
                <w:highlight w:val="yellow"/>
              </w:rPr>
            </w:pPr>
            <w:r w:rsidRPr="008C53BE">
              <w:rPr>
                <w:sz w:val="24"/>
                <w:szCs w:val="24"/>
              </w:rPr>
              <w:t xml:space="preserve">Create environments that foster students’ language development, including discipline-specific academic language. </w:t>
            </w:r>
          </w:p>
        </w:tc>
        <w:tc>
          <w:tcPr>
            <w:tcW w:w="2070" w:type="dxa"/>
            <w:shd w:val="clear" w:color="auto" w:fill="auto"/>
          </w:tcPr>
          <w:p w14:paraId="38F901B8" w14:textId="77777777" w:rsidR="00825FE6" w:rsidRPr="008C53BE" w:rsidRDefault="00825FE6">
            <w:pPr>
              <w:jc w:val="center"/>
              <w:rPr>
                <w:rFonts w:ascii="Calibri" w:hAnsi="Calibri" w:cs="Calibri"/>
                <w:b/>
              </w:rPr>
            </w:pPr>
          </w:p>
        </w:tc>
        <w:tc>
          <w:tcPr>
            <w:tcW w:w="1890" w:type="dxa"/>
            <w:shd w:val="clear" w:color="auto" w:fill="auto"/>
          </w:tcPr>
          <w:p w14:paraId="43C3B2E8" w14:textId="77777777" w:rsidR="00825FE6" w:rsidRPr="008C53BE" w:rsidRDefault="00825FE6">
            <w:pPr>
              <w:jc w:val="center"/>
              <w:rPr>
                <w:rFonts w:ascii="Calibri" w:hAnsi="Calibri" w:cs="Calibri"/>
                <w:b/>
              </w:rPr>
            </w:pPr>
          </w:p>
        </w:tc>
        <w:tc>
          <w:tcPr>
            <w:tcW w:w="1800" w:type="dxa"/>
            <w:shd w:val="clear" w:color="auto" w:fill="auto"/>
          </w:tcPr>
          <w:p w14:paraId="45B33790" w14:textId="77777777" w:rsidR="00825FE6" w:rsidRPr="008C53BE" w:rsidRDefault="00825FE6">
            <w:pPr>
              <w:jc w:val="center"/>
              <w:rPr>
                <w:rFonts w:ascii="Calibri" w:hAnsi="Calibri" w:cs="Calibri"/>
                <w:b/>
              </w:rPr>
            </w:pPr>
          </w:p>
        </w:tc>
      </w:tr>
      <w:tr w:rsidR="005D73FD" w:rsidRPr="002162DC" w14:paraId="49149355" w14:textId="77777777" w:rsidTr="00DE0088">
        <w:trPr>
          <w:cantSplit/>
          <w:trHeight w:val="288"/>
          <w:jc w:val="center"/>
        </w:trPr>
        <w:tc>
          <w:tcPr>
            <w:tcW w:w="6295" w:type="dxa"/>
            <w:shd w:val="clear" w:color="auto" w:fill="auto"/>
          </w:tcPr>
          <w:p w14:paraId="37D871FC" w14:textId="09C6FB70" w:rsidR="005D73FD" w:rsidRPr="008C53BE" w:rsidRDefault="005D73FD" w:rsidP="00F26C1C">
            <w:pPr>
              <w:pStyle w:val="NormalWeb"/>
              <w:spacing w:before="0" w:beforeAutospacing="0" w:after="240" w:afterAutospacing="0"/>
              <w:rPr>
                <w:sz w:val="24"/>
                <w:szCs w:val="24"/>
              </w:rPr>
            </w:pPr>
            <w:r w:rsidRPr="008C53BE">
              <w:rPr>
                <w:sz w:val="24"/>
                <w:szCs w:val="24"/>
              </w:rPr>
              <w:t xml:space="preserve">Enhance language development by engaging students in </w:t>
            </w:r>
            <w:r w:rsidR="00802279">
              <w:rPr>
                <w:sz w:val="24"/>
                <w:szCs w:val="24"/>
              </w:rPr>
              <w:t>ex</w:t>
            </w:r>
            <w:r w:rsidR="002B6A8E">
              <w:rPr>
                <w:sz w:val="24"/>
                <w:szCs w:val="24"/>
              </w:rPr>
              <w:t xml:space="preserve">periential learning and in </w:t>
            </w:r>
            <w:r w:rsidRPr="008C53BE">
              <w:rPr>
                <w:sz w:val="24"/>
                <w:szCs w:val="24"/>
              </w:rPr>
              <w:t>the creation of diverse print,</w:t>
            </w:r>
            <w:r w:rsidR="005B28BA">
              <w:rPr>
                <w:sz w:val="24"/>
                <w:szCs w:val="24"/>
              </w:rPr>
              <w:t xml:space="preserve"> </w:t>
            </w:r>
            <w:r w:rsidRPr="008C53BE">
              <w:rPr>
                <w:sz w:val="24"/>
                <w:szCs w:val="24"/>
              </w:rPr>
              <w:t>digital, and multimedia texts.</w:t>
            </w:r>
          </w:p>
        </w:tc>
        <w:tc>
          <w:tcPr>
            <w:tcW w:w="2070" w:type="dxa"/>
            <w:shd w:val="clear" w:color="auto" w:fill="auto"/>
          </w:tcPr>
          <w:p w14:paraId="0599A2E6" w14:textId="77777777" w:rsidR="005D73FD" w:rsidRPr="008C53BE" w:rsidRDefault="005D73FD">
            <w:pPr>
              <w:jc w:val="center"/>
              <w:rPr>
                <w:rFonts w:ascii="Calibri" w:hAnsi="Calibri" w:cs="Calibri"/>
                <w:b/>
              </w:rPr>
            </w:pPr>
          </w:p>
        </w:tc>
        <w:tc>
          <w:tcPr>
            <w:tcW w:w="1890" w:type="dxa"/>
            <w:shd w:val="clear" w:color="auto" w:fill="auto"/>
          </w:tcPr>
          <w:p w14:paraId="720AF691" w14:textId="77777777" w:rsidR="005D73FD" w:rsidRPr="008C53BE" w:rsidRDefault="005D73FD">
            <w:pPr>
              <w:jc w:val="center"/>
              <w:rPr>
                <w:rFonts w:ascii="Calibri" w:hAnsi="Calibri" w:cs="Calibri"/>
                <w:b/>
              </w:rPr>
            </w:pPr>
          </w:p>
        </w:tc>
        <w:tc>
          <w:tcPr>
            <w:tcW w:w="1800" w:type="dxa"/>
            <w:shd w:val="clear" w:color="auto" w:fill="auto"/>
          </w:tcPr>
          <w:p w14:paraId="29A20E8A" w14:textId="77777777" w:rsidR="005D73FD" w:rsidRPr="008C53BE" w:rsidRDefault="005D73FD">
            <w:pPr>
              <w:jc w:val="center"/>
              <w:rPr>
                <w:rFonts w:ascii="Calibri" w:hAnsi="Calibri" w:cs="Calibri"/>
                <w:b/>
              </w:rPr>
            </w:pPr>
          </w:p>
        </w:tc>
      </w:tr>
      <w:tr w:rsidR="00391673" w:rsidRPr="002162DC" w14:paraId="02834BE1" w14:textId="77777777" w:rsidTr="00DE0088">
        <w:trPr>
          <w:cantSplit/>
          <w:trHeight w:val="288"/>
          <w:jc w:val="center"/>
        </w:trPr>
        <w:tc>
          <w:tcPr>
            <w:tcW w:w="6295" w:type="dxa"/>
            <w:shd w:val="clear" w:color="auto" w:fill="auto"/>
          </w:tcPr>
          <w:p w14:paraId="1C205494" w14:textId="6B635220" w:rsidR="00391673" w:rsidRPr="008C53BE" w:rsidRDefault="00391673" w:rsidP="00F26C1C">
            <w:pPr>
              <w:pStyle w:val="NormalWeb"/>
              <w:spacing w:before="0" w:beforeAutospacing="0" w:after="240" w:afterAutospacing="0"/>
              <w:rPr>
                <w:sz w:val="24"/>
                <w:szCs w:val="24"/>
              </w:rPr>
            </w:pPr>
            <w:r w:rsidRPr="008C53BE">
              <w:rPr>
                <w:sz w:val="24"/>
                <w:szCs w:val="24"/>
              </w:rPr>
              <w:lastRenderedPageBreak/>
              <w:t xml:space="preserve">Conduct instruction that leverages students’ existing linguistic repertoires, including home languages and dialects, and that accepts and encourages </w:t>
            </w:r>
            <w:proofErr w:type="spellStart"/>
            <w:r w:rsidRPr="008C53BE">
              <w:rPr>
                <w:sz w:val="24"/>
                <w:szCs w:val="24"/>
              </w:rPr>
              <w:t>translanguaging</w:t>
            </w:r>
            <w:proofErr w:type="spellEnd"/>
            <w:r w:rsidR="004D3EE0" w:rsidRPr="008C53BE">
              <w:rPr>
                <w:sz w:val="24"/>
                <w:szCs w:val="24"/>
              </w:rPr>
              <w:t>.</w:t>
            </w:r>
          </w:p>
        </w:tc>
        <w:tc>
          <w:tcPr>
            <w:tcW w:w="2070" w:type="dxa"/>
            <w:shd w:val="clear" w:color="auto" w:fill="auto"/>
          </w:tcPr>
          <w:p w14:paraId="1F596192" w14:textId="77777777" w:rsidR="00391673" w:rsidRPr="008C53BE" w:rsidRDefault="00391673">
            <w:pPr>
              <w:jc w:val="center"/>
              <w:rPr>
                <w:rFonts w:ascii="Calibri" w:hAnsi="Calibri" w:cs="Calibri"/>
                <w:b/>
              </w:rPr>
            </w:pPr>
          </w:p>
        </w:tc>
        <w:tc>
          <w:tcPr>
            <w:tcW w:w="1890" w:type="dxa"/>
            <w:shd w:val="clear" w:color="auto" w:fill="auto"/>
          </w:tcPr>
          <w:p w14:paraId="4300F388" w14:textId="77777777" w:rsidR="00391673" w:rsidRPr="008C53BE" w:rsidRDefault="00391673">
            <w:pPr>
              <w:jc w:val="center"/>
              <w:rPr>
                <w:rFonts w:ascii="Calibri" w:hAnsi="Calibri" w:cs="Calibri"/>
                <w:b/>
              </w:rPr>
            </w:pPr>
          </w:p>
        </w:tc>
        <w:tc>
          <w:tcPr>
            <w:tcW w:w="1800" w:type="dxa"/>
            <w:shd w:val="clear" w:color="auto" w:fill="auto"/>
          </w:tcPr>
          <w:p w14:paraId="168B8BEA" w14:textId="77777777" w:rsidR="00391673" w:rsidRPr="008C53BE" w:rsidRDefault="00391673">
            <w:pPr>
              <w:jc w:val="center"/>
              <w:rPr>
                <w:rFonts w:ascii="Calibri" w:hAnsi="Calibri" w:cs="Calibri"/>
                <w:b/>
              </w:rPr>
            </w:pPr>
          </w:p>
        </w:tc>
      </w:tr>
      <w:tr w:rsidR="00354D85" w:rsidRPr="002162DC" w14:paraId="6D00AA2C" w14:textId="77777777" w:rsidTr="00DE0088">
        <w:trPr>
          <w:cantSplit/>
          <w:trHeight w:val="288"/>
          <w:jc w:val="center"/>
        </w:trPr>
        <w:tc>
          <w:tcPr>
            <w:tcW w:w="6295" w:type="dxa"/>
            <w:shd w:val="clear" w:color="auto" w:fill="auto"/>
          </w:tcPr>
          <w:p w14:paraId="1C46D360" w14:textId="7744E960" w:rsidR="00354D85" w:rsidRPr="008C53BE" w:rsidRDefault="006D6D92" w:rsidP="006B73FF">
            <w:pPr>
              <w:pStyle w:val="NormalWeb"/>
              <w:spacing w:before="0" w:beforeAutospacing="0" w:after="240" w:afterAutospacing="0"/>
              <w:rPr>
                <w:sz w:val="24"/>
                <w:szCs w:val="24"/>
              </w:rPr>
            </w:pPr>
            <w:r>
              <w:rPr>
                <w:b/>
                <w:bCs/>
                <w:sz w:val="24"/>
                <w:szCs w:val="24"/>
              </w:rPr>
              <w:t>TPE</w:t>
            </w:r>
            <w:r w:rsidR="000A3A5E">
              <w:rPr>
                <w:b/>
                <w:bCs/>
                <w:sz w:val="24"/>
                <w:szCs w:val="24"/>
              </w:rPr>
              <w:t xml:space="preserve"> </w:t>
            </w:r>
            <w:r w:rsidR="00F26C1C" w:rsidRPr="008C53BE">
              <w:rPr>
                <w:b/>
                <w:bCs/>
                <w:sz w:val="24"/>
                <w:szCs w:val="24"/>
              </w:rPr>
              <w:t>7.8 Effective Expression.</w:t>
            </w:r>
            <w:r w:rsidR="00F26C1C" w:rsidRPr="008C53BE">
              <w:rPr>
                <w:sz w:val="24"/>
                <w:szCs w:val="24"/>
              </w:rPr>
              <w:t xml:space="preserve"> Develop students’ effective expression as they write, discuss, present, and use language conventions. Engage students in a range of frequent formal and informal collaborative discussions, including extended conversations, and writing for varied purposes, audiences, and contexts. </w:t>
            </w:r>
          </w:p>
        </w:tc>
        <w:tc>
          <w:tcPr>
            <w:tcW w:w="2070" w:type="dxa"/>
            <w:shd w:val="clear" w:color="auto" w:fill="auto"/>
          </w:tcPr>
          <w:p w14:paraId="6427D374" w14:textId="77777777" w:rsidR="00354D85" w:rsidRPr="008C53BE" w:rsidRDefault="00354D85">
            <w:pPr>
              <w:jc w:val="center"/>
              <w:rPr>
                <w:rFonts w:ascii="Calibri" w:hAnsi="Calibri" w:cs="Calibri"/>
                <w:b/>
              </w:rPr>
            </w:pPr>
          </w:p>
        </w:tc>
        <w:tc>
          <w:tcPr>
            <w:tcW w:w="1890" w:type="dxa"/>
            <w:shd w:val="clear" w:color="auto" w:fill="auto"/>
          </w:tcPr>
          <w:p w14:paraId="66E7F137" w14:textId="77777777" w:rsidR="00354D85" w:rsidRPr="008C53BE" w:rsidRDefault="00354D85">
            <w:pPr>
              <w:jc w:val="center"/>
              <w:rPr>
                <w:rFonts w:ascii="Calibri" w:hAnsi="Calibri" w:cs="Calibri"/>
                <w:b/>
              </w:rPr>
            </w:pPr>
          </w:p>
        </w:tc>
        <w:tc>
          <w:tcPr>
            <w:tcW w:w="1800" w:type="dxa"/>
            <w:shd w:val="clear" w:color="auto" w:fill="auto"/>
          </w:tcPr>
          <w:p w14:paraId="6B1DB048" w14:textId="77777777" w:rsidR="00354D85" w:rsidRPr="008C53BE" w:rsidRDefault="00354D85">
            <w:pPr>
              <w:jc w:val="center"/>
              <w:rPr>
                <w:rFonts w:ascii="Calibri" w:hAnsi="Calibri" w:cs="Calibri"/>
                <w:b/>
              </w:rPr>
            </w:pPr>
          </w:p>
        </w:tc>
      </w:tr>
      <w:tr w:rsidR="00EA3E30" w:rsidRPr="002162DC" w14:paraId="3ED865E7" w14:textId="77777777" w:rsidTr="00DE0088">
        <w:trPr>
          <w:cantSplit/>
          <w:trHeight w:val="288"/>
          <w:jc w:val="center"/>
        </w:trPr>
        <w:tc>
          <w:tcPr>
            <w:tcW w:w="6295" w:type="dxa"/>
            <w:shd w:val="clear" w:color="auto" w:fill="auto"/>
          </w:tcPr>
          <w:p w14:paraId="540044DC" w14:textId="214496EB"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t>Teach students to plan, develop, provide feedback to peers, revise using peer and teacher feedback, edit, and produce their own writing presentations in various genres, drawing on the modes of opinion/ argumentation, information, and narration.</w:t>
            </w:r>
          </w:p>
        </w:tc>
        <w:tc>
          <w:tcPr>
            <w:tcW w:w="2070" w:type="dxa"/>
            <w:shd w:val="clear" w:color="auto" w:fill="auto"/>
          </w:tcPr>
          <w:p w14:paraId="295E8DB4" w14:textId="77777777" w:rsidR="00EA3E30" w:rsidRPr="008C53BE" w:rsidRDefault="00EA3E30">
            <w:pPr>
              <w:jc w:val="center"/>
              <w:rPr>
                <w:rFonts w:ascii="Calibri" w:hAnsi="Calibri" w:cs="Calibri"/>
                <w:b/>
              </w:rPr>
            </w:pPr>
          </w:p>
        </w:tc>
        <w:tc>
          <w:tcPr>
            <w:tcW w:w="1890" w:type="dxa"/>
            <w:shd w:val="clear" w:color="auto" w:fill="auto"/>
          </w:tcPr>
          <w:p w14:paraId="2B6F0DCE" w14:textId="77777777" w:rsidR="00EA3E30" w:rsidRPr="008C53BE" w:rsidRDefault="00EA3E30">
            <w:pPr>
              <w:jc w:val="center"/>
              <w:rPr>
                <w:rFonts w:ascii="Calibri" w:hAnsi="Calibri" w:cs="Calibri"/>
                <w:b/>
              </w:rPr>
            </w:pPr>
          </w:p>
        </w:tc>
        <w:tc>
          <w:tcPr>
            <w:tcW w:w="1800" w:type="dxa"/>
            <w:shd w:val="clear" w:color="auto" w:fill="auto"/>
          </w:tcPr>
          <w:p w14:paraId="5E716263" w14:textId="77777777" w:rsidR="00EA3E30" w:rsidRPr="008C53BE" w:rsidRDefault="00EA3E30">
            <w:pPr>
              <w:jc w:val="center"/>
              <w:rPr>
                <w:rFonts w:ascii="Calibri" w:hAnsi="Calibri" w:cs="Calibri"/>
                <w:b/>
              </w:rPr>
            </w:pPr>
          </w:p>
        </w:tc>
      </w:tr>
      <w:tr w:rsidR="00EA3E30" w:rsidRPr="002162DC" w14:paraId="7A3A9A4A" w14:textId="77777777" w:rsidTr="00DE0088">
        <w:trPr>
          <w:cantSplit/>
          <w:trHeight w:val="288"/>
          <w:jc w:val="center"/>
        </w:trPr>
        <w:tc>
          <w:tcPr>
            <w:tcW w:w="6295" w:type="dxa"/>
            <w:shd w:val="clear" w:color="auto" w:fill="auto"/>
          </w:tcPr>
          <w:p w14:paraId="30A2155C" w14:textId="17AD70D3"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t>Develop students’ use of keyboarding</w:t>
            </w:r>
            <w:r w:rsidR="00F728C6">
              <w:rPr>
                <w:sz w:val="24"/>
                <w:szCs w:val="24"/>
              </w:rPr>
              <w:t xml:space="preserve"> and/or </w:t>
            </w:r>
            <w:r w:rsidR="00DF1D11">
              <w:rPr>
                <w:sz w:val="24"/>
                <w:szCs w:val="24"/>
              </w:rPr>
              <w:t xml:space="preserve">other assistive </w:t>
            </w:r>
            <w:r w:rsidRPr="008C53BE">
              <w:rPr>
                <w:sz w:val="24"/>
                <w:szCs w:val="24"/>
              </w:rPr>
              <w:t xml:space="preserve">technology, </w:t>
            </w:r>
            <w:r w:rsidR="00DF1D11">
              <w:rPr>
                <w:sz w:val="24"/>
                <w:szCs w:val="24"/>
              </w:rPr>
              <w:t>such as braille writers</w:t>
            </w:r>
            <w:r w:rsidR="00C214F2">
              <w:rPr>
                <w:sz w:val="24"/>
                <w:szCs w:val="24"/>
              </w:rPr>
              <w:t xml:space="preserve">, </w:t>
            </w:r>
            <w:r w:rsidRPr="008C53BE">
              <w:rPr>
                <w:sz w:val="24"/>
                <w:szCs w:val="24"/>
              </w:rPr>
              <w:t>and multimedia, as appropriate, and fluency in spelling, handwriting, and other language conventions to support writing and presentations.</w:t>
            </w:r>
          </w:p>
        </w:tc>
        <w:tc>
          <w:tcPr>
            <w:tcW w:w="2070" w:type="dxa"/>
            <w:shd w:val="clear" w:color="auto" w:fill="auto"/>
          </w:tcPr>
          <w:p w14:paraId="551A38F2" w14:textId="77777777" w:rsidR="00EA3E30" w:rsidRPr="008C53BE" w:rsidRDefault="00EA3E30">
            <w:pPr>
              <w:jc w:val="center"/>
              <w:rPr>
                <w:rFonts w:ascii="Calibri" w:hAnsi="Calibri" w:cs="Calibri"/>
                <w:b/>
              </w:rPr>
            </w:pPr>
          </w:p>
        </w:tc>
        <w:tc>
          <w:tcPr>
            <w:tcW w:w="1890" w:type="dxa"/>
            <w:shd w:val="clear" w:color="auto" w:fill="auto"/>
          </w:tcPr>
          <w:p w14:paraId="6A07838A" w14:textId="77777777" w:rsidR="00EA3E30" w:rsidRPr="008C53BE" w:rsidRDefault="00EA3E30">
            <w:pPr>
              <w:jc w:val="center"/>
              <w:rPr>
                <w:rFonts w:ascii="Calibri" w:hAnsi="Calibri" w:cs="Calibri"/>
                <w:b/>
              </w:rPr>
            </w:pPr>
          </w:p>
        </w:tc>
        <w:tc>
          <w:tcPr>
            <w:tcW w:w="1800" w:type="dxa"/>
            <w:shd w:val="clear" w:color="auto" w:fill="auto"/>
          </w:tcPr>
          <w:p w14:paraId="3D4E26FD" w14:textId="77777777" w:rsidR="00EA3E30" w:rsidRPr="008C53BE" w:rsidRDefault="00EA3E30">
            <w:pPr>
              <w:jc w:val="center"/>
              <w:rPr>
                <w:rFonts w:ascii="Calibri" w:hAnsi="Calibri" w:cs="Calibri"/>
                <w:b/>
              </w:rPr>
            </w:pPr>
          </w:p>
        </w:tc>
      </w:tr>
      <w:tr w:rsidR="006B73FF" w:rsidRPr="002162DC" w14:paraId="05535096" w14:textId="77777777" w:rsidTr="00DE0088">
        <w:trPr>
          <w:cantSplit/>
          <w:trHeight w:val="288"/>
          <w:jc w:val="center"/>
        </w:trPr>
        <w:tc>
          <w:tcPr>
            <w:tcW w:w="6295" w:type="dxa"/>
            <w:shd w:val="clear" w:color="auto" w:fill="auto"/>
          </w:tcPr>
          <w:p w14:paraId="7D3D54EB" w14:textId="650D52DB" w:rsidR="006B73FF" w:rsidRPr="008C53BE" w:rsidRDefault="006B73FF" w:rsidP="00F26C1C">
            <w:pPr>
              <w:pStyle w:val="NormalWeb"/>
              <w:spacing w:before="0" w:beforeAutospacing="0" w:after="240" w:afterAutospacing="0"/>
              <w:rPr>
                <w:sz w:val="24"/>
                <w:szCs w:val="24"/>
              </w:rPr>
            </w:pPr>
            <w:r w:rsidRPr="008C53BE">
              <w:rPr>
                <w:sz w:val="24"/>
                <w:szCs w:val="24"/>
              </w:rPr>
              <w:t>Teach young children letter formation</w:t>
            </w:r>
            <w:r w:rsidR="0099255C">
              <w:rPr>
                <w:sz w:val="24"/>
                <w:szCs w:val="24"/>
              </w:rPr>
              <w:t xml:space="preserve">, through printing </w:t>
            </w:r>
            <w:r w:rsidR="00D33E6A">
              <w:rPr>
                <w:sz w:val="24"/>
                <w:szCs w:val="24"/>
              </w:rPr>
              <w:t>and/or producing braille,</w:t>
            </w:r>
            <w:r w:rsidRPr="008C53BE">
              <w:rPr>
                <w:sz w:val="24"/>
                <w:szCs w:val="24"/>
              </w:rPr>
              <w:t xml:space="preserve"> and related language conventions, such as capitalization and punctuation, in conjunction with applicable decoding skills.</w:t>
            </w:r>
          </w:p>
        </w:tc>
        <w:tc>
          <w:tcPr>
            <w:tcW w:w="2070" w:type="dxa"/>
            <w:shd w:val="clear" w:color="auto" w:fill="auto"/>
          </w:tcPr>
          <w:p w14:paraId="34EFA979" w14:textId="77777777" w:rsidR="006B73FF" w:rsidRPr="008C53BE" w:rsidRDefault="006B73FF">
            <w:pPr>
              <w:jc w:val="center"/>
              <w:rPr>
                <w:rFonts w:ascii="Calibri" w:hAnsi="Calibri" w:cs="Calibri"/>
                <w:b/>
              </w:rPr>
            </w:pPr>
          </w:p>
        </w:tc>
        <w:tc>
          <w:tcPr>
            <w:tcW w:w="1890" w:type="dxa"/>
            <w:shd w:val="clear" w:color="auto" w:fill="auto"/>
          </w:tcPr>
          <w:p w14:paraId="69456956" w14:textId="77777777" w:rsidR="006B73FF" w:rsidRPr="008C53BE" w:rsidRDefault="006B73FF">
            <w:pPr>
              <w:jc w:val="center"/>
              <w:rPr>
                <w:rFonts w:ascii="Calibri" w:hAnsi="Calibri" w:cs="Calibri"/>
                <w:b/>
              </w:rPr>
            </w:pPr>
          </w:p>
        </w:tc>
        <w:tc>
          <w:tcPr>
            <w:tcW w:w="1800" w:type="dxa"/>
            <w:shd w:val="clear" w:color="auto" w:fill="auto"/>
          </w:tcPr>
          <w:p w14:paraId="26E6F50A" w14:textId="77777777" w:rsidR="006B73FF" w:rsidRPr="008C53BE" w:rsidRDefault="006B73FF">
            <w:pPr>
              <w:jc w:val="center"/>
              <w:rPr>
                <w:rFonts w:ascii="Calibri" w:hAnsi="Calibri" w:cs="Calibri"/>
                <w:b/>
              </w:rPr>
            </w:pPr>
          </w:p>
        </w:tc>
      </w:tr>
    </w:tbl>
    <w:p w14:paraId="4DC85088" w14:textId="77777777" w:rsidR="00354D85" w:rsidRDefault="00354D85" w:rsidP="00C66995">
      <w:pPr>
        <w:ind w:left="1440"/>
        <w:rPr>
          <w:b/>
          <w:bCs/>
        </w:rPr>
      </w:pPr>
    </w:p>
    <w:p w14:paraId="3E7E49A0" w14:textId="77777777" w:rsidR="004651E0" w:rsidRDefault="004651E0" w:rsidP="00C66995">
      <w:pPr>
        <w:ind w:left="1440"/>
        <w:rPr>
          <w:b/>
          <w:bCs/>
        </w:rPr>
      </w:pPr>
    </w:p>
    <w:p w14:paraId="1B72F124" w14:textId="77777777" w:rsidR="008C53BE" w:rsidRDefault="008C53BE">
      <w:pPr>
        <w:rPr>
          <w:rFonts w:asciiTheme="minorHAnsi" w:hAnsiTheme="minorHAnsi" w:cstheme="minorHAnsi"/>
          <w:b/>
          <w:bCs/>
          <w:sz w:val="28"/>
          <w:szCs w:val="28"/>
        </w:rPr>
      </w:pPr>
      <w:r>
        <w:rPr>
          <w:rFonts w:asciiTheme="minorHAnsi" w:hAnsiTheme="minorHAnsi" w:cstheme="minorHAnsi"/>
          <w:b/>
          <w:bCs/>
          <w:sz w:val="28"/>
          <w:szCs w:val="28"/>
        </w:rPr>
        <w:br w:type="page"/>
      </w:r>
    </w:p>
    <w:p w14:paraId="440D5134" w14:textId="6087396E" w:rsidR="00361CE2" w:rsidRDefault="00220B6C" w:rsidP="00180007">
      <w:pPr>
        <w:ind w:left="1170" w:right="1170"/>
        <w:rPr>
          <w:rFonts w:asciiTheme="minorHAnsi" w:hAnsiTheme="minorHAnsi" w:cstheme="minorHAnsi"/>
          <w:b/>
          <w:bCs/>
          <w:sz w:val="28"/>
          <w:szCs w:val="28"/>
        </w:rPr>
      </w:pPr>
      <w:bookmarkStart w:id="1" w:name="_Hlk157510713"/>
      <w:r w:rsidRPr="00180007">
        <w:rPr>
          <w:rFonts w:asciiTheme="minorHAnsi" w:hAnsiTheme="minorHAnsi" w:cstheme="minorHAnsi"/>
          <w:b/>
          <w:bCs/>
          <w:sz w:val="28"/>
          <w:szCs w:val="28"/>
        </w:rPr>
        <w:lastRenderedPageBreak/>
        <w:t xml:space="preserve">Table </w:t>
      </w:r>
      <w:r w:rsidR="00400F86">
        <w:rPr>
          <w:rFonts w:asciiTheme="minorHAnsi" w:hAnsiTheme="minorHAnsi" w:cstheme="minorHAnsi"/>
          <w:b/>
          <w:bCs/>
          <w:sz w:val="28"/>
          <w:szCs w:val="28"/>
        </w:rPr>
        <w:t>5.1</w:t>
      </w:r>
      <w:r w:rsidRPr="00180007">
        <w:rPr>
          <w:rFonts w:asciiTheme="minorHAnsi" w:hAnsiTheme="minorHAnsi" w:cstheme="minorHAnsi"/>
          <w:b/>
          <w:bCs/>
          <w:sz w:val="28"/>
          <w:szCs w:val="28"/>
        </w:rPr>
        <w:t>.</w:t>
      </w:r>
      <w:bookmarkEnd w:id="1"/>
      <w:r w:rsidRPr="00180007">
        <w:rPr>
          <w:rFonts w:asciiTheme="minorHAnsi" w:hAnsiTheme="minorHAnsi" w:cstheme="minorHAnsi"/>
          <w:b/>
          <w:bCs/>
          <w:sz w:val="28"/>
          <w:szCs w:val="28"/>
        </w:rPr>
        <w:t xml:space="preserve">  </w:t>
      </w:r>
      <w:r w:rsidR="00C66995" w:rsidRPr="00180007">
        <w:rPr>
          <w:rFonts w:asciiTheme="minorHAnsi" w:hAnsiTheme="minorHAnsi" w:cstheme="minorHAnsi"/>
          <w:b/>
          <w:bCs/>
          <w:sz w:val="28"/>
          <w:szCs w:val="28"/>
        </w:rPr>
        <w:t xml:space="preserve">Ongoing diagnostic techniques that inform teaching and </w:t>
      </w:r>
      <w:r w:rsidR="009D0B52" w:rsidRPr="00180007">
        <w:rPr>
          <w:rFonts w:asciiTheme="minorHAnsi" w:hAnsiTheme="minorHAnsi" w:cstheme="minorHAnsi"/>
          <w:b/>
          <w:bCs/>
          <w:sz w:val="28"/>
          <w:szCs w:val="28"/>
        </w:rPr>
        <w:t>assessment,</w:t>
      </w:r>
      <w:r w:rsidR="00C66995" w:rsidRPr="00180007">
        <w:rPr>
          <w:rFonts w:asciiTheme="minorHAnsi" w:hAnsiTheme="minorHAnsi" w:cstheme="minorHAnsi"/>
          <w:b/>
          <w:bCs/>
          <w:sz w:val="28"/>
          <w:szCs w:val="28"/>
        </w:rPr>
        <w:t xml:space="preserve"> early intervention techniques</w:t>
      </w:r>
    </w:p>
    <w:p w14:paraId="07ABDB61" w14:textId="77777777" w:rsidR="00191C4F" w:rsidRDefault="00191C4F" w:rsidP="00180007">
      <w:pPr>
        <w:ind w:left="1170" w:right="1170"/>
        <w:rPr>
          <w:rFonts w:asciiTheme="minorHAnsi" w:hAnsiTheme="minorHAnsi" w:cstheme="minorHAnsi"/>
          <w:b/>
          <w:bCs/>
          <w:sz w:val="28"/>
          <w:szCs w:val="28"/>
        </w:rPr>
      </w:pPr>
    </w:p>
    <w:p w14:paraId="4D675C90" w14:textId="1156D702" w:rsidR="00191C4F" w:rsidRPr="00180007" w:rsidRDefault="00191C4F" w:rsidP="00180007">
      <w:pPr>
        <w:ind w:left="1170" w:right="1170"/>
        <w:rPr>
          <w:rFonts w:asciiTheme="minorHAnsi" w:hAnsiTheme="minorHAnsi" w:cstheme="minorHAnsi"/>
          <w:b/>
          <w:bCs/>
          <w:sz w:val="28"/>
          <w:szCs w:val="28"/>
        </w:rPr>
      </w:pPr>
      <w:r>
        <w:rPr>
          <w:rFonts w:asciiTheme="minorHAnsi" w:hAnsiTheme="minorHAnsi" w:cstheme="minorHAnsi"/>
          <w:b/>
          <w:bCs/>
        </w:rPr>
        <w:t>*</w:t>
      </w:r>
      <w:r w:rsidRPr="00F0754D">
        <w:rPr>
          <w:rFonts w:asciiTheme="minorHAnsi" w:hAnsiTheme="minorHAnsi" w:cstheme="minorHAnsi"/>
          <w:b/>
          <w:bCs/>
        </w:rPr>
        <w:t>For each cell below, indicate course number and title with direct link to actual places in the syllabi where these can be seen explicitly</w:t>
      </w:r>
      <w:r>
        <w:rPr>
          <w:rFonts w:asciiTheme="minorHAnsi" w:hAnsiTheme="minorHAnsi" w:cstheme="minorHAnsi"/>
          <w:b/>
          <w:bCs/>
        </w:rPr>
        <w:t xml:space="preserve"> (see Appendix B)</w:t>
      </w:r>
      <w:r w:rsidRPr="00F0754D">
        <w:rPr>
          <w:rFonts w:asciiTheme="minorHAnsi" w:hAnsiTheme="minorHAnsi" w:cstheme="minorHAnsi"/>
          <w:b/>
          <w:bCs/>
        </w:rPr>
        <w:t>.</w:t>
      </w:r>
    </w:p>
    <w:p w14:paraId="794038A2" w14:textId="77777777" w:rsidR="00220B6C" w:rsidRDefault="00220B6C" w:rsidP="00361CE2"/>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160"/>
        <w:gridCol w:w="1980"/>
        <w:gridCol w:w="1620"/>
      </w:tblGrid>
      <w:tr w:rsidR="00220B6C" w:rsidRPr="008C53BE" w14:paraId="0B70D739" w14:textId="77777777" w:rsidTr="00DE0088">
        <w:trPr>
          <w:cantSplit/>
          <w:trHeight w:val="288"/>
          <w:tblHeader/>
          <w:jc w:val="center"/>
        </w:trPr>
        <w:tc>
          <w:tcPr>
            <w:tcW w:w="6295" w:type="dxa"/>
            <w:shd w:val="clear" w:color="auto" w:fill="auto"/>
          </w:tcPr>
          <w:p w14:paraId="138B98B8" w14:textId="72625367" w:rsidR="00220B6C" w:rsidRPr="008C53BE" w:rsidRDefault="00220B6C" w:rsidP="00C7082C">
            <w:pPr>
              <w:rPr>
                <w:rFonts w:ascii="Calibri" w:hAnsi="Calibri" w:cs="Calibri"/>
                <w:i/>
                <w:iCs/>
              </w:rPr>
            </w:pPr>
          </w:p>
        </w:tc>
        <w:tc>
          <w:tcPr>
            <w:tcW w:w="2160" w:type="dxa"/>
            <w:shd w:val="clear" w:color="auto" w:fill="auto"/>
          </w:tcPr>
          <w:p w14:paraId="6D6E85CF" w14:textId="06D62D4F" w:rsidR="00220B6C" w:rsidRPr="008C53BE" w:rsidRDefault="00220B6C">
            <w:pPr>
              <w:jc w:val="center"/>
              <w:rPr>
                <w:rFonts w:ascii="Calibri" w:hAnsi="Calibri" w:cs="Calibri"/>
                <w:b/>
              </w:rPr>
            </w:pPr>
            <w:r w:rsidRPr="008C53BE">
              <w:rPr>
                <w:rFonts w:ascii="Calibri" w:hAnsi="Calibri" w:cs="Calibri"/>
                <w:b/>
              </w:rPr>
              <w:t>Introduce and Primary Coverage of Concepts</w:t>
            </w:r>
            <w:r w:rsidR="00DE0088">
              <w:rPr>
                <w:rFonts w:ascii="Calibri" w:hAnsi="Calibri" w:cs="Calibri"/>
                <w:b/>
              </w:rPr>
              <w:t>*</w:t>
            </w:r>
          </w:p>
        </w:tc>
        <w:tc>
          <w:tcPr>
            <w:tcW w:w="1980" w:type="dxa"/>
            <w:shd w:val="clear" w:color="auto" w:fill="auto"/>
          </w:tcPr>
          <w:p w14:paraId="44105487" w14:textId="6194D28A" w:rsidR="00220B6C" w:rsidRPr="008C53BE" w:rsidRDefault="00220B6C">
            <w:pPr>
              <w:jc w:val="center"/>
              <w:rPr>
                <w:rFonts w:ascii="Calibri" w:hAnsi="Calibri" w:cs="Calibri"/>
                <w:b/>
              </w:rPr>
            </w:pPr>
            <w:r w:rsidRPr="008C53BE">
              <w:rPr>
                <w:rFonts w:ascii="Calibri" w:hAnsi="Calibri" w:cs="Calibri"/>
                <w:b/>
              </w:rPr>
              <w:t>Opportunities to Practice</w:t>
            </w:r>
            <w:r w:rsidR="00DE0088">
              <w:rPr>
                <w:rFonts w:ascii="Calibri" w:hAnsi="Calibri" w:cs="Calibri"/>
                <w:b/>
              </w:rPr>
              <w:t>*</w:t>
            </w:r>
          </w:p>
        </w:tc>
        <w:tc>
          <w:tcPr>
            <w:tcW w:w="1620" w:type="dxa"/>
            <w:shd w:val="clear" w:color="auto" w:fill="auto"/>
          </w:tcPr>
          <w:p w14:paraId="4187A279" w14:textId="255DE3BB" w:rsidR="00220B6C" w:rsidRPr="008C53BE" w:rsidRDefault="00220B6C">
            <w:pPr>
              <w:jc w:val="center"/>
              <w:rPr>
                <w:rFonts w:ascii="Calibri" w:hAnsi="Calibri" w:cs="Calibri"/>
                <w:b/>
              </w:rPr>
            </w:pPr>
            <w:r w:rsidRPr="008C53BE">
              <w:rPr>
                <w:rFonts w:ascii="Calibri" w:hAnsi="Calibri" w:cs="Calibri"/>
                <w:b/>
              </w:rPr>
              <w:t>How Assessed</w:t>
            </w:r>
            <w:r w:rsidR="00DE0088">
              <w:rPr>
                <w:rFonts w:ascii="Calibri" w:hAnsi="Calibri" w:cs="Calibri"/>
                <w:b/>
              </w:rPr>
              <w:t>*</w:t>
            </w:r>
            <w:r w:rsidRPr="008C53BE">
              <w:rPr>
                <w:rFonts w:ascii="Calibri" w:hAnsi="Calibri" w:cs="Calibri"/>
                <w:b/>
              </w:rPr>
              <w:t xml:space="preserve"> </w:t>
            </w:r>
          </w:p>
        </w:tc>
      </w:tr>
      <w:tr w:rsidR="00220B6C" w:rsidRPr="008C53BE" w14:paraId="7B84E888" w14:textId="77777777" w:rsidTr="00DE0088">
        <w:trPr>
          <w:cantSplit/>
          <w:trHeight w:val="288"/>
          <w:jc w:val="center"/>
        </w:trPr>
        <w:tc>
          <w:tcPr>
            <w:tcW w:w="6295" w:type="dxa"/>
            <w:shd w:val="clear" w:color="auto" w:fill="auto"/>
          </w:tcPr>
          <w:p w14:paraId="5EDD9093" w14:textId="77777777" w:rsidR="00603704" w:rsidRDefault="007E7224" w:rsidP="008008B4">
            <w:pPr>
              <w:rPr>
                <w:rFonts w:asciiTheme="minorHAnsi" w:hAnsiTheme="minorHAnsi" w:cstheme="minorHAnsi"/>
              </w:rPr>
            </w:pPr>
            <w:r w:rsidRPr="008C53BE">
              <w:rPr>
                <w:rFonts w:ascii="Calibri" w:hAnsi="Calibri" w:cs="Calibri"/>
                <w:b/>
                <w:bCs/>
                <w:i/>
              </w:rPr>
              <w:t>TPE 7.2</w:t>
            </w:r>
            <w:r w:rsidRPr="008C53BE">
              <w:rPr>
                <w:rFonts w:asciiTheme="minorHAnsi" w:hAnsiTheme="minorHAnsi" w:cstheme="minorHAnsi"/>
              </w:rPr>
              <w:t xml:space="preserve"> </w:t>
            </w:r>
          </w:p>
          <w:p w14:paraId="4DB1E1F8" w14:textId="793E1CA3" w:rsidR="00220B6C" w:rsidRPr="008C53BE" w:rsidRDefault="007E7224" w:rsidP="008008B4">
            <w:pPr>
              <w:rPr>
                <w:rFonts w:ascii="Calibri" w:hAnsi="Calibri" w:cs="Calibri"/>
                <w:i/>
              </w:rPr>
            </w:pPr>
            <w:r w:rsidRPr="008C53BE">
              <w:rPr>
                <w:rFonts w:asciiTheme="minorHAnsi" w:hAnsiTheme="minorHAnsi" w:cstheme="minorHAnsi"/>
              </w:rPr>
              <w:t>Plan and implement evidence-based literacy instruction grounded in an understanding of Universal</w:t>
            </w:r>
            <w:r w:rsidR="00C7082C" w:rsidRPr="008C53BE">
              <w:rPr>
                <w:rFonts w:asciiTheme="minorHAnsi" w:hAnsiTheme="minorHAnsi" w:cstheme="minorHAnsi"/>
              </w:rPr>
              <w:t xml:space="preserve"> Design for Learning;</w:t>
            </w:r>
          </w:p>
        </w:tc>
        <w:tc>
          <w:tcPr>
            <w:tcW w:w="2160" w:type="dxa"/>
            <w:shd w:val="clear" w:color="auto" w:fill="auto"/>
          </w:tcPr>
          <w:p w14:paraId="3C36BC71" w14:textId="77777777" w:rsidR="00220B6C" w:rsidRPr="008C53BE" w:rsidRDefault="00220B6C">
            <w:pPr>
              <w:jc w:val="center"/>
              <w:rPr>
                <w:rFonts w:ascii="Calibri" w:hAnsi="Calibri" w:cs="Calibri"/>
                <w:b/>
              </w:rPr>
            </w:pPr>
          </w:p>
        </w:tc>
        <w:tc>
          <w:tcPr>
            <w:tcW w:w="1980" w:type="dxa"/>
            <w:shd w:val="clear" w:color="auto" w:fill="auto"/>
          </w:tcPr>
          <w:p w14:paraId="1AE80143" w14:textId="77777777" w:rsidR="00220B6C" w:rsidRPr="008C53BE" w:rsidRDefault="00220B6C">
            <w:pPr>
              <w:jc w:val="center"/>
              <w:rPr>
                <w:rFonts w:ascii="Calibri" w:hAnsi="Calibri" w:cs="Calibri"/>
                <w:b/>
              </w:rPr>
            </w:pPr>
          </w:p>
        </w:tc>
        <w:tc>
          <w:tcPr>
            <w:tcW w:w="1620" w:type="dxa"/>
            <w:shd w:val="clear" w:color="auto" w:fill="auto"/>
          </w:tcPr>
          <w:p w14:paraId="51852262" w14:textId="77777777" w:rsidR="00220B6C" w:rsidRPr="008C53BE" w:rsidRDefault="00220B6C">
            <w:pPr>
              <w:jc w:val="center"/>
              <w:rPr>
                <w:rFonts w:ascii="Calibri" w:hAnsi="Calibri" w:cs="Calibri"/>
                <w:b/>
              </w:rPr>
            </w:pPr>
          </w:p>
        </w:tc>
      </w:tr>
      <w:tr w:rsidR="00220B6C" w:rsidRPr="008C53BE" w14:paraId="2912C786" w14:textId="77777777" w:rsidTr="00DE0088">
        <w:trPr>
          <w:cantSplit/>
          <w:trHeight w:val="288"/>
          <w:jc w:val="center"/>
        </w:trPr>
        <w:tc>
          <w:tcPr>
            <w:tcW w:w="6295" w:type="dxa"/>
            <w:shd w:val="clear" w:color="auto" w:fill="auto"/>
          </w:tcPr>
          <w:p w14:paraId="1E18AE50" w14:textId="53634BA7" w:rsidR="00220B6C" w:rsidRPr="008C53BE" w:rsidRDefault="007E7224" w:rsidP="0092429A">
            <w:pPr>
              <w:rPr>
                <w:rFonts w:asciiTheme="minorHAnsi" w:hAnsiTheme="minorHAnsi" w:cstheme="minorHAnsi"/>
                <w:i/>
              </w:rPr>
            </w:pPr>
            <w:r w:rsidRPr="008C53BE">
              <w:rPr>
                <w:rFonts w:asciiTheme="minorHAnsi" w:hAnsiTheme="minorHAnsi" w:cstheme="minorHAnsi"/>
              </w:rPr>
              <w:t>Plan and implement evidence-based literacy instruction</w:t>
            </w:r>
            <w:r w:rsidR="00AF512F">
              <w:rPr>
                <w:rFonts w:asciiTheme="minorHAnsi" w:hAnsiTheme="minorHAnsi" w:cstheme="minorHAnsi"/>
              </w:rPr>
              <w:t xml:space="preserve"> </w:t>
            </w:r>
            <w:r w:rsidRPr="008C53BE">
              <w:rPr>
                <w:rFonts w:asciiTheme="minorHAnsi" w:hAnsiTheme="minorHAnsi" w:cstheme="minorHAnsi"/>
              </w:rPr>
              <w:t xml:space="preserve">grounded in an understanding </w:t>
            </w:r>
            <w:r w:rsidR="00C7082C" w:rsidRPr="008C53BE">
              <w:rPr>
                <w:rFonts w:asciiTheme="minorHAnsi" w:hAnsiTheme="minorHAnsi" w:cstheme="minorHAnsi"/>
              </w:rPr>
              <w:t>of</w:t>
            </w:r>
            <w:r w:rsidR="00C7082C" w:rsidRPr="008C53BE">
              <w:t xml:space="preserve"> </w:t>
            </w:r>
            <w:r w:rsidR="00C7082C" w:rsidRPr="008C53BE">
              <w:rPr>
                <w:rFonts w:ascii="Calibri" w:hAnsi="Calibri" w:cs="Calibri"/>
              </w:rPr>
              <w:t>California’s Multi-Tiered System of Support (Tier 1–Best first instruction, Tier 2–Targeted, supplemental instruction, and Tier 3–Referrals for intensive intervention);</w:t>
            </w:r>
          </w:p>
        </w:tc>
        <w:tc>
          <w:tcPr>
            <w:tcW w:w="2160" w:type="dxa"/>
            <w:shd w:val="clear" w:color="auto" w:fill="auto"/>
          </w:tcPr>
          <w:p w14:paraId="33E40256" w14:textId="77777777" w:rsidR="00220B6C" w:rsidRPr="008C53BE" w:rsidRDefault="00220B6C">
            <w:pPr>
              <w:jc w:val="center"/>
              <w:rPr>
                <w:rFonts w:ascii="Calibri" w:hAnsi="Calibri" w:cs="Calibri"/>
                <w:b/>
              </w:rPr>
            </w:pPr>
          </w:p>
        </w:tc>
        <w:tc>
          <w:tcPr>
            <w:tcW w:w="1980" w:type="dxa"/>
            <w:shd w:val="clear" w:color="auto" w:fill="auto"/>
          </w:tcPr>
          <w:p w14:paraId="4D3A7DD3" w14:textId="77777777" w:rsidR="00220B6C" w:rsidRPr="008C53BE" w:rsidRDefault="00220B6C">
            <w:pPr>
              <w:jc w:val="center"/>
              <w:rPr>
                <w:rFonts w:ascii="Calibri" w:hAnsi="Calibri" w:cs="Calibri"/>
                <w:b/>
              </w:rPr>
            </w:pPr>
          </w:p>
        </w:tc>
        <w:tc>
          <w:tcPr>
            <w:tcW w:w="1620" w:type="dxa"/>
            <w:shd w:val="clear" w:color="auto" w:fill="auto"/>
          </w:tcPr>
          <w:p w14:paraId="57F9E6A9" w14:textId="77777777" w:rsidR="00220B6C" w:rsidRPr="008C53BE" w:rsidRDefault="00220B6C">
            <w:pPr>
              <w:jc w:val="center"/>
              <w:rPr>
                <w:rFonts w:ascii="Calibri" w:hAnsi="Calibri" w:cs="Calibri"/>
                <w:b/>
              </w:rPr>
            </w:pPr>
          </w:p>
        </w:tc>
      </w:tr>
      <w:tr w:rsidR="00CB406E" w:rsidRPr="008C53BE" w14:paraId="72C89951" w14:textId="77777777" w:rsidTr="00DE0088">
        <w:trPr>
          <w:cantSplit/>
          <w:trHeight w:val="288"/>
          <w:jc w:val="center"/>
        </w:trPr>
        <w:tc>
          <w:tcPr>
            <w:tcW w:w="6295" w:type="dxa"/>
            <w:shd w:val="clear" w:color="auto" w:fill="auto"/>
          </w:tcPr>
          <w:p w14:paraId="79FB6869" w14:textId="4E9B55E4" w:rsidR="00CB406E" w:rsidRPr="008C53BE" w:rsidRDefault="00B043C2" w:rsidP="0092429A">
            <w:pPr>
              <w:rPr>
                <w:rFonts w:asciiTheme="minorHAnsi" w:hAnsiTheme="minorHAnsi" w:cstheme="minorHAnsi"/>
              </w:rPr>
            </w:pPr>
            <w:r w:rsidRPr="008C53BE">
              <w:rPr>
                <w:rFonts w:asciiTheme="minorHAnsi" w:hAnsiTheme="minorHAnsi" w:cstheme="minorHAnsi"/>
              </w:rPr>
              <w:t>Plan and implement evidence-based literacy instruction</w:t>
            </w:r>
            <w:r>
              <w:rPr>
                <w:rFonts w:asciiTheme="minorHAnsi" w:hAnsiTheme="minorHAnsi" w:cstheme="minorHAnsi"/>
              </w:rPr>
              <w:t xml:space="preserve"> </w:t>
            </w:r>
            <w:r w:rsidRPr="008C53BE">
              <w:rPr>
                <w:rFonts w:asciiTheme="minorHAnsi" w:hAnsiTheme="minorHAnsi" w:cstheme="minorHAnsi"/>
              </w:rPr>
              <w:t>grounded in an understanding of</w:t>
            </w:r>
            <w:r>
              <w:rPr>
                <w:rFonts w:asciiTheme="minorHAnsi" w:hAnsiTheme="minorHAnsi" w:cstheme="minorHAnsi"/>
              </w:rPr>
              <w:t xml:space="preserve"> the impact of visual </w:t>
            </w:r>
            <w:r w:rsidR="00F00DC8">
              <w:rPr>
                <w:rFonts w:asciiTheme="minorHAnsi" w:hAnsiTheme="minorHAnsi" w:cstheme="minorHAnsi"/>
              </w:rPr>
              <w:t>impairments on language and literacy development;</w:t>
            </w:r>
          </w:p>
        </w:tc>
        <w:tc>
          <w:tcPr>
            <w:tcW w:w="2160" w:type="dxa"/>
            <w:shd w:val="clear" w:color="auto" w:fill="auto"/>
          </w:tcPr>
          <w:p w14:paraId="3CE17E6E" w14:textId="77777777" w:rsidR="00CB406E" w:rsidRPr="008C53BE" w:rsidRDefault="00CB406E">
            <w:pPr>
              <w:jc w:val="center"/>
              <w:rPr>
                <w:rFonts w:ascii="Calibri" w:hAnsi="Calibri" w:cs="Calibri"/>
                <w:b/>
              </w:rPr>
            </w:pPr>
          </w:p>
        </w:tc>
        <w:tc>
          <w:tcPr>
            <w:tcW w:w="1980" w:type="dxa"/>
            <w:shd w:val="clear" w:color="auto" w:fill="auto"/>
          </w:tcPr>
          <w:p w14:paraId="31BC0639" w14:textId="77777777" w:rsidR="00CB406E" w:rsidRPr="008C53BE" w:rsidRDefault="00CB406E">
            <w:pPr>
              <w:jc w:val="center"/>
              <w:rPr>
                <w:rFonts w:ascii="Calibri" w:hAnsi="Calibri" w:cs="Calibri"/>
                <w:b/>
              </w:rPr>
            </w:pPr>
          </w:p>
        </w:tc>
        <w:tc>
          <w:tcPr>
            <w:tcW w:w="1620" w:type="dxa"/>
            <w:shd w:val="clear" w:color="auto" w:fill="auto"/>
          </w:tcPr>
          <w:p w14:paraId="15477E65" w14:textId="77777777" w:rsidR="00CB406E" w:rsidRPr="008C53BE" w:rsidRDefault="00CB406E">
            <w:pPr>
              <w:jc w:val="center"/>
              <w:rPr>
                <w:rFonts w:ascii="Calibri" w:hAnsi="Calibri" w:cs="Calibri"/>
                <w:b/>
              </w:rPr>
            </w:pPr>
          </w:p>
        </w:tc>
      </w:tr>
      <w:tr w:rsidR="00A079C3" w:rsidRPr="008C53BE" w14:paraId="58ED57BA" w14:textId="77777777" w:rsidTr="00DE0088">
        <w:trPr>
          <w:cantSplit/>
          <w:trHeight w:val="288"/>
          <w:jc w:val="center"/>
        </w:trPr>
        <w:tc>
          <w:tcPr>
            <w:tcW w:w="6295" w:type="dxa"/>
            <w:shd w:val="clear" w:color="auto" w:fill="auto"/>
          </w:tcPr>
          <w:p w14:paraId="5A8AF765" w14:textId="178D185A" w:rsidR="00A079C3" w:rsidRPr="008C53BE" w:rsidRDefault="00A079C3" w:rsidP="0092429A">
            <w:pPr>
              <w:rPr>
                <w:rFonts w:asciiTheme="minorHAnsi" w:hAnsiTheme="minorHAnsi" w:cstheme="minorHAnsi"/>
              </w:rPr>
            </w:pPr>
            <w:r w:rsidRPr="008C53BE">
              <w:rPr>
                <w:rFonts w:asciiTheme="minorHAnsi" w:hAnsiTheme="minorHAnsi" w:cstheme="minorHAnsi"/>
              </w:rPr>
              <w:t>Plan and implement evidence-based literacy instruction</w:t>
            </w:r>
            <w:r>
              <w:rPr>
                <w:rFonts w:asciiTheme="minorHAnsi" w:hAnsiTheme="minorHAnsi" w:cstheme="minorHAnsi"/>
              </w:rPr>
              <w:t xml:space="preserve"> </w:t>
            </w:r>
            <w:r w:rsidRPr="008C53BE">
              <w:rPr>
                <w:rFonts w:asciiTheme="minorHAnsi" w:hAnsiTheme="minorHAnsi" w:cstheme="minorHAnsi"/>
              </w:rPr>
              <w:t xml:space="preserve">grounded in an understanding of </w:t>
            </w:r>
            <w:r w:rsidRPr="008C53BE">
              <w:rPr>
                <w:rFonts w:ascii="Calibri" w:hAnsi="Calibri" w:cs="Calibri"/>
              </w:rPr>
              <w:t>the</w:t>
            </w:r>
            <w:r w:rsidR="004730A2">
              <w:rPr>
                <w:rFonts w:ascii="Calibri" w:hAnsi="Calibri" w:cs="Calibri"/>
              </w:rPr>
              <w:t xml:space="preserve"> </w:t>
            </w:r>
            <w:r w:rsidR="004730A2" w:rsidRPr="0015712D">
              <w:rPr>
                <w:rFonts w:ascii="Calibri" w:hAnsi="Calibri" w:cs="Calibri"/>
                <w:i/>
                <w:iCs/>
              </w:rPr>
              <w:t>California Guidelines</w:t>
            </w:r>
            <w:r w:rsidR="0015712D" w:rsidRPr="0015712D">
              <w:rPr>
                <w:rFonts w:ascii="Calibri" w:hAnsi="Calibri" w:cs="Calibri"/>
                <w:i/>
                <w:iCs/>
              </w:rPr>
              <w:t xml:space="preserve"> for Programs Serving Students with Visual Impairments</w:t>
            </w:r>
            <w:r w:rsidR="0015712D">
              <w:rPr>
                <w:rFonts w:ascii="Calibri" w:hAnsi="Calibri" w:cs="Calibri"/>
              </w:rPr>
              <w:t>;</w:t>
            </w:r>
          </w:p>
        </w:tc>
        <w:tc>
          <w:tcPr>
            <w:tcW w:w="2160" w:type="dxa"/>
            <w:shd w:val="clear" w:color="auto" w:fill="auto"/>
          </w:tcPr>
          <w:p w14:paraId="2041B403" w14:textId="77777777" w:rsidR="00A079C3" w:rsidRPr="008C53BE" w:rsidRDefault="00A079C3">
            <w:pPr>
              <w:jc w:val="center"/>
              <w:rPr>
                <w:rFonts w:ascii="Calibri" w:hAnsi="Calibri" w:cs="Calibri"/>
                <w:b/>
              </w:rPr>
            </w:pPr>
          </w:p>
        </w:tc>
        <w:tc>
          <w:tcPr>
            <w:tcW w:w="1980" w:type="dxa"/>
            <w:shd w:val="clear" w:color="auto" w:fill="auto"/>
          </w:tcPr>
          <w:p w14:paraId="13A39429" w14:textId="77777777" w:rsidR="00A079C3" w:rsidRPr="008C53BE" w:rsidRDefault="00A079C3">
            <w:pPr>
              <w:jc w:val="center"/>
              <w:rPr>
                <w:rFonts w:ascii="Calibri" w:hAnsi="Calibri" w:cs="Calibri"/>
                <w:b/>
              </w:rPr>
            </w:pPr>
          </w:p>
        </w:tc>
        <w:tc>
          <w:tcPr>
            <w:tcW w:w="1620" w:type="dxa"/>
            <w:shd w:val="clear" w:color="auto" w:fill="auto"/>
          </w:tcPr>
          <w:p w14:paraId="05779DCC" w14:textId="77777777" w:rsidR="00A079C3" w:rsidRPr="008C53BE" w:rsidRDefault="00A079C3">
            <w:pPr>
              <w:jc w:val="center"/>
              <w:rPr>
                <w:rFonts w:ascii="Calibri" w:hAnsi="Calibri" w:cs="Calibri"/>
                <w:b/>
              </w:rPr>
            </w:pPr>
          </w:p>
        </w:tc>
      </w:tr>
      <w:tr w:rsidR="00846573" w:rsidRPr="008C53BE" w14:paraId="39849B8D" w14:textId="77777777" w:rsidTr="00DE0088">
        <w:trPr>
          <w:cantSplit/>
          <w:trHeight w:val="288"/>
          <w:jc w:val="center"/>
        </w:trPr>
        <w:tc>
          <w:tcPr>
            <w:tcW w:w="6295" w:type="dxa"/>
            <w:shd w:val="clear" w:color="auto" w:fill="auto"/>
          </w:tcPr>
          <w:p w14:paraId="75E0C9E5" w14:textId="5496201F" w:rsidR="00846573" w:rsidRPr="008C53BE" w:rsidRDefault="007E7224" w:rsidP="00220B6C">
            <w:pPr>
              <w:rPr>
                <w:rFonts w:ascii="Calibri" w:hAnsi="Calibri" w:cs="Calibri"/>
                <w:i/>
              </w:rPr>
            </w:pPr>
            <w:r w:rsidRPr="008C53BE">
              <w:rPr>
                <w:rFonts w:asciiTheme="minorHAnsi" w:hAnsiTheme="minorHAnsi" w:cstheme="minorHAnsi"/>
              </w:rPr>
              <w:t>Plan and implement evidence-based literacy instruction</w:t>
            </w:r>
            <w:r w:rsidR="00FB7A11">
              <w:rPr>
                <w:rFonts w:asciiTheme="minorHAnsi" w:hAnsiTheme="minorHAnsi" w:cstheme="minorHAnsi"/>
              </w:rPr>
              <w:t xml:space="preserve"> </w:t>
            </w:r>
            <w:r w:rsidRPr="008C53BE">
              <w:rPr>
                <w:rFonts w:asciiTheme="minorHAnsi" w:hAnsiTheme="minorHAnsi" w:cstheme="minorHAnsi"/>
              </w:rPr>
              <w:t xml:space="preserve">grounded in an understanding of </w:t>
            </w:r>
            <w:r w:rsidR="00412AC2" w:rsidRPr="008C53BE">
              <w:rPr>
                <w:rFonts w:ascii="Calibri" w:hAnsi="Calibri" w:cs="Calibri"/>
              </w:rPr>
              <w:t xml:space="preserve">the </w:t>
            </w:r>
            <w:r w:rsidR="00412AC2" w:rsidRPr="0015712D">
              <w:rPr>
                <w:rFonts w:ascii="Calibri" w:hAnsi="Calibri" w:cs="Calibri"/>
                <w:i/>
                <w:iCs/>
              </w:rPr>
              <w:t>California Dyslexia Guidelines</w:t>
            </w:r>
            <w:r w:rsidR="00412AC2" w:rsidRPr="008C53BE">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2160" w:type="dxa"/>
            <w:shd w:val="clear" w:color="auto" w:fill="auto"/>
          </w:tcPr>
          <w:p w14:paraId="4BAE49CE" w14:textId="77777777" w:rsidR="00846573" w:rsidRPr="008C53BE" w:rsidRDefault="00846573">
            <w:pPr>
              <w:jc w:val="center"/>
              <w:rPr>
                <w:rFonts w:ascii="Calibri" w:hAnsi="Calibri" w:cs="Calibri"/>
                <w:b/>
              </w:rPr>
            </w:pPr>
          </w:p>
        </w:tc>
        <w:tc>
          <w:tcPr>
            <w:tcW w:w="1980" w:type="dxa"/>
            <w:shd w:val="clear" w:color="auto" w:fill="auto"/>
          </w:tcPr>
          <w:p w14:paraId="78524829" w14:textId="77777777" w:rsidR="00846573" w:rsidRPr="008C53BE" w:rsidRDefault="00846573">
            <w:pPr>
              <w:jc w:val="center"/>
              <w:rPr>
                <w:rFonts w:ascii="Calibri" w:hAnsi="Calibri" w:cs="Calibri"/>
                <w:b/>
              </w:rPr>
            </w:pPr>
          </w:p>
        </w:tc>
        <w:tc>
          <w:tcPr>
            <w:tcW w:w="1620" w:type="dxa"/>
            <w:shd w:val="clear" w:color="auto" w:fill="auto"/>
          </w:tcPr>
          <w:p w14:paraId="07A7556B" w14:textId="77777777" w:rsidR="00846573" w:rsidRPr="008C53BE" w:rsidRDefault="00846573">
            <w:pPr>
              <w:jc w:val="center"/>
              <w:rPr>
                <w:rFonts w:ascii="Calibri" w:hAnsi="Calibri" w:cs="Calibri"/>
                <w:b/>
              </w:rPr>
            </w:pPr>
          </w:p>
        </w:tc>
      </w:tr>
      <w:tr w:rsidR="00404CB4" w:rsidRPr="008C53BE" w14:paraId="6D873AB5" w14:textId="77777777" w:rsidTr="00DE0088">
        <w:trPr>
          <w:cantSplit/>
          <w:trHeight w:val="1074"/>
          <w:jc w:val="center"/>
        </w:trPr>
        <w:tc>
          <w:tcPr>
            <w:tcW w:w="6295" w:type="dxa"/>
            <w:shd w:val="clear" w:color="auto" w:fill="auto"/>
          </w:tcPr>
          <w:p w14:paraId="2E1F3212" w14:textId="77777777" w:rsidR="00404CB4" w:rsidRPr="008C53BE" w:rsidRDefault="00404CB4" w:rsidP="00220B6C">
            <w:pPr>
              <w:rPr>
                <w:rFonts w:ascii="Calibri" w:hAnsi="Calibri" w:cs="Calibri"/>
                <w:b/>
                <w:bCs/>
                <w:i/>
              </w:rPr>
            </w:pPr>
            <w:r w:rsidRPr="008C53BE">
              <w:rPr>
                <w:rFonts w:ascii="Calibri" w:hAnsi="Calibri" w:cs="Calibri"/>
                <w:b/>
                <w:bCs/>
                <w:i/>
              </w:rPr>
              <w:lastRenderedPageBreak/>
              <w:t>TPE 7.10</w:t>
            </w:r>
          </w:p>
          <w:p w14:paraId="0C50545A" w14:textId="12BB67E4" w:rsidR="00404CB4" w:rsidRPr="008C53BE" w:rsidRDefault="00404CB4" w:rsidP="00220B6C">
            <w:pPr>
              <w:rPr>
                <w:rFonts w:ascii="Calibri" w:hAnsi="Calibri" w:cs="Calibri"/>
                <w:b/>
                <w:bCs/>
                <w:i/>
              </w:rPr>
            </w:pPr>
            <w:r w:rsidRPr="008C53BE">
              <w:rPr>
                <w:rFonts w:asciiTheme="minorHAnsi" w:hAnsiTheme="minorHAnsi" w:cstheme="minorHAnsi"/>
              </w:rPr>
              <w:t>Monitor students’ progress in literacy development using formative assessment practices, ongoing progress monitoring, and diagnostic techniques that inform instructional decision making.</w:t>
            </w:r>
          </w:p>
        </w:tc>
        <w:tc>
          <w:tcPr>
            <w:tcW w:w="2160" w:type="dxa"/>
            <w:shd w:val="clear" w:color="auto" w:fill="auto"/>
          </w:tcPr>
          <w:p w14:paraId="00C0C569" w14:textId="77777777" w:rsidR="00404CB4" w:rsidRPr="008C53BE" w:rsidRDefault="00404CB4">
            <w:pPr>
              <w:jc w:val="center"/>
              <w:rPr>
                <w:rFonts w:ascii="Calibri" w:hAnsi="Calibri" w:cs="Calibri"/>
                <w:b/>
              </w:rPr>
            </w:pPr>
          </w:p>
        </w:tc>
        <w:tc>
          <w:tcPr>
            <w:tcW w:w="1980" w:type="dxa"/>
            <w:shd w:val="clear" w:color="auto" w:fill="auto"/>
          </w:tcPr>
          <w:p w14:paraId="7E61EFE8" w14:textId="77777777" w:rsidR="00404CB4" w:rsidRPr="008C53BE" w:rsidRDefault="00404CB4">
            <w:pPr>
              <w:jc w:val="center"/>
              <w:rPr>
                <w:rFonts w:ascii="Calibri" w:hAnsi="Calibri" w:cs="Calibri"/>
                <w:b/>
              </w:rPr>
            </w:pPr>
          </w:p>
        </w:tc>
        <w:tc>
          <w:tcPr>
            <w:tcW w:w="1620" w:type="dxa"/>
            <w:shd w:val="clear" w:color="auto" w:fill="auto"/>
          </w:tcPr>
          <w:p w14:paraId="0E3DA247" w14:textId="77777777" w:rsidR="00404CB4" w:rsidRPr="008C53BE" w:rsidRDefault="00404CB4">
            <w:pPr>
              <w:jc w:val="center"/>
              <w:rPr>
                <w:rFonts w:ascii="Calibri" w:hAnsi="Calibri" w:cs="Calibri"/>
                <w:b/>
              </w:rPr>
            </w:pPr>
          </w:p>
        </w:tc>
      </w:tr>
      <w:tr w:rsidR="00220B6C" w:rsidRPr="008C53BE" w14:paraId="563F2A6F" w14:textId="77777777" w:rsidTr="00DE0088">
        <w:trPr>
          <w:cantSplit/>
          <w:trHeight w:val="288"/>
          <w:jc w:val="center"/>
        </w:trPr>
        <w:tc>
          <w:tcPr>
            <w:tcW w:w="6295" w:type="dxa"/>
            <w:shd w:val="clear" w:color="auto" w:fill="auto"/>
          </w:tcPr>
          <w:p w14:paraId="6CA4B10D" w14:textId="350F9B8F" w:rsidR="00220B6C" w:rsidRPr="008C53BE" w:rsidRDefault="00FE34FD" w:rsidP="00846573">
            <w:pPr>
              <w:rPr>
                <w:rFonts w:asciiTheme="minorHAnsi" w:hAnsiTheme="minorHAnsi" w:cstheme="minorHAnsi"/>
                <w:i/>
              </w:rPr>
            </w:pPr>
            <w:r w:rsidRPr="008C53BE">
              <w:rPr>
                <w:rFonts w:asciiTheme="minorHAnsi" w:hAnsiTheme="minorHAnsi" w:cstheme="minorHAnsi"/>
              </w:rPr>
              <w:t xml:space="preserve">Understand how to use screening </w:t>
            </w:r>
            <w:r w:rsidR="00DE1085">
              <w:rPr>
                <w:rFonts w:asciiTheme="minorHAnsi" w:hAnsiTheme="minorHAnsi" w:cstheme="minorHAnsi"/>
              </w:rPr>
              <w:t xml:space="preserve">and </w:t>
            </w:r>
            <w:r w:rsidR="00464D15">
              <w:rPr>
                <w:rFonts w:asciiTheme="minorHAnsi" w:hAnsiTheme="minorHAnsi" w:cstheme="minorHAnsi"/>
              </w:rPr>
              <w:t>diagnosti</w:t>
            </w:r>
            <w:r w:rsidR="00464D15" w:rsidRPr="008C53BE">
              <w:rPr>
                <w:rFonts w:asciiTheme="minorHAnsi" w:hAnsiTheme="minorHAnsi" w:cstheme="minorHAnsi"/>
              </w:rPr>
              <w:t>c</w:t>
            </w:r>
            <w:r w:rsidRPr="008C53BE">
              <w:rPr>
                <w:rFonts w:asciiTheme="minorHAnsi" w:hAnsiTheme="minorHAnsi" w:cstheme="minorHAnsi"/>
              </w:rPr>
              <w:t xml:space="preserve"> </w:t>
            </w:r>
            <w:r w:rsidR="00464D15">
              <w:rPr>
                <w:rFonts w:asciiTheme="minorHAnsi" w:hAnsiTheme="minorHAnsi" w:cstheme="minorHAnsi"/>
              </w:rPr>
              <w:t xml:space="preserve">assessments to </w:t>
            </w:r>
            <w:r w:rsidRPr="008C53BE">
              <w:rPr>
                <w:rFonts w:asciiTheme="minorHAnsi" w:hAnsiTheme="minorHAnsi" w:cstheme="minorHAnsi"/>
              </w:rPr>
              <w:t>determine students’ literacy profiles</w:t>
            </w:r>
            <w:r w:rsidR="000749EE">
              <w:rPr>
                <w:rFonts w:asciiTheme="minorHAnsi" w:hAnsiTheme="minorHAnsi" w:cstheme="minorHAnsi"/>
              </w:rPr>
              <w:t>;</w:t>
            </w:r>
            <w:r w:rsidRPr="008C53BE">
              <w:rPr>
                <w:rFonts w:asciiTheme="minorHAnsi" w:hAnsiTheme="minorHAnsi" w:cstheme="minorHAnsi"/>
              </w:rPr>
              <w:t xml:space="preserve"> identify potential reading and writing difficulties, including students’ risk for dyslexia</w:t>
            </w:r>
            <w:r w:rsidR="00C80BE3">
              <w:rPr>
                <w:rFonts w:asciiTheme="minorHAnsi" w:hAnsiTheme="minorHAnsi" w:cstheme="minorHAnsi"/>
              </w:rPr>
              <w:t>, communication needs</w:t>
            </w:r>
            <w:r w:rsidR="00BF1DF7">
              <w:rPr>
                <w:rFonts w:asciiTheme="minorHAnsi" w:hAnsiTheme="minorHAnsi" w:cstheme="minorHAnsi"/>
              </w:rPr>
              <w:t>,</w:t>
            </w:r>
            <w:r w:rsidRPr="008C53BE">
              <w:rPr>
                <w:rFonts w:asciiTheme="minorHAnsi" w:hAnsiTheme="minorHAnsi" w:cstheme="minorHAnsi"/>
              </w:rPr>
              <w:t xml:space="preserve"> and other literacy-related disabilitie</w:t>
            </w:r>
            <w:r w:rsidR="00634023">
              <w:rPr>
                <w:rFonts w:asciiTheme="minorHAnsi" w:hAnsiTheme="minorHAnsi" w:cstheme="minorHAnsi"/>
              </w:rPr>
              <w:t>s</w:t>
            </w:r>
            <w:r w:rsidR="00BF1DF7">
              <w:rPr>
                <w:rFonts w:asciiTheme="minorHAnsi" w:hAnsiTheme="minorHAnsi" w:cstheme="minorHAnsi"/>
              </w:rPr>
              <w:t>;</w:t>
            </w:r>
          </w:p>
        </w:tc>
        <w:tc>
          <w:tcPr>
            <w:tcW w:w="2160" w:type="dxa"/>
            <w:shd w:val="clear" w:color="auto" w:fill="auto"/>
          </w:tcPr>
          <w:p w14:paraId="05292508" w14:textId="77777777" w:rsidR="00220B6C" w:rsidRPr="008C53BE" w:rsidRDefault="00220B6C">
            <w:pPr>
              <w:jc w:val="center"/>
              <w:rPr>
                <w:rFonts w:ascii="Calibri" w:hAnsi="Calibri" w:cs="Calibri"/>
                <w:b/>
              </w:rPr>
            </w:pPr>
          </w:p>
        </w:tc>
        <w:tc>
          <w:tcPr>
            <w:tcW w:w="1980" w:type="dxa"/>
            <w:shd w:val="clear" w:color="auto" w:fill="auto"/>
          </w:tcPr>
          <w:p w14:paraId="167E4733" w14:textId="77777777" w:rsidR="00220B6C" w:rsidRPr="008C53BE" w:rsidRDefault="00220B6C">
            <w:pPr>
              <w:jc w:val="center"/>
              <w:rPr>
                <w:rFonts w:ascii="Calibri" w:hAnsi="Calibri" w:cs="Calibri"/>
                <w:b/>
              </w:rPr>
            </w:pPr>
          </w:p>
        </w:tc>
        <w:tc>
          <w:tcPr>
            <w:tcW w:w="1620" w:type="dxa"/>
            <w:shd w:val="clear" w:color="auto" w:fill="auto"/>
          </w:tcPr>
          <w:p w14:paraId="057E3836" w14:textId="77777777" w:rsidR="00220B6C" w:rsidRPr="008C53BE" w:rsidRDefault="00220B6C">
            <w:pPr>
              <w:jc w:val="center"/>
              <w:rPr>
                <w:rFonts w:ascii="Calibri" w:hAnsi="Calibri" w:cs="Calibri"/>
                <w:b/>
              </w:rPr>
            </w:pPr>
          </w:p>
        </w:tc>
      </w:tr>
      <w:tr w:rsidR="00634023" w:rsidRPr="008C53BE" w14:paraId="50EAF8DD" w14:textId="77777777" w:rsidTr="00DE0088">
        <w:trPr>
          <w:cantSplit/>
          <w:trHeight w:val="288"/>
          <w:jc w:val="center"/>
        </w:trPr>
        <w:tc>
          <w:tcPr>
            <w:tcW w:w="6295" w:type="dxa"/>
            <w:shd w:val="clear" w:color="auto" w:fill="auto"/>
          </w:tcPr>
          <w:p w14:paraId="057E0C5A" w14:textId="707464EA" w:rsidR="00634023" w:rsidRPr="008C53BE" w:rsidRDefault="00634023" w:rsidP="00846573">
            <w:pPr>
              <w:rPr>
                <w:rFonts w:asciiTheme="minorHAnsi" w:hAnsiTheme="minorHAnsi" w:cstheme="minorHAnsi"/>
              </w:rPr>
            </w:pPr>
            <w:r>
              <w:rPr>
                <w:rFonts w:asciiTheme="minorHAnsi" w:hAnsiTheme="minorHAnsi" w:cstheme="minorHAnsi"/>
              </w:rPr>
              <w:t>Determine students’</w:t>
            </w:r>
            <w:r w:rsidR="008E4DA1">
              <w:rPr>
                <w:rFonts w:asciiTheme="minorHAnsi" w:hAnsiTheme="minorHAnsi" w:cstheme="minorHAnsi"/>
              </w:rPr>
              <w:t xml:space="preserve"> strengths and needs</w:t>
            </w:r>
            <w:r w:rsidR="00F42F75">
              <w:rPr>
                <w:rFonts w:asciiTheme="minorHAnsi" w:hAnsiTheme="minorHAnsi" w:cstheme="minorHAnsi"/>
              </w:rPr>
              <w:t xml:space="preserve"> in functional</w:t>
            </w:r>
            <w:r w:rsidR="000A6F90">
              <w:rPr>
                <w:rFonts w:asciiTheme="minorHAnsi" w:hAnsiTheme="minorHAnsi" w:cstheme="minorHAnsi"/>
              </w:rPr>
              <w:t xml:space="preserve"> </w:t>
            </w:r>
            <w:r w:rsidR="003B18ED">
              <w:rPr>
                <w:rFonts w:asciiTheme="minorHAnsi" w:hAnsiTheme="minorHAnsi" w:cstheme="minorHAnsi"/>
              </w:rPr>
              <w:t>vision, learning media, and expanded core</w:t>
            </w:r>
            <w:r w:rsidR="0009171B">
              <w:rPr>
                <w:rFonts w:asciiTheme="minorHAnsi" w:hAnsiTheme="minorHAnsi" w:cstheme="minorHAnsi"/>
              </w:rPr>
              <w:t xml:space="preserve"> curriculum and their </w:t>
            </w:r>
            <w:r w:rsidR="002C5DBA">
              <w:rPr>
                <w:rFonts w:asciiTheme="minorHAnsi" w:hAnsiTheme="minorHAnsi" w:cstheme="minorHAnsi"/>
              </w:rPr>
              <w:t xml:space="preserve">programmatic </w:t>
            </w:r>
            <w:r w:rsidR="008E1608">
              <w:rPr>
                <w:rFonts w:asciiTheme="minorHAnsi" w:hAnsiTheme="minorHAnsi" w:cstheme="minorHAnsi"/>
              </w:rPr>
              <w:t>implications</w:t>
            </w:r>
            <w:r w:rsidR="00BB69C5">
              <w:rPr>
                <w:rFonts w:asciiTheme="minorHAnsi" w:hAnsiTheme="minorHAnsi" w:cstheme="minorHAnsi"/>
              </w:rPr>
              <w:t>.</w:t>
            </w:r>
          </w:p>
        </w:tc>
        <w:tc>
          <w:tcPr>
            <w:tcW w:w="2160" w:type="dxa"/>
            <w:shd w:val="clear" w:color="auto" w:fill="auto"/>
          </w:tcPr>
          <w:p w14:paraId="4FAC8C52" w14:textId="77777777" w:rsidR="00634023" w:rsidRPr="008C53BE" w:rsidRDefault="00634023">
            <w:pPr>
              <w:jc w:val="center"/>
              <w:rPr>
                <w:rFonts w:ascii="Calibri" w:hAnsi="Calibri" w:cs="Calibri"/>
                <w:b/>
              </w:rPr>
            </w:pPr>
          </w:p>
        </w:tc>
        <w:tc>
          <w:tcPr>
            <w:tcW w:w="1980" w:type="dxa"/>
            <w:shd w:val="clear" w:color="auto" w:fill="auto"/>
          </w:tcPr>
          <w:p w14:paraId="29900566" w14:textId="77777777" w:rsidR="00634023" w:rsidRPr="008C53BE" w:rsidRDefault="00634023">
            <w:pPr>
              <w:jc w:val="center"/>
              <w:rPr>
                <w:rFonts w:ascii="Calibri" w:hAnsi="Calibri" w:cs="Calibri"/>
                <w:b/>
              </w:rPr>
            </w:pPr>
          </w:p>
        </w:tc>
        <w:tc>
          <w:tcPr>
            <w:tcW w:w="1620" w:type="dxa"/>
            <w:shd w:val="clear" w:color="auto" w:fill="auto"/>
          </w:tcPr>
          <w:p w14:paraId="152BEB34" w14:textId="77777777" w:rsidR="00634023" w:rsidRPr="008C53BE" w:rsidRDefault="00634023">
            <w:pPr>
              <w:jc w:val="center"/>
              <w:rPr>
                <w:rFonts w:ascii="Calibri" w:hAnsi="Calibri" w:cs="Calibri"/>
                <w:b/>
              </w:rPr>
            </w:pPr>
          </w:p>
        </w:tc>
      </w:tr>
      <w:tr w:rsidR="00E865AB" w:rsidRPr="008C53BE" w14:paraId="50F76BE7" w14:textId="77777777" w:rsidTr="00DE0088">
        <w:trPr>
          <w:cantSplit/>
          <w:trHeight w:val="288"/>
          <w:jc w:val="center"/>
        </w:trPr>
        <w:tc>
          <w:tcPr>
            <w:tcW w:w="6295" w:type="dxa"/>
            <w:shd w:val="clear" w:color="auto" w:fill="auto"/>
          </w:tcPr>
          <w:p w14:paraId="6242CDCB" w14:textId="0306D0A4" w:rsidR="00E865AB" w:rsidRPr="008C53BE" w:rsidRDefault="00FE34FD" w:rsidP="00846573">
            <w:pPr>
              <w:rPr>
                <w:rFonts w:asciiTheme="minorHAnsi" w:hAnsiTheme="minorHAnsi" w:cstheme="minorHAnsi"/>
                <w:i/>
              </w:rPr>
            </w:pPr>
            <w:r w:rsidRPr="008C53BE">
              <w:rPr>
                <w:rFonts w:asciiTheme="minorHAnsi" w:hAnsiTheme="minorHAnsi" w:cstheme="minorHAnsi"/>
              </w:rPr>
              <w:t>Understand how to appropriately assess and interpret results for English learner students.</w:t>
            </w:r>
          </w:p>
        </w:tc>
        <w:tc>
          <w:tcPr>
            <w:tcW w:w="2160" w:type="dxa"/>
            <w:shd w:val="clear" w:color="auto" w:fill="auto"/>
          </w:tcPr>
          <w:p w14:paraId="37DDD8F6" w14:textId="77777777" w:rsidR="00E865AB" w:rsidRPr="008C53BE" w:rsidRDefault="00E865AB">
            <w:pPr>
              <w:jc w:val="center"/>
              <w:rPr>
                <w:rFonts w:ascii="Calibri" w:hAnsi="Calibri" w:cs="Calibri"/>
                <w:b/>
              </w:rPr>
            </w:pPr>
          </w:p>
        </w:tc>
        <w:tc>
          <w:tcPr>
            <w:tcW w:w="1980" w:type="dxa"/>
            <w:shd w:val="clear" w:color="auto" w:fill="auto"/>
          </w:tcPr>
          <w:p w14:paraId="54D924A4" w14:textId="77777777" w:rsidR="00E865AB" w:rsidRPr="008C53BE" w:rsidRDefault="00E865AB">
            <w:pPr>
              <w:jc w:val="center"/>
              <w:rPr>
                <w:rFonts w:ascii="Calibri" w:hAnsi="Calibri" w:cs="Calibri"/>
                <w:b/>
              </w:rPr>
            </w:pPr>
          </w:p>
        </w:tc>
        <w:tc>
          <w:tcPr>
            <w:tcW w:w="1620" w:type="dxa"/>
            <w:shd w:val="clear" w:color="auto" w:fill="auto"/>
          </w:tcPr>
          <w:p w14:paraId="295F882A" w14:textId="77777777" w:rsidR="00E865AB" w:rsidRPr="008C53BE" w:rsidRDefault="00E865AB">
            <w:pPr>
              <w:jc w:val="center"/>
              <w:rPr>
                <w:rFonts w:ascii="Calibri" w:hAnsi="Calibri" w:cs="Calibri"/>
                <w:b/>
              </w:rPr>
            </w:pPr>
          </w:p>
        </w:tc>
      </w:tr>
      <w:tr w:rsidR="00846573" w:rsidRPr="008C53BE" w14:paraId="01A90FA1" w14:textId="77777777" w:rsidTr="00DE0088">
        <w:trPr>
          <w:cantSplit/>
          <w:trHeight w:val="288"/>
          <w:jc w:val="center"/>
        </w:trPr>
        <w:tc>
          <w:tcPr>
            <w:tcW w:w="6295" w:type="dxa"/>
            <w:shd w:val="clear" w:color="auto" w:fill="auto"/>
          </w:tcPr>
          <w:p w14:paraId="1E3495FD" w14:textId="797BB4C3" w:rsidR="00846573" w:rsidRPr="008C53BE" w:rsidRDefault="008C2663" w:rsidP="00220B6C">
            <w:pPr>
              <w:rPr>
                <w:rFonts w:asciiTheme="minorHAnsi" w:hAnsiTheme="minorHAnsi" w:cstheme="minorHAnsi"/>
                <w:i/>
                <w:highlight w:val="yellow"/>
              </w:rPr>
            </w:pPr>
            <w:r>
              <w:rPr>
                <w:rFonts w:asciiTheme="minorHAnsi" w:hAnsiTheme="minorHAnsi" w:cstheme="minorHAnsi"/>
              </w:rPr>
              <w:t>C</w:t>
            </w:r>
            <w:r w:rsidR="004177B1" w:rsidRPr="008C53BE">
              <w:rPr>
                <w:rFonts w:asciiTheme="minorHAnsi" w:hAnsiTheme="minorHAnsi" w:cstheme="minorHAnsi"/>
              </w:rPr>
              <w:t xml:space="preserve">ollaborate with families and guardians as well as with teachers, specialists, other professionals, and administrators from the school or district to facilitate comprehensive assessment for disabilities in English and as appropriate in the home language; plan and provide </w:t>
            </w:r>
            <w:r w:rsidR="00362016">
              <w:rPr>
                <w:rFonts w:asciiTheme="minorHAnsi" w:hAnsiTheme="minorHAnsi" w:cstheme="minorHAnsi"/>
              </w:rPr>
              <w:t xml:space="preserve">Tier 2 </w:t>
            </w:r>
            <w:r w:rsidR="004177B1" w:rsidRPr="008C53BE">
              <w:rPr>
                <w:rFonts w:asciiTheme="minorHAnsi" w:hAnsiTheme="minorHAnsi" w:cstheme="minorHAnsi"/>
              </w:rPr>
              <w:t>supplemental instruction in inclusive settings;</w:t>
            </w:r>
            <w:r w:rsidR="00404CB4" w:rsidRPr="008C53BE">
              <w:rPr>
                <w:rFonts w:asciiTheme="minorHAnsi" w:hAnsiTheme="minorHAnsi" w:cstheme="minorHAnsi"/>
              </w:rPr>
              <w:t xml:space="preserve"> and </w:t>
            </w:r>
            <w:r w:rsidR="00583601">
              <w:rPr>
                <w:rFonts w:asciiTheme="minorHAnsi" w:hAnsiTheme="minorHAnsi" w:cstheme="minorHAnsi"/>
              </w:rPr>
              <w:t xml:space="preserve">formulate and implement </w:t>
            </w:r>
            <w:r w:rsidR="00112D03">
              <w:rPr>
                <w:rFonts w:asciiTheme="minorHAnsi" w:hAnsiTheme="minorHAnsi" w:cstheme="minorHAnsi"/>
              </w:rPr>
              <w:t>individualized intervention for students who need Tier 3</w:t>
            </w:r>
            <w:r w:rsidR="004936B6">
              <w:rPr>
                <w:rFonts w:asciiTheme="minorHAnsi" w:hAnsiTheme="minorHAnsi" w:cstheme="minorHAnsi"/>
              </w:rPr>
              <w:t xml:space="preserve"> </w:t>
            </w:r>
            <w:r w:rsidR="00404CB4" w:rsidRPr="008C53BE">
              <w:rPr>
                <w:rFonts w:asciiTheme="minorHAnsi" w:hAnsiTheme="minorHAnsi" w:cstheme="minorHAnsi"/>
              </w:rPr>
              <w:t>intensive support.</w:t>
            </w:r>
          </w:p>
        </w:tc>
        <w:tc>
          <w:tcPr>
            <w:tcW w:w="2160" w:type="dxa"/>
            <w:shd w:val="clear" w:color="auto" w:fill="auto"/>
          </w:tcPr>
          <w:p w14:paraId="626ACBB9" w14:textId="77777777" w:rsidR="00846573" w:rsidRPr="008C53BE" w:rsidRDefault="00846573">
            <w:pPr>
              <w:jc w:val="center"/>
              <w:rPr>
                <w:rFonts w:ascii="Calibri" w:hAnsi="Calibri" w:cs="Calibri"/>
                <w:b/>
              </w:rPr>
            </w:pPr>
          </w:p>
        </w:tc>
        <w:tc>
          <w:tcPr>
            <w:tcW w:w="1980" w:type="dxa"/>
            <w:shd w:val="clear" w:color="auto" w:fill="auto"/>
          </w:tcPr>
          <w:p w14:paraId="3616569E" w14:textId="77777777" w:rsidR="00846573" w:rsidRPr="008C53BE" w:rsidRDefault="00846573">
            <w:pPr>
              <w:jc w:val="center"/>
              <w:rPr>
                <w:rFonts w:ascii="Calibri" w:hAnsi="Calibri" w:cs="Calibri"/>
                <w:b/>
              </w:rPr>
            </w:pPr>
          </w:p>
        </w:tc>
        <w:tc>
          <w:tcPr>
            <w:tcW w:w="1620" w:type="dxa"/>
            <w:shd w:val="clear" w:color="auto" w:fill="auto"/>
          </w:tcPr>
          <w:p w14:paraId="1205C025" w14:textId="77777777" w:rsidR="00846573" w:rsidRPr="008C53BE" w:rsidRDefault="00846573">
            <w:pPr>
              <w:jc w:val="center"/>
              <w:rPr>
                <w:rFonts w:ascii="Calibri" w:hAnsi="Calibri" w:cs="Calibri"/>
                <w:b/>
              </w:rPr>
            </w:pPr>
          </w:p>
        </w:tc>
      </w:tr>
    </w:tbl>
    <w:p w14:paraId="0A6EB566" w14:textId="77777777" w:rsidR="00220B6C" w:rsidRPr="008C53BE" w:rsidRDefault="00220B6C" w:rsidP="00361CE2"/>
    <w:p w14:paraId="49C9C471" w14:textId="09E96F76" w:rsidR="00D11704" w:rsidRPr="008C53BE" w:rsidRDefault="00D11704">
      <w:pPr>
        <w:rPr>
          <w:rFonts w:ascii="Calibri" w:hAnsi="Calibri" w:cs="Calibri"/>
        </w:rPr>
      </w:pPr>
      <w:r w:rsidRPr="008C53BE">
        <w:rPr>
          <w:rFonts w:ascii="Calibri" w:hAnsi="Calibri" w:cs="Calibri"/>
        </w:rPr>
        <w:br w:type="page"/>
      </w:r>
    </w:p>
    <w:p w14:paraId="2AF2B699" w14:textId="7CA17D4F" w:rsidR="00191C4F" w:rsidRPr="002D2526" w:rsidRDefault="00191C4F" w:rsidP="002D2526">
      <w:pPr>
        <w:ind w:left="1080" w:right="1170"/>
        <w:rPr>
          <w:rFonts w:asciiTheme="minorHAnsi" w:hAnsiTheme="minorHAnsi" w:cstheme="minorHAnsi"/>
          <w:b/>
          <w:bCs/>
        </w:rPr>
      </w:pPr>
      <w:r w:rsidRPr="002D2526">
        <w:rPr>
          <w:rFonts w:asciiTheme="minorHAnsi" w:hAnsiTheme="minorHAnsi" w:cstheme="minorHAnsi"/>
          <w:b/>
          <w:bCs/>
        </w:rPr>
        <w:lastRenderedPageBreak/>
        <w:t>*For each cell below, indicate course number and title with direct link to actual places in the syllabi where these can be seen explicitly (see Appendix B).</w:t>
      </w:r>
    </w:p>
    <w:p w14:paraId="1966AF55" w14:textId="77777777" w:rsidR="00776C25" w:rsidRDefault="00776C25" w:rsidP="007953CA">
      <w:pPr>
        <w:rPr>
          <w:rFonts w:ascii="Calibri" w:hAnsi="Calibri" w:cs="Calibri"/>
        </w:rPr>
      </w:pPr>
    </w:p>
    <w:tbl>
      <w:tblPr>
        <w:tblStyle w:val="TableGrid"/>
        <w:tblW w:w="0" w:type="auto"/>
        <w:tblInd w:w="1165" w:type="dxa"/>
        <w:tblLook w:val="04A0" w:firstRow="1" w:lastRow="0" w:firstColumn="1" w:lastColumn="0" w:noHBand="0" w:noVBand="1"/>
      </w:tblPr>
      <w:tblGrid>
        <w:gridCol w:w="5940"/>
        <w:gridCol w:w="2250"/>
        <w:gridCol w:w="2070"/>
        <w:gridCol w:w="1800"/>
      </w:tblGrid>
      <w:tr w:rsidR="00B51247" w14:paraId="172D1D2D" w14:textId="77777777" w:rsidTr="00F34A98">
        <w:trPr>
          <w:tblHeader/>
        </w:trPr>
        <w:tc>
          <w:tcPr>
            <w:tcW w:w="5940" w:type="dxa"/>
          </w:tcPr>
          <w:p w14:paraId="04AC5809" w14:textId="77777777" w:rsidR="00B51247" w:rsidRPr="00544D72" w:rsidRDefault="00B51247" w:rsidP="007953CA">
            <w:pPr>
              <w:rPr>
                <w:rFonts w:ascii="Calibri" w:hAnsi="Calibri" w:cs="Calibri"/>
                <w:b/>
                <w:bCs/>
              </w:rPr>
            </w:pPr>
          </w:p>
        </w:tc>
        <w:tc>
          <w:tcPr>
            <w:tcW w:w="2250" w:type="dxa"/>
          </w:tcPr>
          <w:p w14:paraId="62BA0B56" w14:textId="17EF4C70" w:rsidR="00B51247" w:rsidRPr="00DE0088" w:rsidRDefault="00B51247" w:rsidP="00252BEC">
            <w:pPr>
              <w:jc w:val="center"/>
              <w:rPr>
                <w:rFonts w:ascii="Calibri" w:hAnsi="Calibri" w:cs="Calibri"/>
                <w:b/>
              </w:rPr>
            </w:pPr>
            <w:r w:rsidRPr="00DE0088">
              <w:rPr>
                <w:rFonts w:ascii="Calibri" w:hAnsi="Calibri" w:cs="Calibri"/>
                <w:b/>
              </w:rPr>
              <w:t>Introduce and Primary Coverage of Concepts</w:t>
            </w:r>
            <w:r w:rsidR="00DE0088" w:rsidRPr="00DE0088">
              <w:rPr>
                <w:rFonts w:ascii="Calibri" w:hAnsi="Calibri" w:cs="Calibri"/>
                <w:b/>
              </w:rPr>
              <w:t>*</w:t>
            </w:r>
          </w:p>
        </w:tc>
        <w:tc>
          <w:tcPr>
            <w:tcW w:w="2070" w:type="dxa"/>
          </w:tcPr>
          <w:p w14:paraId="1651D9AE" w14:textId="5254255A" w:rsidR="00B51247" w:rsidRPr="00DE0088" w:rsidRDefault="00B51247" w:rsidP="00252BEC">
            <w:pPr>
              <w:jc w:val="center"/>
              <w:rPr>
                <w:rFonts w:ascii="Calibri" w:hAnsi="Calibri" w:cs="Calibri"/>
                <w:b/>
              </w:rPr>
            </w:pPr>
            <w:r w:rsidRPr="00DE0088">
              <w:rPr>
                <w:rFonts w:ascii="Calibri" w:hAnsi="Calibri" w:cs="Calibri"/>
                <w:b/>
              </w:rPr>
              <w:t>Opportunities to Practice</w:t>
            </w:r>
            <w:r w:rsidR="00DE0088" w:rsidRPr="00DE0088">
              <w:rPr>
                <w:rFonts w:ascii="Calibri" w:hAnsi="Calibri" w:cs="Calibri"/>
                <w:b/>
              </w:rPr>
              <w:t>*</w:t>
            </w:r>
          </w:p>
        </w:tc>
        <w:tc>
          <w:tcPr>
            <w:tcW w:w="1800" w:type="dxa"/>
          </w:tcPr>
          <w:p w14:paraId="5D18B037" w14:textId="4BC7A81C" w:rsidR="00B51247" w:rsidRPr="00DE0088" w:rsidRDefault="00473967" w:rsidP="00252BEC">
            <w:pPr>
              <w:jc w:val="center"/>
              <w:rPr>
                <w:rFonts w:ascii="Calibri" w:hAnsi="Calibri" w:cs="Calibri"/>
                <w:b/>
              </w:rPr>
            </w:pPr>
            <w:r w:rsidRPr="00DE0088">
              <w:rPr>
                <w:rFonts w:ascii="Calibri" w:hAnsi="Calibri" w:cs="Calibri"/>
                <w:b/>
              </w:rPr>
              <w:t>How Assesse</w:t>
            </w:r>
            <w:r w:rsidR="00DE0088" w:rsidRPr="00DE0088">
              <w:rPr>
                <w:rFonts w:ascii="Calibri" w:hAnsi="Calibri" w:cs="Calibri"/>
                <w:b/>
              </w:rPr>
              <w:t>d*</w:t>
            </w:r>
          </w:p>
        </w:tc>
      </w:tr>
      <w:tr w:rsidR="00776C25" w14:paraId="6B24E046" w14:textId="4AF6FC48" w:rsidTr="00F34A98">
        <w:tc>
          <w:tcPr>
            <w:tcW w:w="5940" w:type="dxa"/>
          </w:tcPr>
          <w:p w14:paraId="42997224" w14:textId="6D5028CF" w:rsidR="00705491" w:rsidRPr="007951D9" w:rsidRDefault="007B27D9" w:rsidP="007953CA">
            <w:pPr>
              <w:rPr>
                <w:rFonts w:ascii="Calibri" w:hAnsi="Calibri" w:cs="Calibri"/>
                <w:b/>
                <w:bCs/>
              </w:rPr>
            </w:pPr>
            <w:r w:rsidRPr="007951D9">
              <w:rPr>
                <w:rFonts w:ascii="Calibri" w:hAnsi="Calibri" w:cs="Calibri"/>
                <w:b/>
                <w:bCs/>
              </w:rPr>
              <w:t xml:space="preserve">TPE </w:t>
            </w:r>
            <w:r w:rsidR="007951D9" w:rsidRPr="007951D9">
              <w:rPr>
                <w:rFonts w:ascii="Calibri" w:hAnsi="Calibri" w:cs="Calibri"/>
                <w:b/>
                <w:bCs/>
              </w:rPr>
              <w:t>7.12</w:t>
            </w:r>
          </w:p>
          <w:p w14:paraId="07A3E1BC" w14:textId="1E9AA8D6" w:rsidR="00776C25" w:rsidRPr="00A304B9" w:rsidRDefault="007951D9" w:rsidP="007953CA">
            <w:pPr>
              <w:rPr>
                <w:rFonts w:asciiTheme="minorHAnsi" w:hAnsiTheme="minorHAnsi" w:cstheme="minorHAnsi"/>
              </w:rPr>
            </w:pPr>
            <w:r>
              <w:rPr>
                <w:rFonts w:asciiTheme="minorHAnsi" w:hAnsiTheme="minorHAnsi" w:cstheme="minorHAnsi"/>
              </w:rPr>
              <w:t xml:space="preserve">Collaborate with multidisciplinary </w:t>
            </w:r>
            <w:r w:rsidR="00A709FF">
              <w:rPr>
                <w:rFonts w:asciiTheme="minorHAnsi" w:hAnsiTheme="minorHAnsi" w:cstheme="minorHAnsi"/>
              </w:rPr>
              <w:t>teams (e.g., families and guardians, general education teachers</w:t>
            </w:r>
            <w:r w:rsidR="008D7F9F">
              <w:rPr>
                <w:rFonts w:asciiTheme="minorHAnsi" w:hAnsiTheme="minorHAnsi" w:cstheme="minorHAnsi"/>
              </w:rPr>
              <w:t>, speech-language pathologists, school psychologist</w:t>
            </w:r>
            <w:r w:rsidR="00E123B5">
              <w:rPr>
                <w:rFonts w:asciiTheme="minorHAnsi" w:hAnsiTheme="minorHAnsi" w:cstheme="minorHAnsi"/>
              </w:rPr>
              <w:t xml:space="preserve">s, occupational therapists, physical therapists, </w:t>
            </w:r>
            <w:r w:rsidR="00160420">
              <w:rPr>
                <w:rFonts w:asciiTheme="minorHAnsi" w:hAnsiTheme="minorHAnsi" w:cstheme="minorHAnsi"/>
              </w:rPr>
              <w:t>AAC facilitator</w:t>
            </w:r>
            <w:r w:rsidR="00AC0972">
              <w:rPr>
                <w:rFonts w:asciiTheme="minorHAnsi" w:hAnsiTheme="minorHAnsi" w:cstheme="minorHAnsi"/>
              </w:rPr>
              <w:t>s</w:t>
            </w:r>
            <w:r w:rsidR="004604BD">
              <w:rPr>
                <w:rFonts w:asciiTheme="minorHAnsi" w:hAnsiTheme="minorHAnsi" w:cstheme="minorHAnsi"/>
              </w:rPr>
              <w:t>, DHH teachers and specialists</w:t>
            </w:r>
            <w:r w:rsidR="00AC0972">
              <w:rPr>
                <w:rFonts w:asciiTheme="minorHAnsi" w:hAnsiTheme="minorHAnsi" w:cstheme="minorHAnsi"/>
              </w:rPr>
              <w:t xml:space="preserve">) </w:t>
            </w:r>
            <w:r w:rsidR="00DF1A8F">
              <w:rPr>
                <w:rFonts w:asciiTheme="minorHAnsi" w:hAnsiTheme="minorHAnsi" w:cstheme="minorHAnsi"/>
              </w:rPr>
              <w:t>when determining</w:t>
            </w:r>
            <w:r w:rsidR="00922583">
              <w:rPr>
                <w:rFonts w:asciiTheme="minorHAnsi" w:hAnsiTheme="minorHAnsi" w:cstheme="minorHAnsi"/>
              </w:rPr>
              <w:t xml:space="preserve"> eligibility for special education services</w:t>
            </w:r>
            <w:r w:rsidR="00EA0579">
              <w:rPr>
                <w:rFonts w:asciiTheme="minorHAnsi" w:hAnsiTheme="minorHAnsi" w:cstheme="minorHAnsi"/>
              </w:rPr>
              <w:t>, interpreting assessment resul</w:t>
            </w:r>
            <w:r w:rsidR="00246095">
              <w:rPr>
                <w:rFonts w:asciiTheme="minorHAnsi" w:hAnsiTheme="minorHAnsi" w:cstheme="minorHAnsi"/>
              </w:rPr>
              <w:t>ts, and planning necessary adaptations</w:t>
            </w:r>
            <w:r w:rsidR="00FA4916">
              <w:rPr>
                <w:rFonts w:asciiTheme="minorHAnsi" w:hAnsiTheme="minorHAnsi" w:cstheme="minorHAnsi"/>
              </w:rPr>
              <w:t xml:space="preserve"> (accommodations and modifications) </w:t>
            </w:r>
            <w:r w:rsidR="00BE2FF8">
              <w:rPr>
                <w:rFonts w:asciiTheme="minorHAnsi" w:hAnsiTheme="minorHAnsi" w:cstheme="minorHAnsi"/>
              </w:rPr>
              <w:t>for students with visual impairments who may have a secondary disability, such as dyslexia or another dis</w:t>
            </w:r>
            <w:r w:rsidR="00912FC6">
              <w:rPr>
                <w:rFonts w:asciiTheme="minorHAnsi" w:hAnsiTheme="minorHAnsi" w:cstheme="minorHAnsi"/>
              </w:rPr>
              <w:t>ability that impacts literacy development.</w:t>
            </w:r>
          </w:p>
        </w:tc>
        <w:tc>
          <w:tcPr>
            <w:tcW w:w="2250" w:type="dxa"/>
          </w:tcPr>
          <w:p w14:paraId="3517A3AB" w14:textId="77777777" w:rsidR="00776C25" w:rsidRDefault="00776C25" w:rsidP="007953CA">
            <w:pPr>
              <w:rPr>
                <w:rFonts w:ascii="Calibri" w:hAnsi="Calibri" w:cs="Calibri"/>
              </w:rPr>
            </w:pPr>
          </w:p>
        </w:tc>
        <w:tc>
          <w:tcPr>
            <w:tcW w:w="2070" w:type="dxa"/>
          </w:tcPr>
          <w:p w14:paraId="7C18163D" w14:textId="77777777" w:rsidR="00776C25" w:rsidRDefault="00776C25" w:rsidP="007953CA">
            <w:pPr>
              <w:rPr>
                <w:rFonts w:ascii="Calibri" w:hAnsi="Calibri" w:cs="Calibri"/>
              </w:rPr>
            </w:pPr>
          </w:p>
        </w:tc>
        <w:tc>
          <w:tcPr>
            <w:tcW w:w="1800" w:type="dxa"/>
          </w:tcPr>
          <w:p w14:paraId="00393026" w14:textId="754BE834" w:rsidR="00776C25" w:rsidRDefault="00776C25" w:rsidP="007953CA">
            <w:pPr>
              <w:rPr>
                <w:rFonts w:ascii="Calibri" w:hAnsi="Calibri" w:cs="Calibri"/>
              </w:rPr>
            </w:pPr>
          </w:p>
        </w:tc>
      </w:tr>
      <w:tr w:rsidR="00776C25" w14:paraId="00D55142" w14:textId="66CA13B1" w:rsidTr="00F34A98">
        <w:tc>
          <w:tcPr>
            <w:tcW w:w="5940" w:type="dxa"/>
          </w:tcPr>
          <w:p w14:paraId="1B3CF900" w14:textId="441EC90F" w:rsidR="000D73BE" w:rsidRPr="00912FC6" w:rsidRDefault="00912FC6" w:rsidP="007953CA">
            <w:pPr>
              <w:rPr>
                <w:rFonts w:ascii="Calibri" w:hAnsi="Calibri" w:cs="Calibri"/>
                <w:b/>
                <w:bCs/>
              </w:rPr>
            </w:pPr>
            <w:r>
              <w:rPr>
                <w:rFonts w:ascii="Calibri" w:hAnsi="Calibri" w:cs="Calibri"/>
                <w:b/>
                <w:bCs/>
              </w:rPr>
              <w:t xml:space="preserve">TPE </w:t>
            </w:r>
            <w:r w:rsidR="00845632">
              <w:rPr>
                <w:rFonts w:ascii="Calibri" w:hAnsi="Calibri" w:cs="Calibri"/>
                <w:b/>
                <w:bCs/>
              </w:rPr>
              <w:t>7.13</w:t>
            </w:r>
          </w:p>
          <w:p w14:paraId="00BCCE20" w14:textId="00BD1358" w:rsidR="00776C25" w:rsidRDefault="00100B35" w:rsidP="007953CA">
            <w:pPr>
              <w:rPr>
                <w:rFonts w:ascii="Calibri" w:hAnsi="Calibri" w:cs="Calibri"/>
              </w:rPr>
            </w:pPr>
            <w:r>
              <w:rPr>
                <w:rFonts w:ascii="Calibri" w:hAnsi="Calibri" w:cs="Calibri"/>
              </w:rPr>
              <w:t>Collaborate with classroom teachers, school literacy and language specialists</w:t>
            </w:r>
            <w:r w:rsidR="00C83253">
              <w:rPr>
                <w:rFonts w:ascii="Calibri" w:hAnsi="Calibri" w:cs="Calibri"/>
              </w:rPr>
              <w:t xml:space="preserve">, school administrators, and other service providers (e.g., </w:t>
            </w:r>
            <w:r w:rsidR="003203DC">
              <w:rPr>
                <w:rFonts w:ascii="Calibri" w:hAnsi="Calibri" w:cs="Calibri"/>
              </w:rPr>
              <w:t>speech-language pathologists, physical therapists, occupational therapists, instructional assistan</w:t>
            </w:r>
            <w:r w:rsidR="0039220B">
              <w:rPr>
                <w:rFonts w:ascii="Calibri" w:hAnsi="Calibri" w:cs="Calibri"/>
              </w:rPr>
              <w:t>ts, interpreters/interveners, AAC facilitators)</w:t>
            </w:r>
            <w:r w:rsidR="0053414C">
              <w:rPr>
                <w:rFonts w:ascii="Calibri" w:hAnsi="Calibri" w:cs="Calibri"/>
              </w:rPr>
              <w:t xml:space="preserve"> to provide day-to-day supplemental</w:t>
            </w:r>
            <w:r w:rsidR="00BC544C">
              <w:rPr>
                <w:rFonts w:ascii="Calibri" w:hAnsi="Calibri" w:cs="Calibri"/>
              </w:rPr>
              <w:t xml:space="preserve"> instruction and/or intensive intervention</w:t>
            </w:r>
            <w:r w:rsidR="00A9513A">
              <w:rPr>
                <w:rFonts w:ascii="Calibri" w:hAnsi="Calibri" w:cs="Calibri"/>
              </w:rPr>
              <w:t xml:space="preserve"> in literacy</w:t>
            </w:r>
            <w:r w:rsidR="009A45A5">
              <w:rPr>
                <w:rFonts w:ascii="Calibri" w:hAnsi="Calibri" w:cs="Calibri"/>
              </w:rPr>
              <w:t xml:space="preserve"> within a classroom or non-classroom environment (e.g., </w:t>
            </w:r>
            <w:r w:rsidR="001119A3">
              <w:rPr>
                <w:rFonts w:ascii="Calibri" w:hAnsi="Calibri" w:cs="Calibri"/>
              </w:rPr>
              <w:t>in-class support</w:t>
            </w:r>
            <w:r w:rsidR="00AC1D7A">
              <w:rPr>
                <w:rFonts w:ascii="Calibri" w:hAnsi="Calibri" w:cs="Calibri"/>
              </w:rPr>
              <w:t xml:space="preserve">, </w:t>
            </w:r>
            <w:r w:rsidR="001119A3">
              <w:rPr>
                <w:rFonts w:ascii="Calibri" w:hAnsi="Calibri" w:cs="Calibri"/>
              </w:rPr>
              <w:t>co-teaching</w:t>
            </w:r>
            <w:r w:rsidR="00AC1D7A">
              <w:rPr>
                <w:rFonts w:ascii="Calibri" w:hAnsi="Calibri" w:cs="Calibri"/>
              </w:rPr>
              <w:t xml:space="preserve">, </w:t>
            </w:r>
            <w:r w:rsidR="001119A3">
              <w:rPr>
                <w:rFonts w:ascii="Calibri" w:hAnsi="Calibri" w:cs="Calibri"/>
              </w:rPr>
              <w:t>inclusion</w:t>
            </w:r>
            <w:r w:rsidR="00AC1D7A">
              <w:rPr>
                <w:rFonts w:ascii="Calibri" w:hAnsi="Calibri" w:cs="Calibri"/>
              </w:rPr>
              <w:t xml:space="preserve">, </w:t>
            </w:r>
            <w:r w:rsidR="00854847">
              <w:rPr>
                <w:rFonts w:ascii="Calibri" w:hAnsi="Calibri" w:cs="Calibri"/>
              </w:rPr>
              <w:t>self-contained special education classrooms, small-group instruction</w:t>
            </w:r>
            <w:r w:rsidR="002557B6">
              <w:rPr>
                <w:rFonts w:ascii="Calibri" w:hAnsi="Calibri" w:cs="Calibri"/>
              </w:rPr>
              <w:t xml:space="preserve"> specialized settings), including early and/or functional literacy as appropriate, that ensures</w:t>
            </w:r>
            <w:r w:rsidR="00F51CE7">
              <w:rPr>
                <w:rFonts w:ascii="Calibri" w:hAnsi="Calibri" w:cs="Calibri"/>
              </w:rPr>
              <w:t xml:space="preserve"> access to grade-level </w:t>
            </w:r>
            <w:r w:rsidR="00C440EA">
              <w:rPr>
                <w:rFonts w:ascii="Calibri" w:hAnsi="Calibri" w:cs="Calibri"/>
              </w:rPr>
              <w:t>literacy instruction that aligns with state-adopted standard</w:t>
            </w:r>
            <w:r w:rsidR="00FA3DC6">
              <w:rPr>
                <w:rFonts w:ascii="Calibri" w:hAnsi="Calibri" w:cs="Calibri"/>
              </w:rPr>
              <w:t xml:space="preserve">s, incorporates the </w:t>
            </w:r>
            <w:r w:rsidR="00FA3DC6" w:rsidRPr="0047017A">
              <w:rPr>
                <w:rFonts w:ascii="Calibri" w:hAnsi="Calibri" w:cs="Calibri"/>
                <w:i/>
                <w:iCs/>
              </w:rPr>
              <w:lastRenderedPageBreak/>
              <w:t>California Dyslexia Guidelines</w:t>
            </w:r>
            <w:r w:rsidR="00FA3DC6">
              <w:rPr>
                <w:rFonts w:ascii="Calibri" w:hAnsi="Calibri" w:cs="Calibri"/>
              </w:rPr>
              <w:t>, and addresses individual IEP goals.</w:t>
            </w:r>
          </w:p>
        </w:tc>
        <w:tc>
          <w:tcPr>
            <w:tcW w:w="2250" w:type="dxa"/>
          </w:tcPr>
          <w:p w14:paraId="663C5C4B" w14:textId="77777777" w:rsidR="00776C25" w:rsidRDefault="00776C25" w:rsidP="007953CA">
            <w:pPr>
              <w:rPr>
                <w:rFonts w:ascii="Calibri" w:hAnsi="Calibri" w:cs="Calibri"/>
              </w:rPr>
            </w:pPr>
          </w:p>
        </w:tc>
        <w:tc>
          <w:tcPr>
            <w:tcW w:w="2070" w:type="dxa"/>
          </w:tcPr>
          <w:p w14:paraId="56A09CE2" w14:textId="77777777" w:rsidR="00776C25" w:rsidRDefault="00776C25" w:rsidP="007953CA">
            <w:pPr>
              <w:rPr>
                <w:rFonts w:ascii="Calibri" w:hAnsi="Calibri" w:cs="Calibri"/>
              </w:rPr>
            </w:pPr>
          </w:p>
        </w:tc>
        <w:tc>
          <w:tcPr>
            <w:tcW w:w="1800" w:type="dxa"/>
          </w:tcPr>
          <w:p w14:paraId="71625167" w14:textId="6726CD58" w:rsidR="00776C25" w:rsidRDefault="00776C25" w:rsidP="007953CA">
            <w:pPr>
              <w:rPr>
                <w:rFonts w:ascii="Calibri" w:hAnsi="Calibri" w:cs="Calibri"/>
              </w:rPr>
            </w:pPr>
          </w:p>
        </w:tc>
      </w:tr>
      <w:tr w:rsidR="00776C25" w14:paraId="3B007A41" w14:textId="6B328AF3" w:rsidTr="00F34A98">
        <w:tc>
          <w:tcPr>
            <w:tcW w:w="5940" w:type="dxa"/>
          </w:tcPr>
          <w:p w14:paraId="6258DC12" w14:textId="24ACE9B1" w:rsidR="00782AE9" w:rsidRPr="006E6EA0" w:rsidRDefault="0047017A" w:rsidP="007953CA">
            <w:pPr>
              <w:rPr>
                <w:rFonts w:ascii="Calibri" w:hAnsi="Calibri" w:cs="Calibri"/>
                <w:b/>
                <w:bCs/>
              </w:rPr>
            </w:pPr>
            <w:r w:rsidRPr="006E6EA0">
              <w:rPr>
                <w:rFonts w:ascii="Calibri" w:hAnsi="Calibri" w:cs="Calibri"/>
                <w:b/>
                <w:bCs/>
              </w:rPr>
              <w:t>TPE 7.14</w:t>
            </w:r>
          </w:p>
          <w:p w14:paraId="129B14CA" w14:textId="7756F719" w:rsidR="00776C25" w:rsidRPr="00782AE9" w:rsidRDefault="006E6EA0" w:rsidP="007953CA">
            <w:pPr>
              <w:rPr>
                <w:rFonts w:asciiTheme="minorHAnsi" w:hAnsiTheme="minorHAnsi" w:cstheme="minorHAnsi"/>
              </w:rPr>
            </w:pPr>
            <w:r>
              <w:rPr>
                <w:rFonts w:asciiTheme="minorHAnsi" w:hAnsiTheme="minorHAnsi" w:cstheme="minorHAnsi"/>
              </w:rPr>
              <w:t>Utilize assistive technology (e.g., braille writers</w:t>
            </w:r>
            <w:r w:rsidR="0083015F">
              <w:rPr>
                <w:rFonts w:asciiTheme="minorHAnsi" w:hAnsiTheme="minorHAnsi" w:cstheme="minorHAnsi"/>
              </w:rPr>
              <w:t>; keyboarding; speech-to-text/text-to-speech; alternative file formats, including audio, multi</w:t>
            </w:r>
            <w:r w:rsidR="00292352">
              <w:rPr>
                <w:rFonts w:asciiTheme="minorHAnsi" w:hAnsiTheme="minorHAnsi" w:cstheme="minorHAnsi"/>
              </w:rPr>
              <w:t>media</w:t>
            </w:r>
            <w:r w:rsidR="00957696">
              <w:rPr>
                <w:rFonts w:asciiTheme="minorHAnsi" w:hAnsiTheme="minorHAnsi" w:cstheme="minorHAnsi"/>
              </w:rPr>
              <w:t xml:space="preserve">; AAC) and multiple means of communication (e.g., </w:t>
            </w:r>
            <w:proofErr w:type="gramStart"/>
            <w:r w:rsidR="00957696">
              <w:rPr>
                <w:rFonts w:asciiTheme="minorHAnsi" w:hAnsiTheme="minorHAnsi" w:cstheme="minorHAnsi"/>
              </w:rPr>
              <w:t>tactile</w:t>
            </w:r>
            <w:proofErr w:type="gramEnd"/>
            <w:r w:rsidR="00957696">
              <w:rPr>
                <w:rFonts w:asciiTheme="minorHAnsi" w:hAnsiTheme="minorHAnsi" w:cstheme="minorHAnsi"/>
              </w:rPr>
              <w:t xml:space="preserve"> and pro</w:t>
            </w:r>
            <w:r w:rsidR="00433C84">
              <w:rPr>
                <w:rFonts w:asciiTheme="minorHAnsi" w:hAnsiTheme="minorHAnsi" w:cstheme="minorHAnsi"/>
              </w:rPr>
              <w:t>-tactile American Sign Language, voice output devices)</w:t>
            </w:r>
            <w:r w:rsidR="006B2A4C">
              <w:rPr>
                <w:rFonts w:asciiTheme="minorHAnsi" w:hAnsiTheme="minorHAnsi" w:cstheme="minorHAnsi"/>
              </w:rPr>
              <w:t xml:space="preserve"> as needed to support the teaching of literacy </w:t>
            </w:r>
            <w:r w:rsidR="00A97FDC">
              <w:rPr>
                <w:rFonts w:asciiTheme="minorHAnsi" w:hAnsiTheme="minorHAnsi" w:cstheme="minorHAnsi"/>
              </w:rPr>
              <w:t>that integrates reading, writing, listening, and speaking or communicating tactilely in discipline-specific ways.</w:t>
            </w:r>
          </w:p>
        </w:tc>
        <w:tc>
          <w:tcPr>
            <w:tcW w:w="2250" w:type="dxa"/>
          </w:tcPr>
          <w:p w14:paraId="62794B9E" w14:textId="77777777" w:rsidR="00776C25" w:rsidRDefault="00776C25" w:rsidP="007953CA">
            <w:pPr>
              <w:rPr>
                <w:rFonts w:ascii="Calibri" w:hAnsi="Calibri" w:cs="Calibri"/>
              </w:rPr>
            </w:pPr>
          </w:p>
        </w:tc>
        <w:tc>
          <w:tcPr>
            <w:tcW w:w="2070" w:type="dxa"/>
          </w:tcPr>
          <w:p w14:paraId="1A05271B" w14:textId="77777777" w:rsidR="00776C25" w:rsidRDefault="00776C25" w:rsidP="007953CA">
            <w:pPr>
              <w:rPr>
                <w:rFonts w:ascii="Calibri" w:hAnsi="Calibri" w:cs="Calibri"/>
              </w:rPr>
            </w:pPr>
          </w:p>
        </w:tc>
        <w:tc>
          <w:tcPr>
            <w:tcW w:w="1800" w:type="dxa"/>
          </w:tcPr>
          <w:p w14:paraId="0D098A89" w14:textId="6DDB8834" w:rsidR="00776C25" w:rsidRDefault="00776C25" w:rsidP="007953CA">
            <w:pPr>
              <w:rPr>
                <w:rFonts w:ascii="Calibri" w:hAnsi="Calibri" w:cs="Calibri"/>
              </w:rPr>
            </w:pPr>
          </w:p>
        </w:tc>
      </w:tr>
    </w:tbl>
    <w:p w14:paraId="706A33C8" w14:textId="77777777" w:rsidR="00FC52F4" w:rsidRPr="006E4128" w:rsidRDefault="00FC52F4" w:rsidP="007953CA">
      <w:pPr>
        <w:rPr>
          <w:rFonts w:ascii="Calibri" w:hAnsi="Calibri" w:cs="Calibri"/>
        </w:rPr>
      </w:pPr>
    </w:p>
    <w:sectPr w:rsidR="00FC52F4" w:rsidRPr="006E4128" w:rsidSect="002B128B">
      <w:footerReference w:type="default" r:id="rId12"/>
      <w:pgSz w:w="15840" w:h="12240" w:orient="landscape" w:code="1"/>
      <w:pgMar w:top="1008"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EA9EC" w14:textId="77777777" w:rsidR="002B128B" w:rsidRDefault="002B128B">
      <w:r>
        <w:separator/>
      </w:r>
    </w:p>
  </w:endnote>
  <w:endnote w:type="continuationSeparator" w:id="0">
    <w:p w14:paraId="23F41F84" w14:textId="77777777" w:rsidR="002B128B" w:rsidRDefault="002B128B">
      <w:r>
        <w:continuationSeparator/>
      </w:r>
    </w:p>
  </w:endnote>
  <w:endnote w:type="continuationNotice" w:id="1">
    <w:p w14:paraId="60DA9B30" w14:textId="77777777" w:rsidR="002B128B" w:rsidRDefault="002B12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738865"/>
      <w:docPartObj>
        <w:docPartGallery w:val="Page Numbers (Bottom of Page)"/>
        <w:docPartUnique/>
      </w:docPartObj>
    </w:sdtPr>
    <w:sdtEndPr>
      <w:rPr>
        <w:rFonts w:asciiTheme="minorHAnsi" w:hAnsiTheme="minorHAnsi" w:cstheme="minorHAnsi"/>
        <w:noProof/>
      </w:rPr>
    </w:sdtEndPr>
    <w:sdtContent>
      <w:p w14:paraId="2613DFAE" w14:textId="77777777" w:rsidR="00E27DBD" w:rsidRDefault="00712ABA" w:rsidP="00C86574">
        <w:pPr>
          <w:pStyle w:val="Footer"/>
          <w:tabs>
            <w:tab w:val="clear" w:pos="4320"/>
            <w:tab w:val="center" w:pos="6840"/>
          </w:tabs>
          <w:ind w:left="1080"/>
          <w:rPr>
            <w:rFonts w:asciiTheme="minorHAnsi" w:hAnsiTheme="minorHAnsi" w:cstheme="minorHAnsi"/>
            <w:noProof/>
          </w:rPr>
        </w:pPr>
        <w:r w:rsidRPr="00AE402A">
          <w:rPr>
            <w:rFonts w:asciiTheme="minorHAnsi" w:hAnsiTheme="minorHAnsi" w:cstheme="minorHAnsi"/>
          </w:rPr>
          <w:t xml:space="preserve">Appendix </w:t>
        </w:r>
        <w:r w:rsidR="00E27DBD">
          <w:rPr>
            <w:rFonts w:asciiTheme="minorHAnsi" w:hAnsiTheme="minorHAnsi" w:cstheme="minorHAnsi"/>
          </w:rPr>
          <w:t>E</w:t>
        </w:r>
        <w:r w:rsidRPr="00AE402A">
          <w:rPr>
            <w:rFonts w:asciiTheme="minorHAnsi" w:hAnsiTheme="minorHAnsi" w:cstheme="minorHAnsi"/>
          </w:rPr>
          <w:t xml:space="preserve">: </w:t>
        </w:r>
        <w:r w:rsidR="00BD7270">
          <w:rPr>
            <w:rFonts w:asciiTheme="minorHAnsi" w:hAnsiTheme="minorHAnsi" w:cstheme="minorHAnsi"/>
          </w:rPr>
          <w:t>Literacy Instruction Certification</w:t>
        </w:r>
        <w:r w:rsidR="00E27DBD">
          <w:rPr>
            <w:rFonts w:asciiTheme="minorHAnsi" w:hAnsiTheme="minorHAnsi" w:cstheme="minorHAnsi"/>
          </w:rPr>
          <w:t xml:space="preserve"> </w:t>
        </w:r>
        <w:r w:rsidRPr="00AE402A">
          <w:rPr>
            <w:rFonts w:asciiTheme="minorHAnsi" w:hAnsiTheme="minorHAnsi" w:cstheme="minorHAnsi"/>
          </w:rPr>
          <w:t>TPE Table Templates</w:t>
        </w:r>
        <w:r>
          <w:tab/>
        </w:r>
        <w:r w:rsidR="00E27DBD">
          <w:tab/>
        </w:r>
        <w:r w:rsidR="00E27DBD">
          <w:tab/>
        </w:r>
        <w:r w:rsidR="00E27DBD">
          <w:tab/>
        </w:r>
        <w:r w:rsidR="00E27DBD">
          <w:tab/>
        </w:r>
        <w:r w:rsidR="00E27DBD">
          <w:tab/>
        </w:r>
        <w:r w:rsidR="00E27DBD">
          <w:tab/>
        </w:r>
        <w:r w:rsidR="00D47F75" w:rsidRPr="00BD7270">
          <w:rPr>
            <w:rFonts w:asciiTheme="minorHAnsi" w:hAnsiTheme="minorHAnsi" w:cstheme="minorHAnsi"/>
          </w:rPr>
          <w:fldChar w:fldCharType="begin"/>
        </w:r>
        <w:r w:rsidR="00D47F75" w:rsidRPr="00BD7270">
          <w:rPr>
            <w:rFonts w:asciiTheme="minorHAnsi" w:hAnsiTheme="minorHAnsi" w:cstheme="minorHAnsi"/>
          </w:rPr>
          <w:instrText xml:space="preserve"> PAGE   \* MERGEFORMAT </w:instrText>
        </w:r>
        <w:r w:rsidR="00D47F75" w:rsidRPr="00BD7270">
          <w:rPr>
            <w:rFonts w:asciiTheme="minorHAnsi" w:hAnsiTheme="minorHAnsi" w:cstheme="minorHAnsi"/>
          </w:rPr>
          <w:fldChar w:fldCharType="separate"/>
        </w:r>
        <w:r w:rsidR="00D47F75" w:rsidRPr="00BD7270">
          <w:rPr>
            <w:rFonts w:asciiTheme="minorHAnsi" w:hAnsiTheme="minorHAnsi" w:cstheme="minorHAnsi"/>
            <w:noProof/>
          </w:rPr>
          <w:t>2</w:t>
        </w:r>
        <w:r w:rsidR="00D47F75" w:rsidRPr="00BD7270">
          <w:rPr>
            <w:rFonts w:asciiTheme="minorHAnsi" w:hAnsiTheme="minorHAnsi" w:cstheme="minorHAnsi"/>
            <w:noProof/>
          </w:rPr>
          <w:fldChar w:fldCharType="end"/>
        </w:r>
      </w:p>
      <w:p w14:paraId="5966C94C" w14:textId="4BB87AB6" w:rsidR="7D04C8F2" w:rsidRPr="00BD7270" w:rsidRDefault="00DE0088" w:rsidP="00C86574">
        <w:pPr>
          <w:pStyle w:val="Footer"/>
          <w:tabs>
            <w:tab w:val="clear" w:pos="4320"/>
            <w:tab w:val="center" w:pos="6840"/>
          </w:tabs>
          <w:ind w:left="1080"/>
          <w:rPr>
            <w:rFonts w:asciiTheme="minorHAnsi" w:hAnsiTheme="minorHAnsi" w:cstheme="minorHAnsi"/>
          </w:rPr>
        </w:pPr>
        <w:r>
          <w:rPr>
            <w:rFonts w:asciiTheme="minorHAnsi" w:hAnsiTheme="minorHAnsi" w:cstheme="minorHAnsi"/>
            <w:noProof/>
          </w:rPr>
          <w:t>Education Specialist: Visual Impairment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8E3E9" w14:textId="77777777" w:rsidR="002B128B" w:rsidRDefault="002B128B">
      <w:r>
        <w:separator/>
      </w:r>
    </w:p>
  </w:footnote>
  <w:footnote w:type="continuationSeparator" w:id="0">
    <w:p w14:paraId="6006F910" w14:textId="77777777" w:rsidR="002B128B" w:rsidRDefault="002B128B">
      <w:r>
        <w:continuationSeparator/>
      </w:r>
    </w:p>
  </w:footnote>
  <w:footnote w:type="continuationNotice" w:id="1">
    <w:p w14:paraId="08D63420" w14:textId="77777777" w:rsidR="002B128B" w:rsidRDefault="002B12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0E26ACB"/>
    <w:multiLevelType w:val="hybridMultilevel"/>
    <w:tmpl w:val="12A0CCC8"/>
    <w:lvl w:ilvl="0" w:tplc="FFFFFFFF">
      <w:start w:val="1"/>
      <w:numFmt w:val="lowerLetter"/>
      <w:lvlText w:val="%1."/>
      <w:lvlJc w:val="left"/>
      <w:pPr>
        <w:ind w:left="720" w:hanging="360"/>
      </w:pPr>
      <w:rPr>
        <w:rFonts w:eastAsia="Calibri" w:hint="default"/>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34FC6"/>
    <w:multiLevelType w:val="hybridMultilevel"/>
    <w:tmpl w:val="A9E68C5C"/>
    <w:lvl w:ilvl="0" w:tplc="C5C801D4">
      <w:start w:val="1"/>
      <w:numFmt w:val="lowerLetter"/>
      <w:lvlText w:val="%1."/>
      <w:lvlJc w:val="left"/>
      <w:pPr>
        <w:ind w:left="720" w:hanging="360"/>
      </w:pPr>
      <w:rPr>
        <w:rFonts w:eastAsia="Calibri" w:hint="default"/>
        <w:b w:val="0"/>
        <w:bCs/>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742B0"/>
    <w:multiLevelType w:val="hybridMultilevel"/>
    <w:tmpl w:val="E5A442D2"/>
    <w:lvl w:ilvl="0" w:tplc="FFFFFFFF">
      <w:start w:val="1"/>
      <w:numFmt w:val="lowerLetter"/>
      <w:lvlText w:val="%1."/>
      <w:lvlJc w:val="left"/>
      <w:pPr>
        <w:ind w:left="720" w:hanging="360"/>
      </w:pPr>
      <w:rPr>
        <w:rFonts w:eastAsia="Calibri" w:hint="default"/>
        <w:b w:val="0"/>
        <w:bCs/>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5"/>
  </w:num>
  <w:num w:numId="5" w16cid:durableId="333840651">
    <w:abstractNumId w:val="4"/>
  </w:num>
  <w:num w:numId="6" w16cid:durableId="366609698">
    <w:abstractNumId w:val="6"/>
  </w:num>
  <w:num w:numId="7" w16cid:durableId="1108355936">
    <w:abstractNumId w:val="3"/>
  </w:num>
  <w:num w:numId="8" w16cid:durableId="272592752">
    <w:abstractNumId w:val="6"/>
  </w:num>
  <w:num w:numId="9" w16cid:durableId="5229388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11614"/>
    <w:rsid w:val="00012857"/>
    <w:rsid w:val="00017452"/>
    <w:rsid w:val="000254DD"/>
    <w:rsid w:val="00026B02"/>
    <w:rsid w:val="00026C94"/>
    <w:rsid w:val="00030D8D"/>
    <w:rsid w:val="000346D6"/>
    <w:rsid w:val="00035438"/>
    <w:rsid w:val="00037F92"/>
    <w:rsid w:val="000407E8"/>
    <w:rsid w:val="00040FC6"/>
    <w:rsid w:val="00045350"/>
    <w:rsid w:val="00052BBF"/>
    <w:rsid w:val="00055EDE"/>
    <w:rsid w:val="00062380"/>
    <w:rsid w:val="00070B43"/>
    <w:rsid w:val="000749EE"/>
    <w:rsid w:val="000768E4"/>
    <w:rsid w:val="000774BC"/>
    <w:rsid w:val="000825F9"/>
    <w:rsid w:val="00082A7D"/>
    <w:rsid w:val="00086251"/>
    <w:rsid w:val="000864DB"/>
    <w:rsid w:val="0009171B"/>
    <w:rsid w:val="00096711"/>
    <w:rsid w:val="00096E71"/>
    <w:rsid w:val="00097400"/>
    <w:rsid w:val="000A0A8D"/>
    <w:rsid w:val="000A2487"/>
    <w:rsid w:val="000A3A5E"/>
    <w:rsid w:val="000A51A3"/>
    <w:rsid w:val="000A5CCC"/>
    <w:rsid w:val="000A6F90"/>
    <w:rsid w:val="000B0FCC"/>
    <w:rsid w:val="000B4C15"/>
    <w:rsid w:val="000B5A53"/>
    <w:rsid w:val="000C50D5"/>
    <w:rsid w:val="000C8EDD"/>
    <w:rsid w:val="000D2D2B"/>
    <w:rsid w:val="000D514A"/>
    <w:rsid w:val="000D73BE"/>
    <w:rsid w:val="000E7825"/>
    <w:rsid w:val="000F0A27"/>
    <w:rsid w:val="000F1202"/>
    <w:rsid w:val="000F275A"/>
    <w:rsid w:val="0010091D"/>
    <w:rsid w:val="00100B35"/>
    <w:rsid w:val="00101986"/>
    <w:rsid w:val="00101CE9"/>
    <w:rsid w:val="0010305B"/>
    <w:rsid w:val="001043C0"/>
    <w:rsid w:val="001119A3"/>
    <w:rsid w:val="00111F23"/>
    <w:rsid w:val="00112D03"/>
    <w:rsid w:val="00115DEC"/>
    <w:rsid w:val="00131CF0"/>
    <w:rsid w:val="00132421"/>
    <w:rsid w:val="00135BB7"/>
    <w:rsid w:val="001372BB"/>
    <w:rsid w:val="00144977"/>
    <w:rsid w:val="00144E8E"/>
    <w:rsid w:val="0015247A"/>
    <w:rsid w:val="0015712D"/>
    <w:rsid w:val="00160420"/>
    <w:rsid w:val="001621A1"/>
    <w:rsid w:val="00163844"/>
    <w:rsid w:val="00165072"/>
    <w:rsid w:val="00167875"/>
    <w:rsid w:val="00167F86"/>
    <w:rsid w:val="00180007"/>
    <w:rsid w:val="001835FB"/>
    <w:rsid w:val="001867EE"/>
    <w:rsid w:val="001877AB"/>
    <w:rsid w:val="00191C4F"/>
    <w:rsid w:val="001A574F"/>
    <w:rsid w:val="001B37BF"/>
    <w:rsid w:val="001B3D71"/>
    <w:rsid w:val="001C484B"/>
    <w:rsid w:val="001D46D2"/>
    <w:rsid w:val="001E0E46"/>
    <w:rsid w:val="001E28C4"/>
    <w:rsid w:val="001F24EA"/>
    <w:rsid w:val="0020269A"/>
    <w:rsid w:val="00205AB7"/>
    <w:rsid w:val="00213493"/>
    <w:rsid w:val="00214C87"/>
    <w:rsid w:val="002162DC"/>
    <w:rsid w:val="00217D14"/>
    <w:rsid w:val="00220B6C"/>
    <w:rsid w:val="00222833"/>
    <w:rsid w:val="002250E4"/>
    <w:rsid w:val="00232BE5"/>
    <w:rsid w:val="00233048"/>
    <w:rsid w:val="00237ECC"/>
    <w:rsid w:val="00241218"/>
    <w:rsid w:val="0024361F"/>
    <w:rsid w:val="00246095"/>
    <w:rsid w:val="002526DB"/>
    <w:rsid w:val="00252BEC"/>
    <w:rsid w:val="002557B6"/>
    <w:rsid w:val="002733AA"/>
    <w:rsid w:val="00274711"/>
    <w:rsid w:val="0028132A"/>
    <w:rsid w:val="00285A5C"/>
    <w:rsid w:val="0028785D"/>
    <w:rsid w:val="00292352"/>
    <w:rsid w:val="00297872"/>
    <w:rsid w:val="002A0EA3"/>
    <w:rsid w:val="002A0EE9"/>
    <w:rsid w:val="002A5891"/>
    <w:rsid w:val="002A59B9"/>
    <w:rsid w:val="002A72B0"/>
    <w:rsid w:val="002B128B"/>
    <w:rsid w:val="002B1A4D"/>
    <w:rsid w:val="002B323E"/>
    <w:rsid w:val="002B3F77"/>
    <w:rsid w:val="002B6A8E"/>
    <w:rsid w:val="002C27E1"/>
    <w:rsid w:val="002C2C06"/>
    <w:rsid w:val="002C37E3"/>
    <w:rsid w:val="002C5DBA"/>
    <w:rsid w:val="002D1540"/>
    <w:rsid w:val="002D2526"/>
    <w:rsid w:val="002D2B09"/>
    <w:rsid w:val="002D7F23"/>
    <w:rsid w:val="002F23A5"/>
    <w:rsid w:val="002F64CD"/>
    <w:rsid w:val="00302903"/>
    <w:rsid w:val="00302B1D"/>
    <w:rsid w:val="00304742"/>
    <w:rsid w:val="0030743C"/>
    <w:rsid w:val="00311429"/>
    <w:rsid w:val="00317E30"/>
    <w:rsid w:val="003203DC"/>
    <w:rsid w:val="00320B4E"/>
    <w:rsid w:val="00325120"/>
    <w:rsid w:val="00332101"/>
    <w:rsid w:val="00333BE0"/>
    <w:rsid w:val="0033501C"/>
    <w:rsid w:val="0033794A"/>
    <w:rsid w:val="00341457"/>
    <w:rsid w:val="003507F1"/>
    <w:rsid w:val="00354D85"/>
    <w:rsid w:val="00360DBC"/>
    <w:rsid w:val="00361CE2"/>
    <w:rsid w:val="00362016"/>
    <w:rsid w:val="00363BC7"/>
    <w:rsid w:val="00366031"/>
    <w:rsid w:val="00370D2E"/>
    <w:rsid w:val="00373FB7"/>
    <w:rsid w:val="003808C7"/>
    <w:rsid w:val="00380953"/>
    <w:rsid w:val="00386C09"/>
    <w:rsid w:val="00391127"/>
    <w:rsid w:val="00391673"/>
    <w:rsid w:val="0039220B"/>
    <w:rsid w:val="00394E65"/>
    <w:rsid w:val="003A21FE"/>
    <w:rsid w:val="003A5AFC"/>
    <w:rsid w:val="003B18ED"/>
    <w:rsid w:val="003B3CF1"/>
    <w:rsid w:val="003C3A0A"/>
    <w:rsid w:val="003E0B3A"/>
    <w:rsid w:val="003E1D8F"/>
    <w:rsid w:val="003F3116"/>
    <w:rsid w:val="003F3D1B"/>
    <w:rsid w:val="003F5E12"/>
    <w:rsid w:val="00400F86"/>
    <w:rsid w:val="00401DAE"/>
    <w:rsid w:val="00402445"/>
    <w:rsid w:val="004028C2"/>
    <w:rsid w:val="00404CB4"/>
    <w:rsid w:val="00411023"/>
    <w:rsid w:val="00412AC2"/>
    <w:rsid w:val="00413766"/>
    <w:rsid w:val="00416615"/>
    <w:rsid w:val="004177B1"/>
    <w:rsid w:val="00431EED"/>
    <w:rsid w:val="00433C84"/>
    <w:rsid w:val="004347AC"/>
    <w:rsid w:val="00441BB8"/>
    <w:rsid w:val="00442C1C"/>
    <w:rsid w:val="004604BD"/>
    <w:rsid w:val="00464D15"/>
    <w:rsid w:val="004651E0"/>
    <w:rsid w:val="00467194"/>
    <w:rsid w:val="0047017A"/>
    <w:rsid w:val="00471A7C"/>
    <w:rsid w:val="00472277"/>
    <w:rsid w:val="0047249A"/>
    <w:rsid w:val="004730A2"/>
    <w:rsid w:val="00473967"/>
    <w:rsid w:val="0047693D"/>
    <w:rsid w:val="004852B4"/>
    <w:rsid w:val="00486E9D"/>
    <w:rsid w:val="004936B6"/>
    <w:rsid w:val="00494863"/>
    <w:rsid w:val="004955EA"/>
    <w:rsid w:val="00496A92"/>
    <w:rsid w:val="004A7147"/>
    <w:rsid w:val="004B62CF"/>
    <w:rsid w:val="004B7642"/>
    <w:rsid w:val="004C0FAF"/>
    <w:rsid w:val="004C54C6"/>
    <w:rsid w:val="004C6C86"/>
    <w:rsid w:val="004D3EE0"/>
    <w:rsid w:val="004E64B9"/>
    <w:rsid w:val="004E6B6D"/>
    <w:rsid w:val="004F0377"/>
    <w:rsid w:val="004F34B5"/>
    <w:rsid w:val="004F7F47"/>
    <w:rsid w:val="00504913"/>
    <w:rsid w:val="005052A9"/>
    <w:rsid w:val="0050672F"/>
    <w:rsid w:val="005106BB"/>
    <w:rsid w:val="0051090E"/>
    <w:rsid w:val="00510F6B"/>
    <w:rsid w:val="00512860"/>
    <w:rsid w:val="00513EEA"/>
    <w:rsid w:val="00520207"/>
    <w:rsid w:val="0052436D"/>
    <w:rsid w:val="0053414C"/>
    <w:rsid w:val="00537B77"/>
    <w:rsid w:val="00544D72"/>
    <w:rsid w:val="0055162F"/>
    <w:rsid w:val="005530E6"/>
    <w:rsid w:val="00554AEC"/>
    <w:rsid w:val="005562A6"/>
    <w:rsid w:val="00560223"/>
    <w:rsid w:val="00563D15"/>
    <w:rsid w:val="00563DAF"/>
    <w:rsid w:val="00566B34"/>
    <w:rsid w:val="00567032"/>
    <w:rsid w:val="00567F17"/>
    <w:rsid w:val="00572CB3"/>
    <w:rsid w:val="00573F53"/>
    <w:rsid w:val="005752EB"/>
    <w:rsid w:val="00580451"/>
    <w:rsid w:val="005825ED"/>
    <w:rsid w:val="00583601"/>
    <w:rsid w:val="0058477D"/>
    <w:rsid w:val="00592D8F"/>
    <w:rsid w:val="005A0682"/>
    <w:rsid w:val="005A3AF3"/>
    <w:rsid w:val="005A6C2A"/>
    <w:rsid w:val="005B28BA"/>
    <w:rsid w:val="005B363D"/>
    <w:rsid w:val="005B4D54"/>
    <w:rsid w:val="005C57A9"/>
    <w:rsid w:val="005D1B8B"/>
    <w:rsid w:val="005D73FD"/>
    <w:rsid w:val="005F6698"/>
    <w:rsid w:val="005F7DC4"/>
    <w:rsid w:val="00603704"/>
    <w:rsid w:val="006051F4"/>
    <w:rsid w:val="00607DDF"/>
    <w:rsid w:val="00615E8F"/>
    <w:rsid w:val="00621FA0"/>
    <w:rsid w:val="00633A9E"/>
    <w:rsid w:val="00634023"/>
    <w:rsid w:val="00635659"/>
    <w:rsid w:val="00636CC6"/>
    <w:rsid w:val="00641233"/>
    <w:rsid w:val="006507DC"/>
    <w:rsid w:val="006517DF"/>
    <w:rsid w:val="0065317F"/>
    <w:rsid w:val="0066116A"/>
    <w:rsid w:val="00661440"/>
    <w:rsid w:val="00663307"/>
    <w:rsid w:val="00663369"/>
    <w:rsid w:val="00665FEA"/>
    <w:rsid w:val="00670206"/>
    <w:rsid w:val="00674297"/>
    <w:rsid w:val="006752D0"/>
    <w:rsid w:val="0068127C"/>
    <w:rsid w:val="00682766"/>
    <w:rsid w:val="00685516"/>
    <w:rsid w:val="006859CE"/>
    <w:rsid w:val="00690EBF"/>
    <w:rsid w:val="0069484D"/>
    <w:rsid w:val="00696DC4"/>
    <w:rsid w:val="006A0636"/>
    <w:rsid w:val="006A33D1"/>
    <w:rsid w:val="006A73BA"/>
    <w:rsid w:val="006B2A4C"/>
    <w:rsid w:val="006B3BA1"/>
    <w:rsid w:val="006B3C85"/>
    <w:rsid w:val="006B72B6"/>
    <w:rsid w:val="006B73FF"/>
    <w:rsid w:val="006B7B05"/>
    <w:rsid w:val="006C6851"/>
    <w:rsid w:val="006D30A3"/>
    <w:rsid w:val="006D49E6"/>
    <w:rsid w:val="006D51FF"/>
    <w:rsid w:val="006D6D92"/>
    <w:rsid w:val="006E36EA"/>
    <w:rsid w:val="006E4128"/>
    <w:rsid w:val="006E66FC"/>
    <w:rsid w:val="006E6EA0"/>
    <w:rsid w:val="006E7D82"/>
    <w:rsid w:val="006F2097"/>
    <w:rsid w:val="006F3E0B"/>
    <w:rsid w:val="006F4132"/>
    <w:rsid w:val="006F440B"/>
    <w:rsid w:val="007020B3"/>
    <w:rsid w:val="00702491"/>
    <w:rsid w:val="007039A6"/>
    <w:rsid w:val="00705491"/>
    <w:rsid w:val="0071000F"/>
    <w:rsid w:val="00711112"/>
    <w:rsid w:val="00712ABA"/>
    <w:rsid w:val="0071593F"/>
    <w:rsid w:val="007275A2"/>
    <w:rsid w:val="007377FB"/>
    <w:rsid w:val="00742F41"/>
    <w:rsid w:val="0075013F"/>
    <w:rsid w:val="00755638"/>
    <w:rsid w:val="00755DE4"/>
    <w:rsid w:val="007569BE"/>
    <w:rsid w:val="0076198A"/>
    <w:rsid w:val="00762498"/>
    <w:rsid w:val="00764C17"/>
    <w:rsid w:val="00776C25"/>
    <w:rsid w:val="007801C3"/>
    <w:rsid w:val="007802B9"/>
    <w:rsid w:val="00782AE9"/>
    <w:rsid w:val="007866B2"/>
    <w:rsid w:val="007922EA"/>
    <w:rsid w:val="007951D9"/>
    <w:rsid w:val="007953CA"/>
    <w:rsid w:val="007976BC"/>
    <w:rsid w:val="007A02DA"/>
    <w:rsid w:val="007B0168"/>
    <w:rsid w:val="007B13D5"/>
    <w:rsid w:val="007B27D9"/>
    <w:rsid w:val="007B7907"/>
    <w:rsid w:val="007B7A91"/>
    <w:rsid w:val="007C0E84"/>
    <w:rsid w:val="007C50CB"/>
    <w:rsid w:val="007C5894"/>
    <w:rsid w:val="007D0260"/>
    <w:rsid w:val="007D16CF"/>
    <w:rsid w:val="007D17CD"/>
    <w:rsid w:val="007D2735"/>
    <w:rsid w:val="007D3CD4"/>
    <w:rsid w:val="007E0C48"/>
    <w:rsid w:val="007E1E84"/>
    <w:rsid w:val="007E2554"/>
    <w:rsid w:val="007E7224"/>
    <w:rsid w:val="007F4A50"/>
    <w:rsid w:val="008008B4"/>
    <w:rsid w:val="0080204F"/>
    <w:rsid w:val="00802279"/>
    <w:rsid w:val="00811E88"/>
    <w:rsid w:val="00813388"/>
    <w:rsid w:val="008140C7"/>
    <w:rsid w:val="008144AD"/>
    <w:rsid w:val="00822059"/>
    <w:rsid w:val="00825458"/>
    <w:rsid w:val="00825C94"/>
    <w:rsid w:val="00825FE6"/>
    <w:rsid w:val="0083015F"/>
    <w:rsid w:val="0083154A"/>
    <w:rsid w:val="00832BB6"/>
    <w:rsid w:val="008446F3"/>
    <w:rsid w:val="00845632"/>
    <w:rsid w:val="00846573"/>
    <w:rsid w:val="00847AC8"/>
    <w:rsid w:val="00852A77"/>
    <w:rsid w:val="00854847"/>
    <w:rsid w:val="0086153E"/>
    <w:rsid w:val="0086780A"/>
    <w:rsid w:val="00870086"/>
    <w:rsid w:val="00875933"/>
    <w:rsid w:val="0089146A"/>
    <w:rsid w:val="00892107"/>
    <w:rsid w:val="0089530B"/>
    <w:rsid w:val="008955F6"/>
    <w:rsid w:val="00896CF7"/>
    <w:rsid w:val="008A483C"/>
    <w:rsid w:val="008C1B4A"/>
    <w:rsid w:val="008C2663"/>
    <w:rsid w:val="008C2B49"/>
    <w:rsid w:val="008C51EE"/>
    <w:rsid w:val="008C53BE"/>
    <w:rsid w:val="008C54AD"/>
    <w:rsid w:val="008C60D9"/>
    <w:rsid w:val="008D7F9F"/>
    <w:rsid w:val="008E0864"/>
    <w:rsid w:val="008E1608"/>
    <w:rsid w:val="008E4DA1"/>
    <w:rsid w:val="008F0563"/>
    <w:rsid w:val="008F0FCF"/>
    <w:rsid w:val="009042CD"/>
    <w:rsid w:val="009056DE"/>
    <w:rsid w:val="00910E0E"/>
    <w:rsid w:val="00910F54"/>
    <w:rsid w:val="00912FC6"/>
    <w:rsid w:val="00922583"/>
    <w:rsid w:val="0092429A"/>
    <w:rsid w:val="00945F00"/>
    <w:rsid w:val="0094741A"/>
    <w:rsid w:val="00951CF6"/>
    <w:rsid w:val="009567BA"/>
    <w:rsid w:val="00957696"/>
    <w:rsid w:val="00970832"/>
    <w:rsid w:val="00970E80"/>
    <w:rsid w:val="0097548E"/>
    <w:rsid w:val="00976EDE"/>
    <w:rsid w:val="00982E9C"/>
    <w:rsid w:val="00983205"/>
    <w:rsid w:val="00991573"/>
    <w:rsid w:val="00992389"/>
    <w:rsid w:val="0099255C"/>
    <w:rsid w:val="00996B4B"/>
    <w:rsid w:val="009A2B0E"/>
    <w:rsid w:val="009A45A5"/>
    <w:rsid w:val="009B4251"/>
    <w:rsid w:val="009B7054"/>
    <w:rsid w:val="009B7B03"/>
    <w:rsid w:val="009C0C9F"/>
    <w:rsid w:val="009C74E2"/>
    <w:rsid w:val="009D0B52"/>
    <w:rsid w:val="009D4E19"/>
    <w:rsid w:val="009D7CB5"/>
    <w:rsid w:val="009F6A22"/>
    <w:rsid w:val="00A079C3"/>
    <w:rsid w:val="00A102DA"/>
    <w:rsid w:val="00A15866"/>
    <w:rsid w:val="00A15B96"/>
    <w:rsid w:val="00A16C21"/>
    <w:rsid w:val="00A17396"/>
    <w:rsid w:val="00A20A27"/>
    <w:rsid w:val="00A25672"/>
    <w:rsid w:val="00A25745"/>
    <w:rsid w:val="00A2659B"/>
    <w:rsid w:val="00A27630"/>
    <w:rsid w:val="00A304B9"/>
    <w:rsid w:val="00A31094"/>
    <w:rsid w:val="00A310BD"/>
    <w:rsid w:val="00A3145E"/>
    <w:rsid w:val="00A40627"/>
    <w:rsid w:val="00A4105F"/>
    <w:rsid w:val="00A42B0C"/>
    <w:rsid w:val="00A46496"/>
    <w:rsid w:val="00A47A74"/>
    <w:rsid w:val="00A505A2"/>
    <w:rsid w:val="00A55AF0"/>
    <w:rsid w:val="00A624B7"/>
    <w:rsid w:val="00A7004F"/>
    <w:rsid w:val="00A709FF"/>
    <w:rsid w:val="00A70EEC"/>
    <w:rsid w:val="00A71950"/>
    <w:rsid w:val="00A751D1"/>
    <w:rsid w:val="00A7685E"/>
    <w:rsid w:val="00A83DF0"/>
    <w:rsid w:val="00A90EBD"/>
    <w:rsid w:val="00A9513A"/>
    <w:rsid w:val="00A97FDC"/>
    <w:rsid w:val="00AA099A"/>
    <w:rsid w:val="00AA2B5F"/>
    <w:rsid w:val="00AA655B"/>
    <w:rsid w:val="00AC0972"/>
    <w:rsid w:val="00AC0BF0"/>
    <w:rsid w:val="00AC1D7A"/>
    <w:rsid w:val="00AD1742"/>
    <w:rsid w:val="00AD2144"/>
    <w:rsid w:val="00AE402A"/>
    <w:rsid w:val="00AE53D5"/>
    <w:rsid w:val="00AF03C4"/>
    <w:rsid w:val="00AF512F"/>
    <w:rsid w:val="00B02651"/>
    <w:rsid w:val="00B043C2"/>
    <w:rsid w:val="00B16A95"/>
    <w:rsid w:val="00B171DD"/>
    <w:rsid w:val="00B24745"/>
    <w:rsid w:val="00B24A4C"/>
    <w:rsid w:val="00B251BB"/>
    <w:rsid w:val="00B25550"/>
    <w:rsid w:val="00B265D6"/>
    <w:rsid w:val="00B26C0B"/>
    <w:rsid w:val="00B36655"/>
    <w:rsid w:val="00B403AE"/>
    <w:rsid w:val="00B50BFB"/>
    <w:rsid w:val="00B51247"/>
    <w:rsid w:val="00B51CC5"/>
    <w:rsid w:val="00B522A1"/>
    <w:rsid w:val="00B54C79"/>
    <w:rsid w:val="00B616FA"/>
    <w:rsid w:val="00B66FA1"/>
    <w:rsid w:val="00B73A61"/>
    <w:rsid w:val="00B73F3D"/>
    <w:rsid w:val="00B747BC"/>
    <w:rsid w:val="00B7485F"/>
    <w:rsid w:val="00B77993"/>
    <w:rsid w:val="00B829CD"/>
    <w:rsid w:val="00B86122"/>
    <w:rsid w:val="00B939DD"/>
    <w:rsid w:val="00B9439A"/>
    <w:rsid w:val="00B968E5"/>
    <w:rsid w:val="00BA1A9A"/>
    <w:rsid w:val="00BA46F5"/>
    <w:rsid w:val="00BB0D67"/>
    <w:rsid w:val="00BB69C5"/>
    <w:rsid w:val="00BC0B26"/>
    <w:rsid w:val="00BC1250"/>
    <w:rsid w:val="00BC544C"/>
    <w:rsid w:val="00BD0F96"/>
    <w:rsid w:val="00BD2231"/>
    <w:rsid w:val="00BD53FC"/>
    <w:rsid w:val="00BD7270"/>
    <w:rsid w:val="00BE2FF8"/>
    <w:rsid w:val="00BE30D9"/>
    <w:rsid w:val="00BF0C49"/>
    <w:rsid w:val="00BF1DF7"/>
    <w:rsid w:val="00BF32D5"/>
    <w:rsid w:val="00BF49FF"/>
    <w:rsid w:val="00C01083"/>
    <w:rsid w:val="00C05477"/>
    <w:rsid w:val="00C130E8"/>
    <w:rsid w:val="00C14A5D"/>
    <w:rsid w:val="00C1767A"/>
    <w:rsid w:val="00C17FA6"/>
    <w:rsid w:val="00C214F2"/>
    <w:rsid w:val="00C247BB"/>
    <w:rsid w:val="00C3125B"/>
    <w:rsid w:val="00C34E0E"/>
    <w:rsid w:val="00C4301F"/>
    <w:rsid w:val="00C43026"/>
    <w:rsid w:val="00C440EA"/>
    <w:rsid w:val="00C54B98"/>
    <w:rsid w:val="00C55E59"/>
    <w:rsid w:val="00C60165"/>
    <w:rsid w:val="00C6382A"/>
    <w:rsid w:val="00C66995"/>
    <w:rsid w:val="00C704E2"/>
    <w:rsid w:val="00C7082C"/>
    <w:rsid w:val="00C70CB3"/>
    <w:rsid w:val="00C71168"/>
    <w:rsid w:val="00C77E38"/>
    <w:rsid w:val="00C80BE3"/>
    <w:rsid w:val="00C80DE8"/>
    <w:rsid w:val="00C82A0C"/>
    <w:rsid w:val="00C83253"/>
    <w:rsid w:val="00C86574"/>
    <w:rsid w:val="00CB127B"/>
    <w:rsid w:val="00CB34D2"/>
    <w:rsid w:val="00CB406E"/>
    <w:rsid w:val="00CB578E"/>
    <w:rsid w:val="00CC4064"/>
    <w:rsid w:val="00CD1EB4"/>
    <w:rsid w:val="00CD2180"/>
    <w:rsid w:val="00CD34E9"/>
    <w:rsid w:val="00CD79F5"/>
    <w:rsid w:val="00CE0717"/>
    <w:rsid w:val="00CE1169"/>
    <w:rsid w:val="00CF2348"/>
    <w:rsid w:val="00CF4BA9"/>
    <w:rsid w:val="00D0081A"/>
    <w:rsid w:val="00D03B41"/>
    <w:rsid w:val="00D048F0"/>
    <w:rsid w:val="00D06E66"/>
    <w:rsid w:val="00D11704"/>
    <w:rsid w:val="00D117BF"/>
    <w:rsid w:val="00D121FB"/>
    <w:rsid w:val="00D1370E"/>
    <w:rsid w:val="00D144BE"/>
    <w:rsid w:val="00D207CC"/>
    <w:rsid w:val="00D2361E"/>
    <w:rsid w:val="00D33044"/>
    <w:rsid w:val="00D33E6A"/>
    <w:rsid w:val="00D4704E"/>
    <w:rsid w:val="00D47F75"/>
    <w:rsid w:val="00D51A2A"/>
    <w:rsid w:val="00D57A5C"/>
    <w:rsid w:val="00D6013C"/>
    <w:rsid w:val="00D72A83"/>
    <w:rsid w:val="00D73F77"/>
    <w:rsid w:val="00D76116"/>
    <w:rsid w:val="00D872B9"/>
    <w:rsid w:val="00D91DD6"/>
    <w:rsid w:val="00DA7AEF"/>
    <w:rsid w:val="00DB001F"/>
    <w:rsid w:val="00DB0139"/>
    <w:rsid w:val="00DB34AD"/>
    <w:rsid w:val="00DB541B"/>
    <w:rsid w:val="00DB58B3"/>
    <w:rsid w:val="00DB610B"/>
    <w:rsid w:val="00DB7717"/>
    <w:rsid w:val="00DC1A57"/>
    <w:rsid w:val="00DD21F2"/>
    <w:rsid w:val="00DD5F8E"/>
    <w:rsid w:val="00DE0088"/>
    <w:rsid w:val="00DE1085"/>
    <w:rsid w:val="00DE6C99"/>
    <w:rsid w:val="00DF1A8F"/>
    <w:rsid w:val="00DF1D11"/>
    <w:rsid w:val="00DF27F0"/>
    <w:rsid w:val="00DF7526"/>
    <w:rsid w:val="00DF7B86"/>
    <w:rsid w:val="00E015BE"/>
    <w:rsid w:val="00E04E70"/>
    <w:rsid w:val="00E0656C"/>
    <w:rsid w:val="00E116ED"/>
    <w:rsid w:val="00E123B5"/>
    <w:rsid w:val="00E2326E"/>
    <w:rsid w:val="00E27DBD"/>
    <w:rsid w:val="00E3315F"/>
    <w:rsid w:val="00E35CD7"/>
    <w:rsid w:val="00E41D04"/>
    <w:rsid w:val="00E470CE"/>
    <w:rsid w:val="00E479AB"/>
    <w:rsid w:val="00E50C0D"/>
    <w:rsid w:val="00E57E53"/>
    <w:rsid w:val="00E57FEF"/>
    <w:rsid w:val="00E62E2E"/>
    <w:rsid w:val="00E63529"/>
    <w:rsid w:val="00E6756C"/>
    <w:rsid w:val="00E777DD"/>
    <w:rsid w:val="00E865AB"/>
    <w:rsid w:val="00E92F01"/>
    <w:rsid w:val="00E93CD5"/>
    <w:rsid w:val="00E96494"/>
    <w:rsid w:val="00EA0579"/>
    <w:rsid w:val="00EA3E30"/>
    <w:rsid w:val="00EA4CDA"/>
    <w:rsid w:val="00EA5173"/>
    <w:rsid w:val="00EA56B9"/>
    <w:rsid w:val="00EB10C3"/>
    <w:rsid w:val="00EB75C5"/>
    <w:rsid w:val="00EC74A6"/>
    <w:rsid w:val="00ED7C8D"/>
    <w:rsid w:val="00EE7D51"/>
    <w:rsid w:val="00EE7D87"/>
    <w:rsid w:val="00EF28F9"/>
    <w:rsid w:val="00EF65C8"/>
    <w:rsid w:val="00EF7BB6"/>
    <w:rsid w:val="00F00DC8"/>
    <w:rsid w:val="00F036A3"/>
    <w:rsid w:val="00F0434B"/>
    <w:rsid w:val="00F04629"/>
    <w:rsid w:val="00F064F7"/>
    <w:rsid w:val="00F14991"/>
    <w:rsid w:val="00F25E8E"/>
    <w:rsid w:val="00F26A0C"/>
    <w:rsid w:val="00F26B43"/>
    <w:rsid w:val="00F26C1C"/>
    <w:rsid w:val="00F32708"/>
    <w:rsid w:val="00F330C5"/>
    <w:rsid w:val="00F33CDD"/>
    <w:rsid w:val="00F34A98"/>
    <w:rsid w:val="00F36E7F"/>
    <w:rsid w:val="00F407EF"/>
    <w:rsid w:val="00F409A8"/>
    <w:rsid w:val="00F42F75"/>
    <w:rsid w:val="00F43DA7"/>
    <w:rsid w:val="00F4521E"/>
    <w:rsid w:val="00F51CE7"/>
    <w:rsid w:val="00F568B5"/>
    <w:rsid w:val="00F62FC2"/>
    <w:rsid w:val="00F65C72"/>
    <w:rsid w:val="00F728C6"/>
    <w:rsid w:val="00F75749"/>
    <w:rsid w:val="00F80988"/>
    <w:rsid w:val="00F91B6B"/>
    <w:rsid w:val="00FA3CCB"/>
    <w:rsid w:val="00FA3DC6"/>
    <w:rsid w:val="00FA4916"/>
    <w:rsid w:val="00FB3C15"/>
    <w:rsid w:val="00FB65D9"/>
    <w:rsid w:val="00FB7A11"/>
    <w:rsid w:val="00FC0FD1"/>
    <w:rsid w:val="00FC2DEE"/>
    <w:rsid w:val="00FC52F4"/>
    <w:rsid w:val="00FC6186"/>
    <w:rsid w:val="00FD5093"/>
    <w:rsid w:val="00FD6C4E"/>
    <w:rsid w:val="00FE0906"/>
    <w:rsid w:val="00FE34FD"/>
    <w:rsid w:val="00FE7559"/>
    <w:rsid w:val="00FF3B89"/>
    <w:rsid w:val="00FF47AE"/>
    <w:rsid w:val="00FF4E1E"/>
    <w:rsid w:val="00FF539C"/>
    <w:rsid w:val="00FF731A"/>
    <w:rsid w:val="00FF75B6"/>
    <w:rsid w:val="018BD4C2"/>
    <w:rsid w:val="02E17420"/>
    <w:rsid w:val="04641C24"/>
    <w:rsid w:val="05DA1440"/>
    <w:rsid w:val="05FFEC85"/>
    <w:rsid w:val="065CF5F4"/>
    <w:rsid w:val="089049DD"/>
    <w:rsid w:val="098A7507"/>
    <w:rsid w:val="0AD35DA8"/>
    <w:rsid w:val="0EF6E041"/>
    <w:rsid w:val="103E1688"/>
    <w:rsid w:val="11429F2C"/>
    <w:rsid w:val="114A8CB2"/>
    <w:rsid w:val="161DFDD5"/>
    <w:rsid w:val="1C8D3F59"/>
    <w:rsid w:val="2160B07C"/>
    <w:rsid w:val="23D16C0A"/>
    <w:rsid w:val="23D874C6"/>
    <w:rsid w:val="27E4E7BA"/>
    <w:rsid w:val="2D7DFDB9"/>
    <w:rsid w:val="32ECB554"/>
    <w:rsid w:val="342F654A"/>
    <w:rsid w:val="34681C67"/>
    <w:rsid w:val="3586D1EA"/>
    <w:rsid w:val="35A237FB"/>
    <w:rsid w:val="3724DFFF"/>
    <w:rsid w:val="3C474BE1"/>
    <w:rsid w:val="3E723A8E"/>
    <w:rsid w:val="41A65CDB"/>
    <w:rsid w:val="42521B8F"/>
    <w:rsid w:val="44C09900"/>
    <w:rsid w:val="500B1FDB"/>
    <w:rsid w:val="51C46E2B"/>
    <w:rsid w:val="5283FE8A"/>
    <w:rsid w:val="5527E4FF"/>
    <w:rsid w:val="59E4C018"/>
    <w:rsid w:val="5F512B52"/>
    <w:rsid w:val="617D7F47"/>
    <w:rsid w:val="69CC7B7D"/>
    <w:rsid w:val="6D8962CC"/>
    <w:rsid w:val="7175817E"/>
    <w:rsid w:val="74A1B023"/>
    <w:rsid w:val="76AAFE85"/>
    <w:rsid w:val="7785991B"/>
    <w:rsid w:val="77DC17E2"/>
    <w:rsid w:val="7921697C"/>
    <w:rsid w:val="7A924D7F"/>
    <w:rsid w:val="7D04C8F2"/>
    <w:rsid w:val="7D48831C"/>
    <w:rsid w:val="7DF4DA9F"/>
    <w:rsid w:val="7EF2F321"/>
    <w:rsid w:val="7FFEB8B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D7926"/>
  <w15:chartTrackingRefBased/>
  <w15:docId w15:val="{7A94670B-33B1-4D6D-B02D-1435CAA5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 w:type="paragraph" w:styleId="NormalWeb">
    <w:name w:val="Normal (Web)"/>
    <w:basedOn w:val="Normal"/>
    <w:uiPriority w:val="99"/>
    <w:unhideWhenUsed/>
    <w:rsid w:val="0071000F"/>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7368">
      <w:bodyDiv w:val="1"/>
      <w:marLeft w:val="0"/>
      <w:marRight w:val="0"/>
      <w:marTop w:val="0"/>
      <w:marBottom w:val="0"/>
      <w:divBdr>
        <w:top w:val="none" w:sz="0" w:space="0" w:color="auto"/>
        <w:left w:val="none" w:sz="0" w:space="0" w:color="auto"/>
        <w:bottom w:val="none" w:sz="0" w:space="0" w:color="auto"/>
        <w:right w:val="none" w:sz="0" w:space="0" w:color="auto"/>
      </w:divBdr>
    </w:div>
    <w:div w:id="391076382">
      <w:bodyDiv w:val="1"/>
      <w:marLeft w:val="0"/>
      <w:marRight w:val="0"/>
      <w:marTop w:val="0"/>
      <w:marBottom w:val="0"/>
      <w:divBdr>
        <w:top w:val="none" w:sz="0" w:space="0" w:color="auto"/>
        <w:left w:val="none" w:sz="0" w:space="0" w:color="auto"/>
        <w:bottom w:val="none" w:sz="0" w:space="0" w:color="auto"/>
        <w:right w:val="none" w:sz="0" w:space="0" w:color="auto"/>
      </w:divBdr>
    </w:div>
    <w:div w:id="523128909">
      <w:bodyDiv w:val="1"/>
      <w:marLeft w:val="0"/>
      <w:marRight w:val="0"/>
      <w:marTop w:val="0"/>
      <w:marBottom w:val="0"/>
      <w:divBdr>
        <w:top w:val="none" w:sz="0" w:space="0" w:color="auto"/>
        <w:left w:val="none" w:sz="0" w:space="0" w:color="auto"/>
        <w:bottom w:val="none" w:sz="0" w:space="0" w:color="auto"/>
        <w:right w:val="none" w:sz="0" w:space="0" w:color="auto"/>
      </w:divBdr>
    </w:div>
    <w:div w:id="710495887">
      <w:bodyDiv w:val="1"/>
      <w:marLeft w:val="0"/>
      <w:marRight w:val="0"/>
      <w:marTop w:val="0"/>
      <w:marBottom w:val="0"/>
      <w:divBdr>
        <w:top w:val="none" w:sz="0" w:space="0" w:color="auto"/>
        <w:left w:val="none" w:sz="0" w:space="0" w:color="auto"/>
        <w:bottom w:val="none" w:sz="0" w:space="0" w:color="auto"/>
        <w:right w:val="none" w:sz="0" w:space="0" w:color="auto"/>
      </w:divBdr>
    </w:div>
    <w:div w:id="793719805">
      <w:bodyDiv w:val="1"/>
      <w:marLeft w:val="0"/>
      <w:marRight w:val="0"/>
      <w:marTop w:val="0"/>
      <w:marBottom w:val="0"/>
      <w:divBdr>
        <w:top w:val="none" w:sz="0" w:space="0" w:color="auto"/>
        <w:left w:val="none" w:sz="0" w:space="0" w:color="auto"/>
        <w:bottom w:val="none" w:sz="0" w:space="0" w:color="auto"/>
        <w:right w:val="none" w:sz="0" w:space="0" w:color="auto"/>
      </w:divBdr>
    </w:div>
    <w:div w:id="1307130281">
      <w:bodyDiv w:val="1"/>
      <w:marLeft w:val="0"/>
      <w:marRight w:val="0"/>
      <w:marTop w:val="0"/>
      <w:marBottom w:val="0"/>
      <w:divBdr>
        <w:top w:val="none" w:sz="0" w:space="0" w:color="auto"/>
        <w:left w:val="none" w:sz="0" w:space="0" w:color="auto"/>
        <w:bottom w:val="none" w:sz="0" w:space="0" w:color="auto"/>
        <w:right w:val="none" w:sz="0" w:space="0" w:color="auto"/>
      </w:divBdr>
    </w:div>
    <w:div w:id="153970334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2.xml><?xml version="1.0" encoding="utf-8"?>
<ds:datastoreItem xmlns:ds="http://schemas.openxmlformats.org/officeDocument/2006/customXml" ds:itemID="{0D87CED3-E4DB-4EF1-A00C-0BC878DB0C1E}">
  <ds:schemaRefs>
    <ds:schemaRef ds:uri="http://schemas.microsoft.com/office/2006/metadata/longProperties"/>
  </ds:schemaRefs>
</ds:datastoreItem>
</file>

<file path=customXml/itemProps3.xml><?xml version="1.0" encoding="utf-8"?>
<ds:datastoreItem xmlns:ds="http://schemas.openxmlformats.org/officeDocument/2006/customXml" ds:itemID="{9DF085ED-33D7-4D4A-9776-CDF997DF7D49}">
  <ds:schemaRefs>
    <ds:schemaRef ds:uri="http://schemas.microsoft.com/office/infopath/2007/PartnerControls"/>
    <ds:schemaRef ds:uri="http://schemas.openxmlformats.org/package/2006/metadata/core-properties"/>
    <ds:schemaRef ds:uri="4c3acd45-541a-447d-b100-853e2f4c1c0f"/>
    <ds:schemaRef ds:uri="9803f46a-11bf-48f7-81fb-4a99cde79948"/>
    <ds:schemaRef ds:uri="http://purl.org/dc/terms/"/>
    <ds:schemaRef ds:uri="http://www.w3.org/XML/1998/namespace"/>
    <ds:schemaRef ds:uri="http://purl.org/dc/dcmitype/"/>
    <ds:schemaRef ds:uri="http://schemas.microsoft.com/office/2006/documentManagement/types"/>
    <ds:schemaRef ds:uri="http://purl.org/dc/elements/1.1/"/>
    <ds:schemaRef ds:uri="http://schemas.microsoft.com/office/2006/metadata/properties"/>
  </ds:schemaRefs>
</ds:datastoreItem>
</file>

<file path=customXml/itemProps4.xml><?xml version="1.0" encoding="utf-8"?>
<ds:datastoreItem xmlns:ds="http://schemas.openxmlformats.org/officeDocument/2006/customXml" ds:itemID="{397BC702-3745-4801-93E6-6911035F5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276</Words>
  <Characters>8648</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VI</dc:title>
  <dc:subject/>
  <dc:creator>Gay Roby</dc:creator>
  <cp:keywords/>
  <cp:lastModifiedBy>Bernardo, Michelle</cp:lastModifiedBy>
  <cp:revision>22</cp:revision>
  <cp:lastPrinted>2017-08-03T15:13:00Z</cp:lastPrinted>
  <dcterms:created xsi:type="dcterms:W3CDTF">2024-02-02T00:43:00Z</dcterms:created>
  <dcterms:modified xsi:type="dcterms:W3CDTF">2024-02-0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